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t xml:space="preserve">I get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Swap to dave</w:t>
      </w:r>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Look at spoon</w:t>
      </w:r>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66100585" w:rsidR="00EA0FB4" w:rsidRDefault="00361441">
      <w:pPr>
        <w:rPr>
          <w:lang w:val="en-US"/>
        </w:rPr>
      </w:pPr>
      <w:r>
        <w:rPr>
          <w:lang w:val="en-US"/>
        </w:rPr>
        <w:lastRenderedPageBreak/>
        <w:t>We enter</w:t>
      </w:r>
      <w:r w:rsidR="00015759">
        <w:rPr>
          <w:lang w:val="en-US"/>
        </w:rPr>
        <w:t xml:space="preserve"> and, suddenly, a baby’s scream was heard.</w:t>
      </w:r>
    </w:p>
    <w:p w14:paraId="67DB92A3" w14:textId="7C2D6BD6" w:rsidR="00015759" w:rsidRDefault="00015759">
      <w:pPr>
        <w:rPr>
          <w:lang w:val="en-US"/>
        </w:rPr>
      </w:pPr>
      <w:r>
        <w:rPr>
          <w:lang w:val="en-US"/>
        </w:rPr>
        <w:t>“Wait, we are not alone?”, I say.</w:t>
      </w:r>
    </w:p>
    <w:p w14:paraId="1BF6D967" w14:textId="1893E290" w:rsidR="00015759" w:rsidRDefault="00015759">
      <w:pPr>
        <w:rPr>
          <w:lang w:val="en-US"/>
        </w:rPr>
      </w:pPr>
      <w:r>
        <w:rPr>
          <w:lang w:val="en-US"/>
        </w:rPr>
        <w:t xml:space="preserve">The gate </w:t>
      </w:r>
      <w:r w:rsidR="00361441">
        <w:rPr>
          <w:lang w:val="en-US"/>
        </w:rPr>
        <w:t>closes</w:t>
      </w:r>
      <w:r>
        <w:rPr>
          <w:lang w:val="en-US"/>
        </w:rPr>
        <w:t xml:space="preserve">.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43332C2C" w:rsidR="00015759" w:rsidRDefault="00015759">
      <w:pPr>
        <w:rPr>
          <w:lang w:val="en-US"/>
        </w:rPr>
      </w:pPr>
      <w:r>
        <w:rPr>
          <w:lang w:val="en-US"/>
        </w:rPr>
        <w:t>“Now you’re one</w:t>
      </w:r>
      <w:r w:rsidR="00A1213D">
        <w:rPr>
          <w:lang w:val="en-US"/>
        </w:rPr>
        <w:t>-</w:t>
      </w:r>
      <w:r>
        <w:rPr>
          <w:lang w:val="en-US"/>
        </w:rPr>
        <w:t>legged.”</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322B50C9" w:rsidR="00015759" w:rsidRDefault="00015759" w:rsidP="00015759">
      <w:pPr>
        <w:rPr>
          <w:lang w:val="en-US"/>
        </w:rPr>
      </w:pPr>
      <w:r>
        <w:rPr>
          <w:lang w:val="en-US"/>
        </w:rPr>
        <w:lastRenderedPageBreak/>
        <w:t>“</w:t>
      </w:r>
      <w:r w:rsidR="00361441">
        <w:rPr>
          <w:lang w:val="en-US"/>
        </w:rPr>
        <w:t>You</w:t>
      </w:r>
      <w:r>
        <w:rPr>
          <w:lang w:val="en-US"/>
        </w:rPr>
        <w:t xml:space="preserve">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Default="00015759" w:rsidP="00015759">
      <w:pPr>
        <w:rPr>
          <w:lang w:val="en-US"/>
        </w:rPr>
      </w:pPr>
      <w:r>
        <w:rPr>
          <w:lang w:val="en-US"/>
        </w:rPr>
        <w:t xml:space="preserve">This has human hands. The walls – such a smooth surface that guarantees we are never alone. </w:t>
      </w:r>
    </w:p>
    <w:p w14:paraId="29D3B67B" w14:textId="77777777" w:rsidR="00CF35C8" w:rsidRDefault="00CF35C8" w:rsidP="00015759">
      <w:pPr>
        <w:rPr>
          <w:lang w:val="en-US"/>
        </w:rPr>
      </w:pPr>
    </w:p>
    <w:p w14:paraId="0659104A" w14:textId="77777777" w:rsidR="00CF35C8" w:rsidRDefault="00CF35C8" w:rsidP="00015759">
      <w:pPr>
        <w:rPr>
          <w:lang w:val="en-US"/>
        </w:rPr>
      </w:pPr>
    </w:p>
    <w:p w14:paraId="2892406C" w14:textId="77777777" w:rsidR="00CF35C8" w:rsidRDefault="00CF35C8" w:rsidP="00015759">
      <w:pPr>
        <w:rPr>
          <w:lang w:val="en-US"/>
        </w:rPr>
      </w:pPr>
    </w:p>
    <w:p w14:paraId="43D96D6B" w14:textId="77777777" w:rsidR="00CF35C8" w:rsidRDefault="00CF35C8" w:rsidP="00015759">
      <w:pPr>
        <w:rPr>
          <w:lang w:val="en-US"/>
        </w:rPr>
      </w:pPr>
    </w:p>
    <w:p w14:paraId="5AB29A30" w14:textId="77777777" w:rsidR="00CF35C8" w:rsidRDefault="00CF35C8" w:rsidP="00015759">
      <w:pPr>
        <w:rPr>
          <w:lang w:val="en-US"/>
        </w:rPr>
      </w:pPr>
    </w:p>
    <w:p w14:paraId="6383D7BD" w14:textId="77777777" w:rsidR="00CF35C8" w:rsidRDefault="00CF35C8" w:rsidP="00015759">
      <w:pPr>
        <w:rPr>
          <w:lang w:val="en-US"/>
        </w:rPr>
      </w:pPr>
    </w:p>
    <w:p w14:paraId="792BF087" w14:textId="77777777" w:rsidR="00CF35C8" w:rsidRDefault="00CF35C8" w:rsidP="00015759">
      <w:pPr>
        <w:rPr>
          <w:lang w:val="en-US"/>
        </w:rPr>
      </w:pPr>
    </w:p>
    <w:p w14:paraId="07CB2AF3" w14:textId="77777777" w:rsidR="00CF35C8" w:rsidRDefault="00CF35C8" w:rsidP="00015759">
      <w:pPr>
        <w:rPr>
          <w:lang w:val="en-US"/>
        </w:rPr>
      </w:pPr>
    </w:p>
    <w:p w14:paraId="3848671F" w14:textId="77777777" w:rsidR="00CF35C8" w:rsidRDefault="00CF35C8" w:rsidP="00015759">
      <w:pPr>
        <w:rPr>
          <w:lang w:val="en-US"/>
        </w:rPr>
      </w:pPr>
    </w:p>
    <w:p w14:paraId="089C8870" w14:textId="77777777" w:rsidR="00CF35C8" w:rsidRDefault="00CF35C8" w:rsidP="00015759">
      <w:pPr>
        <w:rPr>
          <w:lang w:val="en-US"/>
        </w:rPr>
      </w:pPr>
    </w:p>
    <w:p w14:paraId="21408844" w14:textId="77777777" w:rsidR="00CF35C8" w:rsidRDefault="00CF35C8" w:rsidP="00015759">
      <w:pPr>
        <w:rPr>
          <w:lang w:val="en-US"/>
        </w:rPr>
      </w:pPr>
    </w:p>
    <w:p w14:paraId="14DE5DE1" w14:textId="77777777" w:rsidR="00CF35C8" w:rsidRDefault="00CF35C8" w:rsidP="00015759">
      <w:pPr>
        <w:rPr>
          <w:lang w:val="en-US"/>
        </w:rPr>
      </w:pPr>
    </w:p>
    <w:p w14:paraId="513BDAD2" w14:textId="77777777" w:rsidR="00CF35C8" w:rsidRDefault="00CF35C8" w:rsidP="00015759">
      <w:pPr>
        <w:rPr>
          <w:lang w:val="en-US"/>
        </w:rPr>
      </w:pPr>
    </w:p>
    <w:p w14:paraId="2E5E5F9B" w14:textId="77777777" w:rsidR="00CF35C8" w:rsidRDefault="00CF35C8" w:rsidP="00015759">
      <w:pPr>
        <w:rPr>
          <w:lang w:val="en-US"/>
        </w:rPr>
      </w:pPr>
    </w:p>
    <w:p w14:paraId="476CEC58" w14:textId="77777777" w:rsidR="00CF35C8" w:rsidRDefault="00CF35C8" w:rsidP="00015759">
      <w:pPr>
        <w:rPr>
          <w:lang w:val="en-US"/>
        </w:rPr>
      </w:pPr>
    </w:p>
    <w:p w14:paraId="663C4AE6" w14:textId="77777777" w:rsidR="00CF35C8" w:rsidRDefault="00CF35C8" w:rsidP="00015759">
      <w:pPr>
        <w:rPr>
          <w:lang w:val="en-US"/>
        </w:rPr>
      </w:pPr>
    </w:p>
    <w:p w14:paraId="049CFE11" w14:textId="77777777" w:rsidR="00CF35C8" w:rsidRDefault="00CF35C8" w:rsidP="00015759">
      <w:pPr>
        <w:rPr>
          <w:lang w:val="en-US"/>
        </w:rPr>
      </w:pPr>
    </w:p>
    <w:p w14:paraId="3C3AA4AF" w14:textId="77777777" w:rsidR="00CF35C8" w:rsidRDefault="00CF35C8" w:rsidP="00015759">
      <w:pPr>
        <w:rPr>
          <w:lang w:val="en-US"/>
        </w:rPr>
      </w:pPr>
    </w:p>
    <w:p w14:paraId="36F1972A" w14:textId="77777777" w:rsidR="00CF35C8" w:rsidRDefault="00CF35C8" w:rsidP="00015759">
      <w:pPr>
        <w:rPr>
          <w:lang w:val="en-US"/>
        </w:rPr>
      </w:pPr>
    </w:p>
    <w:p w14:paraId="6DD0BD3D" w14:textId="77777777" w:rsidR="00CF35C8" w:rsidRDefault="00CF35C8" w:rsidP="00015759">
      <w:pPr>
        <w:rPr>
          <w:lang w:val="en-US"/>
        </w:rPr>
      </w:pPr>
    </w:p>
    <w:p w14:paraId="129ABE28" w14:textId="77777777" w:rsidR="00CF35C8" w:rsidRDefault="00CF35C8" w:rsidP="00015759">
      <w:pPr>
        <w:rPr>
          <w:lang w:val="en-US"/>
        </w:rPr>
      </w:pPr>
    </w:p>
    <w:p w14:paraId="54116A80" w14:textId="77777777" w:rsidR="00CF35C8" w:rsidRDefault="00CF35C8" w:rsidP="00015759">
      <w:pPr>
        <w:rPr>
          <w:lang w:val="en-US"/>
        </w:rPr>
      </w:pPr>
    </w:p>
    <w:p w14:paraId="2A76364C" w14:textId="77777777" w:rsidR="00CF35C8" w:rsidRDefault="00CF35C8" w:rsidP="00015759">
      <w:pPr>
        <w:rPr>
          <w:lang w:val="en-US"/>
        </w:rPr>
      </w:pPr>
    </w:p>
    <w:p w14:paraId="6DFCD23F" w14:textId="77777777" w:rsidR="00CF35C8" w:rsidRDefault="00CF35C8" w:rsidP="00015759">
      <w:pPr>
        <w:rPr>
          <w:lang w:val="en-US"/>
        </w:rPr>
      </w:pPr>
    </w:p>
    <w:p w14:paraId="75AB0891" w14:textId="77777777" w:rsidR="00CF35C8" w:rsidRDefault="00CF35C8" w:rsidP="00015759">
      <w:pPr>
        <w:rPr>
          <w:lang w:val="en-US"/>
        </w:rPr>
      </w:pPr>
    </w:p>
    <w:p w14:paraId="3E9C4348" w14:textId="77777777" w:rsidR="00CF35C8" w:rsidRDefault="00CF35C8" w:rsidP="00015759">
      <w:pPr>
        <w:rPr>
          <w:lang w:val="en-US"/>
        </w:rPr>
      </w:pPr>
    </w:p>
    <w:p w14:paraId="77738232" w14:textId="77777777" w:rsidR="00CF35C8" w:rsidRDefault="00CF35C8" w:rsidP="00015759">
      <w:pPr>
        <w:rPr>
          <w:lang w:val="en-US"/>
        </w:rPr>
      </w:pPr>
    </w:p>
    <w:p w14:paraId="1D57E299" w14:textId="77777777" w:rsidR="00CF35C8" w:rsidRPr="00CF35C8" w:rsidRDefault="00CF35C8" w:rsidP="00CF35C8">
      <w:pPr>
        <w:rPr>
          <w:lang w:val="en-US"/>
        </w:rPr>
      </w:pPr>
      <w:r w:rsidRPr="00CF35C8">
        <w:rPr>
          <w:lang w:val="en-US"/>
        </w:rPr>
        <w:t>I grab every one of the disposable marbles we've got.</w:t>
      </w:r>
    </w:p>
    <w:p w14:paraId="4F9CD761" w14:textId="77777777" w:rsidR="00CF35C8" w:rsidRPr="00CF35C8" w:rsidRDefault="00CF35C8" w:rsidP="00CF35C8">
      <w:pPr>
        <w:rPr>
          <w:lang w:val="en-US"/>
        </w:rPr>
      </w:pPr>
    </w:p>
    <w:p w14:paraId="4EFF8F3C" w14:textId="77777777" w:rsidR="00CF35C8" w:rsidRPr="00CF35C8" w:rsidRDefault="00CF35C8" w:rsidP="00CF35C8">
      <w:pPr>
        <w:rPr>
          <w:lang w:val="en-US"/>
        </w:rPr>
      </w:pPr>
      <w:r w:rsidRPr="00CF35C8">
        <w:rPr>
          <w:lang w:val="en-US"/>
        </w:rPr>
        <w:t>"There are 6 in all, Dave. 6 marbles available."</w:t>
      </w:r>
    </w:p>
    <w:p w14:paraId="3D26D953" w14:textId="77777777" w:rsidR="00CF35C8" w:rsidRPr="00CF35C8" w:rsidRDefault="00CF35C8" w:rsidP="00CF35C8">
      <w:pPr>
        <w:rPr>
          <w:lang w:val="en-US"/>
        </w:rPr>
      </w:pPr>
      <w:r w:rsidRPr="00CF35C8">
        <w:rPr>
          <w:lang w:val="en-US"/>
        </w:rPr>
        <w:t>I feel relieved that we have solved this puzzle so quickly.</w:t>
      </w:r>
    </w:p>
    <w:p w14:paraId="166C078B" w14:textId="77777777" w:rsidR="00CF35C8" w:rsidRPr="00CF35C8" w:rsidRDefault="00CF35C8" w:rsidP="00CF35C8">
      <w:pPr>
        <w:rPr>
          <w:lang w:val="en-US"/>
        </w:rPr>
      </w:pPr>
    </w:p>
    <w:p w14:paraId="496A106D" w14:textId="77777777" w:rsidR="00CF35C8" w:rsidRPr="00CF35C8" w:rsidRDefault="00CF35C8" w:rsidP="00CF35C8">
      <w:pPr>
        <w:rPr>
          <w:lang w:val="en-US"/>
        </w:rPr>
      </w:pPr>
      <w:r w:rsidRPr="00CF35C8">
        <w:rPr>
          <w:lang w:val="en-US"/>
        </w:rPr>
        <w:t>"So we should just put each of the marbles in and that's it?"</w:t>
      </w:r>
    </w:p>
    <w:p w14:paraId="0504F088" w14:textId="77777777" w:rsidR="00CF35C8" w:rsidRPr="00CF35C8" w:rsidRDefault="00CF35C8" w:rsidP="00CF35C8">
      <w:pPr>
        <w:rPr>
          <w:lang w:val="en-US"/>
        </w:rPr>
      </w:pPr>
      <w:r w:rsidRPr="00CF35C8">
        <w:rPr>
          <w:lang w:val="en-US"/>
        </w:rPr>
        <w:t>"It's not going to be that easy, Loan."</w:t>
      </w:r>
    </w:p>
    <w:p w14:paraId="298C3719" w14:textId="77777777" w:rsidR="00CF35C8" w:rsidRPr="00CF35C8" w:rsidRDefault="00CF35C8" w:rsidP="00CF35C8">
      <w:pPr>
        <w:rPr>
          <w:lang w:val="en-US"/>
        </w:rPr>
      </w:pPr>
    </w:p>
    <w:p w14:paraId="032A7B93" w14:textId="77777777" w:rsidR="00CF35C8" w:rsidRPr="00CF35C8" w:rsidRDefault="00CF35C8" w:rsidP="00CF35C8">
      <w:pPr>
        <w:rPr>
          <w:lang w:val="en-US"/>
        </w:rPr>
      </w:pPr>
      <w:r w:rsidRPr="00CF35C8">
        <w:rPr>
          <w:lang w:val="en-US"/>
        </w:rPr>
        <w:t>I stand up, a little hesitant. There is not much information about this room and my mind is numb at this point.</w:t>
      </w:r>
    </w:p>
    <w:p w14:paraId="0FD36071" w14:textId="77777777" w:rsidR="00CF35C8" w:rsidRPr="00CF35C8" w:rsidRDefault="00CF35C8" w:rsidP="00CF35C8">
      <w:pPr>
        <w:rPr>
          <w:lang w:val="en-US"/>
        </w:rPr>
      </w:pPr>
      <w:r w:rsidRPr="00CF35C8">
        <w:rPr>
          <w:lang w:val="en-US"/>
        </w:rPr>
        <w:t>I just want to get out of here.</w:t>
      </w:r>
    </w:p>
    <w:p w14:paraId="3B277EB5" w14:textId="77777777" w:rsidR="00CF35C8" w:rsidRPr="00CF35C8" w:rsidRDefault="00CF35C8" w:rsidP="00CF35C8">
      <w:pPr>
        <w:rPr>
          <w:lang w:val="en-US"/>
        </w:rPr>
      </w:pPr>
    </w:p>
    <w:p w14:paraId="7534C44F" w14:textId="77777777" w:rsidR="00CF35C8" w:rsidRPr="00CF35C8" w:rsidRDefault="00CF35C8" w:rsidP="00CF35C8">
      <w:pPr>
        <w:rPr>
          <w:lang w:val="en-US"/>
        </w:rPr>
      </w:pPr>
      <w:r w:rsidRPr="00CF35C8">
        <w:rPr>
          <w:lang w:val="en-US"/>
        </w:rPr>
        <w:t>Then a number appears on the surface of the door. Oh shit, so there is more... More than just putting it in the opening.</w:t>
      </w:r>
    </w:p>
    <w:p w14:paraId="045C13BF" w14:textId="77777777" w:rsidR="00CF35C8" w:rsidRPr="00CF35C8" w:rsidRDefault="00CF35C8" w:rsidP="00CF35C8">
      <w:pPr>
        <w:rPr>
          <w:lang w:val="en-US"/>
        </w:rPr>
      </w:pPr>
      <w:r w:rsidRPr="00CF35C8">
        <w:rPr>
          <w:lang w:val="en-US"/>
        </w:rPr>
        <w:t>"Look, Loan! A 3 has appeared! What could it mean?"</w:t>
      </w:r>
    </w:p>
    <w:p w14:paraId="5B6E4267" w14:textId="77777777" w:rsidR="00CF35C8" w:rsidRPr="00CF35C8" w:rsidRDefault="00CF35C8" w:rsidP="00CF35C8">
      <w:pPr>
        <w:rPr>
          <w:lang w:val="en-US"/>
        </w:rPr>
      </w:pPr>
    </w:p>
    <w:p w14:paraId="2FF65637" w14:textId="77777777" w:rsidR="00CF35C8" w:rsidRPr="00CF35C8" w:rsidRDefault="00CF35C8" w:rsidP="00CF35C8">
      <w:pPr>
        <w:rPr>
          <w:lang w:val="en-US"/>
        </w:rPr>
      </w:pPr>
      <w:r w:rsidRPr="00CF35C8">
        <w:rPr>
          <w:lang w:val="en-US"/>
        </w:rPr>
        <w:t>--&gt; look at marbles</w:t>
      </w:r>
    </w:p>
    <w:p w14:paraId="18564BEF" w14:textId="77777777" w:rsidR="00CF35C8" w:rsidRPr="00CF35C8" w:rsidRDefault="00CF35C8" w:rsidP="00CF35C8">
      <w:pPr>
        <w:rPr>
          <w:lang w:val="en-US"/>
        </w:rPr>
      </w:pPr>
      <w:r w:rsidRPr="00CF35C8">
        <w:rPr>
          <w:lang w:val="en-US"/>
        </w:rPr>
        <w:t>There are 6 in total: one yellow, one blue, one brown, one pink, one black and one red.</w:t>
      </w:r>
    </w:p>
    <w:p w14:paraId="41ABBC08" w14:textId="77777777" w:rsidR="00CF35C8" w:rsidRPr="00CF35C8" w:rsidRDefault="00CF35C8" w:rsidP="00CF35C8">
      <w:pPr>
        <w:rPr>
          <w:lang w:val="en-US"/>
        </w:rPr>
      </w:pPr>
    </w:p>
    <w:p w14:paraId="74595F30" w14:textId="77777777" w:rsidR="00CF35C8" w:rsidRPr="00CF35C8" w:rsidRDefault="00CF35C8" w:rsidP="00CF35C8">
      <w:pPr>
        <w:rPr>
          <w:lang w:val="en-US"/>
        </w:rPr>
      </w:pPr>
      <w:r w:rsidRPr="00CF35C8">
        <w:rPr>
          <w:lang w:val="en-US"/>
        </w:rPr>
        <w:t>"What should we do, Dave?"</w:t>
      </w:r>
    </w:p>
    <w:p w14:paraId="2754A5CA" w14:textId="23A59DF0" w:rsidR="00CF35C8" w:rsidRDefault="00CF35C8" w:rsidP="00CF35C8">
      <w:pPr>
        <w:rPr>
          <w:lang w:val="en-US"/>
        </w:rPr>
      </w:pPr>
      <w:r w:rsidRPr="00CF35C8">
        <w:rPr>
          <w:lang w:val="en-US"/>
        </w:rPr>
        <w:t>"I believe in you, Loan. I know you have an answer for this. You don't need me this time."</w:t>
      </w:r>
    </w:p>
    <w:p w14:paraId="4EB8FE18" w14:textId="622BAB60" w:rsidR="00CF35C8" w:rsidRDefault="00CF35C8" w:rsidP="00CF35C8">
      <w:pPr>
        <w:rPr>
          <w:lang w:val="en-US"/>
        </w:rPr>
      </w:pPr>
      <w:r>
        <w:rPr>
          <w:lang w:val="en-US"/>
        </w:rPr>
        <w:t>Alright. Time to use marbles to put them in.</w:t>
      </w:r>
    </w:p>
    <w:p w14:paraId="1E5120C5" w14:textId="77777777" w:rsidR="00CF35C8" w:rsidRDefault="00CF35C8" w:rsidP="00CF35C8">
      <w:pPr>
        <w:rPr>
          <w:lang w:val="en-US"/>
        </w:rPr>
      </w:pPr>
    </w:p>
    <w:p w14:paraId="546BDBC8" w14:textId="795A6E15" w:rsidR="00CF35C8" w:rsidRDefault="00CF35C8" w:rsidP="00CF35C8">
      <w:pPr>
        <w:pStyle w:val="ListParagraph"/>
        <w:numPr>
          <w:ilvl w:val="0"/>
          <w:numId w:val="1"/>
        </w:numPr>
        <w:rPr>
          <w:lang w:val="en-US"/>
        </w:rPr>
      </w:pPr>
      <w:r>
        <w:rPr>
          <w:lang w:val="en-US"/>
        </w:rPr>
        <w:t>Swap to dave</w:t>
      </w:r>
    </w:p>
    <w:p w14:paraId="707FA5FD" w14:textId="745A7B58" w:rsidR="00CF35C8" w:rsidRDefault="00CF35C8" w:rsidP="00CF35C8">
      <w:pPr>
        <w:rPr>
          <w:lang w:val="en-US"/>
        </w:rPr>
      </w:pPr>
      <w:r>
        <w:rPr>
          <w:lang w:val="en-US"/>
        </w:rPr>
        <w:t>Not now. He said he trusts me. I won’t let him down.</w:t>
      </w:r>
    </w:p>
    <w:p w14:paraId="052F322A" w14:textId="77777777" w:rsidR="00CF35C8" w:rsidRDefault="00CF35C8" w:rsidP="00CF35C8">
      <w:pPr>
        <w:rPr>
          <w:lang w:val="en-US"/>
        </w:rPr>
      </w:pPr>
    </w:p>
    <w:p w14:paraId="7D8465E4" w14:textId="16A9FC4B" w:rsidR="00CF35C8" w:rsidRDefault="00CF35C8" w:rsidP="00CF35C8">
      <w:pPr>
        <w:pStyle w:val="ListParagraph"/>
        <w:numPr>
          <w:ilvl w:val="0"/>
          <w:numId w:val="1"/>
        </w:numPr>
        <w:rPr>
          <w:lang w:val="en-US"/>
        </w:rPr>
      </w:pPr>
      <w:r>
        <w:rPr>
          <w:lang w:val="en-US"/>
        </w:rPr>
        <w:t>Use marble {color}</w:t>
      </w:r>
    </w:p>
    <w:p w14:paraId="528CCDE2" w14:textId="63EDF404" w:rsidR="00CF35C8" w:rsidRDefault="00CF35C8" w:rsidP="00CF35C8">
      <w:pPr>
        <w:rPr>
          <w:lang w:val="en-US"/>
        </w:rPr>
      </w:pPr>
      <w:r>
        <w:rPr>
          <w:lang w:val="en-US"/>
        </w:rPr>
        <w:t xml:space="preserve">Alright. The first one is already inside. </w:t>
      </w:r>
      <w:r w:rsidRPr="00CF35C8">
        <w:rPr>
          <w:lang w:val="en-US"/>
        </w:rPr>
        <w:t>And the number went down to 2.</w:t>
      </w:r>
    </w:p>
    <w:p w14:paraId="20F09CC9" w14:textId="77777777" w:rsidR="00CF35C8" w:rsidRDefault="00CF35C8" w:rsidP="00CF35C8">
      <w:pPr>
        <w:rPr>
          <w:lang w:val="en-US"/>
        </w:rPr>
      </w:pPr>
    </w:p>
    <w:p w14:paraId="3BCD9ED5" w14:textId="0DBF217A" w:rsidR="00CF35C8" w:rsidRDefault="00CF35C8" w:rsidP="00CF35C8">
      <w:pPr>
        <w:pStyle w:val="ListParagraph"/>
        <w:numPr>
          <w:ilvl w:val="0"/>
          <w:numId w:val="1"/>
        </w:numPr>
        <w:rPr>
          <w:lang w:val="en-US"/>
        </w:rPr>
      </w:pPr>
      <w:r>
        <w:rPr>
          <w:lang w:val="en-US"/>
        </w:rPr>
        <w:t>Use marble {color}</w:t>
      </w:r>
    </w:p>
    <w:p w14:paraId="163323BB" w14:textId="712CADC7" w:rsidR="00CF35C8" w:rsidRDefault="00CF35C8" w:rsidP="00CF35C8">
      <w:pPr>
        <w:rPr>
          <w:lang w:val="en-US"/>
        </w:rPr>
      </w:pPr>
      <w:r>
        <w:rPr>
          <w:lang w:val="en-US"/>
        </w:rPr>
        <w:t>I have inserted a second one. And the door now shows the digit 1.</w:t>
      </w:r>
    </w:p>
    <w:p w14:paraId="66DBC6AE" w14:textId="0D979D6F" w:rsidR="00CF35C8" w:rsidRDefault="00CF35C8" w:rsidP="00CF35C8">
      <w:pPr>
        <w:pStyle w:val="ListParagraph"/>
        <w:numPr>
          <w:ilvl w:val="0"/>
          <w:numId w:val="1"/>
        </w:numPr>
        <w:rPr>
          <w:lang w:val="en-US"/>
        </w:rPr>
      </w:pPr>
      <w:r>
        <w:rPr>
          <w:lang w:val="en-US"/>
        </w:rPr>
        <w:lastRenderedPageBreak/>
        <w:t>Use marble {color}</w:t>
      </w:r>
    </w:p>
    <w:p w14:paraId="0F8F7730" w14:textId="6703433E" w:rsidR="00CF35C8" w:rsidRDefault="00CF35C8" w:rsidP="00CF35C8">
      <w:pPr>
        <w:rPr>
          <w:lang w:val="en-US"/>
        </w:rPr>
      </w:pPr>
      <w:r>
        <w:rPr>
          <w:lang w:val="en-US"/>
        </w:rPr>
        <w:t xml:space="preserve">I’ve put a third marble inside. And now, the number 0 shows on the door. </w:t>
      </w:r>
    </w:p>
    <w:p w14:paraId="04111E9D" w14:textId="77777777" w:rsidR="00CF35C8" w:rsidRDefault="00CF35C8" w:rsidP="00CF35C8">
      <w:pPr>
        <w:rPr>
          <w:lang w:val="en-US"/>
        </w:rPr>
      </w:pPr>
    </w:p>
    <w:p w14:paraId="0F6D9F65" w14:textId="1272AECE" w:rsidR="00CF35C8" w:rsidRDefault="00CF35C8" w:rsidP="00CF35C8">
      <w:pPr>
        <w:pStyle w:val="ListParagraph"/>
        <w:numPr>
          <w:ilvl w:val="0"/>
          <w:numId w:val="1"/>
        </w:numPr>
        <w:rPr>
          <w:lang w:val="en-US"/>
        </w:rPr>
      </w:pPr>
      <w:r>
        <w:rPr>
          <w:lang w:val="en-US"/>
        </w:rPr>
        <w:t>Check if it’s good marbles</w:t>
      </w:r>
    </w:p>
    <w:p w14:paraId="60B17EC9" w14:textId="5682DF4D" w:rsidR="00CF35C8" w:rsidRDefault="00CF35C8" w:rsidP="00CF35C8">
      <w:pPr>
        <w:rPr>
          <w:lang w:val="en-US"/>
        </w:rPr>
      </w:pPr>
      <w:r w:rsidRPr="00CF35C8">
        <w:rPr>
          <w:lang w:val="en-US"/>
        </w:rPr>
        <w:t xml:space="preserve">The marble entry </w:t>
      </w:r>
      <w:r>
        <w:rPr>
          <w:lang w:val="en-US"/>
        </w:rPr>
        <w:t>closes</w:t>
      </w:r>
      <w:r w:rsidRPr="00CF35C8">
        <w:rPr>
          <w:lang w:val="en-US"/>
        </w:rPr>
        <w:t xml:space="preserve"> immediately.</w:t>
      </w:r>
    </w:p>
    <w:p w14:paraId="7F012104" w14:textId="27E4732B" w:rsidR="00CF35C8" w:rsidRDefault="00CF35C8" w:rsidP="00CF35C8">
      <w:pPr>
        <w:rPr>
          <w:lang w:val="en-US"/>
        </w:rPr>
      </w:pPr>
      <w:r>
        <w:rPr>
          <w:lang w:val="en-US"/>
        </w:rPr>
        <w:t>Please, open. Please.</w:t>
      </w:r>
    </w:p>
    <w:p w14:paraId="6654FB0D" w14:textId="77777777" w:rsidR="00CF35C8" w:rsidRPr="00CF35C8" w:rsidRDefault="00CF35C8" w:rsidP="00CF35C8">
      <w:pPr>
        <w:rPr>
          <w:lang w:val="en-US"/>
        </w:rPr>
      </w:pPr>
      <w:r>
        <w:rPr>
          <w:lang w:val="en-US"/>
        </w:rPr>
        <w:t xml:space="preserve">I want to get out. </w:t>
      </w:r>
      <w:r w:rsidRPr="00CF35C8">
        <w:rPr>
          <w:lang w:val="en-US"/>
        </w:rPr>
        <w:t xml:space="preserve">Dave is getting weaker and weaker. </w:t>
      </w:r>
    </w:p>
    <w:p w14:paraId="1437E52F" w14:textId="65301782" w:rsidR="00CF35C8" w:rsidRDefault="00CF35C8" w:rsidP="00CF35C8">
      <w:pPr>
        <w:rPr>
          <w:lang w:val="en-US"/>
        </w:rPr>
      </w:pPr>
      <w:r w:rsidRPr="00CF35C8">
        <w:rPr>
          <w:lang w:val="en-US"/>
        </w:rPr>
        <w:t>He is losing a lot of blood. I don't know how long he's going to survive.</w:t>
      </w:r>
    </w:p>
    <w:p w14:paraId="6242AA27" w14:textId="77777777" w:rsidR="00CF35C8" w:rsidRDefault="00CF35C8" w:rsidP="00CF35C8">
      <w:pPr>
        <w:rPr>
          <w:lang w:val="en-US"/>
        </w:rPr>
      </w:pPr>
    </w:p>
    <w:p w14:paraId="6D11775B" w14:textId="4E0821FA" w:rsidR="00CF35C8" w:rsidRDefault="00CF35C8" w:rsidP="00CF35C8">
      <w:pPr>
        <w:rPr>
          <w:lang w:val="en-US"/>
        </w:rPr>
      </w:pPr>
      <w:r>
        <w:rPr>
          <w:lang w:val="en-US"/>
        </w:rPr>
        <w:t xml:space="preserve">Suddenly, all the marbles come out. </w:t>
      </w:r>
    </w:p>
    <w:p w14:paraId="5B143B26" w14:textId="0945A699" w:rsidR="00CF35C8" w:rsidRDefault="00CF35C8" w:rsidP="00CF35C8">
      <w:pPr>
        <w:rPr>
          <w:lang w:val="en-US"/>
        </w:rPr>
      </w:pPr>
      <w:r>
        <w:rPr>
          <w:lang w:val="en-US"/>
        </w:rPr>
        <w:t>“No way, I failed, Dave!”</w:t>
      </w:r>
    </w:p>
    <w:p w14:paraId="4E82BFDA" w14:textId="7320E652" w:rsidR="00CF35C8" w:rsidRDefault="00CF35C8" w:rsidP="00CF35C8">
      <w:pPr>
        <w:rPr>
          <w:lang w:val="en-US"/>
        </w:rPr>
      </w:pPr>
      <w:r>
        <w:rPr>
          <w:lang w:val="en-US"/>
        </w:rPr>
        <w:t>“I’m such a useless…”</w:t>
      </w:r>
    </w:p>
    <w:p w14:paraId="78E16ACC" w14:textId="5AB82F22" w:rsidR="00CF35C8" w:rsidRDefault="00CF35C8" w:rsidP="00CF35C8">
      <w:pPr>
        <w:rPr>
          <w:lang w:val="en-US"/>
        </w:rPr>
      </w:pPr>
      <w:r>
        <w:rPr>
          <w:lang w:val="en-US"/>
        </w:rPr>
        <w:t>“Don’t be so hard on yourself… At least, you’re not one-legged like me… A burden to someone else…”</w:t>
      </w:r>
    </w:p>
    <w:p w14:paraId="653EA7A5" w14:textId="12AF9C33" w:rsidR="00CF35C8" w:rsidRDefault="00CF35C8" w:rsidP="00CF35C8">
      <w:pPr>
        <w:rPr>
          <w:lang w:val="en-US"/>
        </w:rPr>
      </w:pPr>
      <w:r>
        <w:rPr>
          <w:lang w:val="en-US"/>
        </w:rPr>
        <w:t>“But who said that?”</w:t>
      </w:r>
    </w:p>
    <w:p w14:paraId="2DB95E96" w14:textId="4EE6D455" w:rsidR="00CF35C8" w:rsidRDefault="00CF35C8" w:rsidP="00CF35C8">
      <w:pPr>
        <w:rPr>
          <w:lang w:val="en-US"/>
        </w:rPr>
      </w:pPr>
      <w:r>
        <w:rPr>
          <w:lang w:val="en-US"/>
        </w:rPr>
        <w:t>“C’mon. Try again, I believe in you.”</w:t>
      </w:r>
    </w:p>
    <w:p w14:paraId="47870CE4" w14:textId="77777777" w:rsidR="00CF35C8" w:rsidRDefault="00CF35C8" w:rsidP="00CF35C8">
      <w:pPr>
        <w:rPr>
          <w:lang w:val="en-US"/>
        </w:rPr>
      </w:pPr>
    </w:p>
    <w:p w14:paraId="4441CE1E" w14:textId="4AE4B221" w:rsidR="00CF35C8" w:rsidRDefault="00CF35C8" w:rsidP="00CF35C8">
      <w:pPr>
        <w:rPr>
          <w:lang w:val="en-US"/>
        </w:rPr>
      </w:pPr>
      <w:r>
        <w:rPr>
          <w:lang w:val="en-US"/>
        </w:rPr>
        <w:t>I immediately take the three marbles, ready for another try.”</w:t>
      </w:r>
    </w:p>
    <w:p w14:paraId="7EF6CA34" w14:textId="77777777" w:rsidR="00CC65D3" w:rsidRDefault="00CC65D3" w:rsidP="00CF35C8">
      <w:pPr>
        <w:rPr>
          <w:lang w:val="en-US"/>
        </w:rPr>
      </w:pPr>
    </w:p>
    <w:p w14:paraId="218F98EB" w14:textId="77777777" w:rsidR="00CC65D3" w:rsidRDefault="00CC65D3" w:rsidP="00CF35C8">
      <w:pPr>
        <w:rPr>
          <w:lang w:val="en-US"/>
        </w:rPr>
      </w:pPr>
    </w:p>
    <w:p w14:paraId="5EEE3D7E" w14:textId="4E517EDD" w:rsidR="00CC65D3" w:rsidRDefault="00CC65D3" w:rsidP="00CF35C8">
      <w:pPr>
        <w:rPr>
          <w:lang w:val="en-US"/>
        </w:rPr>
      </w:pPr>
      <w:r>
        <w:rPr>
          <w:lang w:val="en-US"/>
        </w:rPr>
        <w:t>--------- Key challenge room</w:t>
      </w:r>
    </w:p>
    <w:p w14:paraId="6724A67E" w14:textId="77777777" w:rsidR="00CC65D3" w:rsidRPr="00CC65D3" w:rsidRDefault="00CC65D3" w:rsidP="00CC65D3">
      <w:pPr>
        <w:rPr>
          <w:lang w:val="en-US"/>
        </w:rPr>
      </w:pPr>
      <w:r w:rsidRPr="00CC65D3">
        <w:rPr>
          <w:lang w:val="en-US"/>
        </w:rPr>
        <w:t>I help Dave towards the door and when we reach the new chamber it closes behind us.</w:t>
      </w:r>
    </w:p>
    <w:p w14:paraId="0414154E" w14:textId="77777777" w:rsidR="00CC65D3" w:rsidRPr="00CC65D3" w:rsidRDefault="00CC65D3" w:rsidP="00CC65D3">
      <w:pPr>
        <w:rPr>
          <w:lang w:val="en-US"/>
        </w:rPr>
      </w:pPr>
    </w:p>
    <w:p w14:paraId="11820989" w14:textId="77777777" w:rsidR="00CC65D3" w:rsidRPr="00CC65D3" w:rsidRDefault="00CC65D3" w:rsidP="00CC65D3">
      <w:pPr>
        <w:rPr>
          <w:lang w:val="en-US"/>
        </w:rPr>
      </w:pPr>
      <w:r w:rsidRPr="00CC65D3">
        <w:rPr>
          <w:lang w:val="en-US"/>
        </w:rPr>
        <w:t>"This one is so small, I can hardly move..."</w:t>
      </w:r>
    </w:p>
    <w:p w14:paraId="44B48916" w14:textId="77777777" w:rsidR="00CC65D3" w:rsidRPr="00CC65D3" w:rsidRDefault="00CC65D3" w:rsidP="00CC65D3">
      <w:pPr>
        <w:rPr>
          <w:lang w:val="en-US"/>
        </w:rPr>
      </w:pPr>
      <w:r w:rsidRPr="00CC65D3">
        <w:rPr>
          <w:lang w:val="en-US"/>
        </w:rPr>
        <w:t>"Not that you could move much by yourself, Dave..."</w:t>
      </w:r>
    </w:p>
    <w:p w14:paraId="5CFBF34C" w14:textId="77777777" w:rsidR="00CC65D3" w:rsidRPr="00CC65D3" w:rsidRDefault="00CC65D3" w:rsidP="00CC65D3">
      <w:pPr>
        <w:rPr>
          <w:lang w:val="en-US"/>
        </w:rPr>
      </w:pPr>
      <w:r w:rsidRPr="00CC65D3">
        <w:rPr>
          <w:lang w:val="en-US"/>
        </w:rPr>
        <w:t>"Shut up. Asshole."</w:t>
      </w:r>
    </w:p>
    <w:p w14:paraId="48B19070" w14:textId="77777777" w:rsidR="00CC65D3" w:rsidRPr="00CC65D3" w:rsidRDefault="00CC65D3" w:rsidP="00CC65D3">
      <w:pPr>
        <w:rPr>
          <w:lang w:val="en-US"/>
        </w:rPr>
      </w:pPr>
      <w:r w:rsidRPr="00CC65D3">
        <w:rPr>
          <w:lang w:val="en-US"/>
        </w:rPr>
        <w:t>"I know you love me."</w:t>
      </w:r>
    </w:p>
    <w:p w14:paraId="5EFEECC1" w14:textId="77777777" w:rsidR="00CC65D3" w:rsidRPr="00CC65D3" w:rsidRDefault="00CC65D3" w:rsidP="00CC65D3">
      <w:pPr>
        <w:rPr>
          <w:lang w:val="en-US"/>
        </w:rPr>
      </w:pPr>
      <w:r w:rsidRPr="00CC65D3">
        <w:rPr>
          <w:lang w:val="en-US"/>
        </w:rPr>
        <w:t xml:space="preserve">"And I know you love me too!" says Dave with a grin from ear to ear. I don't know how he manages to keep going. </w:t>
      </w:r>
    </w:p>
    <w:p w14:paraId="74CDA0AC" w14:textId="77777777" w:rsidR="00CC65D3" w:rsidRPr="00CC65D3" w:rsidRDefault="00CC65D3" w:rsidP="00CC65D3">
      <w:pPr>
        <w:rPr>
          <w:lang w:val="en-US"/>
        </w:rPr>
      </w:pPr>
    </w:p>
    <w:p w14:paraId="0F99CA4B" w14:textId="77777777" w:rsidR="00CC65D3" w:rsidRPr="00CC65D3" w:rsidRDefault="00CC65D3" w:rsidP="00CC65D3">
      <w:pPr>
        <w:rPr>
          <w:lang w:val="en-US"/>
        </w:rPr>
      </w:pPr>
      <w:r w:rsidRPr="00CC65D3">
        <w:rPr>
          <w:lang w:val="en-US"/>
        </w:rPr>
        <w:t xml:space="preserve">He is such a fighter. </w:t>
      </w:r>
    </w:p>
    <w:p w14:paraId="7A45A462" w14:textId="19F250A0" w:rsidR="00CC65D3" w:rsidRDefault="00CC65D3" w:rsidP="00CC65D3">
      <w:pPr>
        <w:rPr>
          <w:lang w:val="en-US"/>
        </w:rPr>
      </w:pPr>
      <w:r w:rsidRPr="00CC65D3">
        <w:rPr>
          <w:lang w:val="en-US"/>
        </w:rPr>
        <w:t>I fall in love with him again and again, surprised by all the new sheets I discover.</w:t>
      </w:r>
    </w:p>
    <w:p w14:paraId="617D8030" w14:textId="478D7E0E" w:rsidR="00CC65D3" w:rsidRDefault="00CC65D3" w:rsidP="00CC65D3">
      <w:pPr>
        <w:pStyle w:val="ListParagraph"/>
        <w:numPr>
          <w:ilvl w:val="0"/>
          <w:numId w:val="1"/>
        </w:numPr>
        <w:rPr>
          <w:lang w:val="en-US"/>
        </w:rPr>
      </w:pPr>
      <w:r>
        <w:rPr>
          <w:lang w:val="en-US"/>
        </w:rPr>
        <w:lastRenderedPageBreak/>
        <w:t>Swap to dave</w:t>
      </w:r>
    </w:p>
    <w:p w14:paraId="4B55288A" w14:textId="08CF026A" w:rsidR="00CC65D3" w:rsidRDefault="00CC65D3" w:rsidP="00CC65D3">
      <w:pPr>
        <w:rPr>
          <w:lang w:val="en-US"/>
        </w:rPr>
      </w:pPr>
      <w:r>
        <w:rPr>
          <w:lang w:val="en-US"/>
        </w:rPr>
        <w:t>Not now.</w:t>
      </w:r>
    </w:p>
    <w:p w14:paraId="707E7F2A" w14:textId="77777777" w:rsidR="00CC65D3" w:rsidRDefault="00CC65D3" w:rsidP="00CC65D3">
      <w:pPr>
        <w:rPr>
          <w:lang w:val="en-US"/>
        </w:rPr>
      </w:pPr>
    </w:p>
    <w:p w14:paraId="434999CA" w14:textId="5F313928" w:rsidR="00CC65D3" w:rsidRDefault="00CC65D3" w:rsidP="00CC65D3">
      <w:pPr>
        <w:pStyle w:val="ListParagraph"/>
        <w:numPr>
          <w:ilvl w:val="0"/>
          <w:numId w:val="1"/>
        </w:numPr>
        <w:rPr>
          <w:lang w:val="en-US"/>
        </w:rPr>
      </w:pPr>
      <w:r>
        <w:rPr>
          <w:lang w:val="en-US"/>
        </w:rPr>
        <w:t>Talk to dave</w:t>
      </w:r>
    </w:p>
    <w:p w14:paraId="7533E138" w14:textId="77777777" w:rsidR="003D54A7" w:rsidRPr="003D54A7" w:rsidRDefault="003D54A7" w:rsidP="003D54A7">
      <w:pPr>
        <w:rPr>
          <w:lang w:val="en-US"/>
        </w:rPr>
      </w:pPr>
      <w:r w:rsidRPr="003D54A7">
        <w:rPr>
          <w:lang w:val="en-US"/>
        </w:rPr>
        <w:t>But you're right. There is only one room in this chamber and the floor is all covered with boxes.</w:t>
      </w:r>
    </w:p>
    <w:p w14:paraId="62541A20" w14:textId="77777777" w:rsidR="003D54A7" w:rsidRPr="003D54A7" w:rsidRDefault="003D54A7" w:rsidP="003D54A7">
      <w:pPr>
        <w:rPr>
          <w:lang w:val="en-US"/>
        </w:rPr>
      </w:pPr>
      <w:r w:rsidRPr="003D54A7">
        <w:rPr>
          <w:lang w:val="en-US"/>
        </w:rPr>
        <w:t>We... I mean, I can barely walk.</w:t>
      </w:r>
    </w:p>
    <w:p w14:paraId="4F7B3655" w14:textId="77777777" w:rsidR="003D54A7" w:rsidRPr="003D54A7" w:rsidRDefault="003D54A7" w:rsidP="003D54A7">
      <w:pPr>
        <w:rPr>
          <w:lang w:val="en-US"/>
        </w:rPr>
      </w:pPr>
      <w:r w:rsidRPr="003D54A7">
        <w:rPr>
          <w:lang w:val="en-US"/>
        </w:rPr>
        <w:t>"What about me, Loan?"</w:t>
      </w:r>
    </w:p>
    <w:p w14:paraId="44E04C9F" w14:textId="77777777" w:rsidR="003D54A7" w:rsidRPr="003D54A7" w:rsidRDefault="003D54A7" w:rsidP="003D54A7">
      <w:pPr>
        <w:rPr>
          <w:lang w:val="en-US"/>
        </w:rPr>
      </w:pPr>
      <w:r w:rsidRPr="003D54A7">
        <w:rPr>
          <w:lang w:val="en-US"/>
        </w:rPr>
        <w:t>"Well... You'll be limping. Oh wait - you can't even do that!"</w:t>
      </w:r>
    </w:p>
    <w:p w14:paraId="6BE83F42" w14:textId="77777777" w:rsidR="003D54A7" w:rsidRPr="003D54A7" w:rsidRDefault="003D54A7" w:rsidP="003D54A7">
      <w:pPr>
        <w:rPr>
          <w:lang w:val="en-US"/>
        </w:rPr>
      </w:pPr>
    </w:p>
    <w:p w14:paraId="47CFBC77" w14:textId="77777777" w:rsidR="003D54A7" w:rsidRPr="003D54A7" w:rsidRDefault="003D54A7" w:rsidP="003D54A7">
      <w:pPr>
        <w:rPr>
          <w:lang w:val="en-US"/>
        </w:rPr>
      </w:pPr>
      <w:r w:rsidRPr="003D54A7">
        <w:rPr>
          <w:lang w:val="en-US"/>
        </w:rPr>
        <w:t>"Sit down, bish! I'll show you what I'm made of!"</w:t>
      </w:r>
    </w:p>
    <w:p w14:paraId="077DF3E1" w14:textId="77777777" w:rsidR="003D54A7" w:rsidRPr="003D54A7" w:rsidRDefault="003D54A7" w:rsidP="003D54A7">
      <w:pPr>
        <w:rPr>
          <w:lang w:val="en-US"/>
        </w:rPr>
      </w:pPr>
    </w:p>
    <w:p w14:paraId="0601BFA1" w14:textId="77777777" w:rsidR="003D54A7" w:rsidRPr="003D54A7" w:rsidRDefault="003D54A7" w:rsidP="003D54A7">
      <w:pPr>
        <w:rPr>
          <w:lang w:val="en-US"/>
        </w:rPr>
      </w:pPr>
      <w:r w:rsidRPr="003D54A7">
        <w:rPr>
          <w:lang w:val="en-US"/>
        </w:rPr>
        <w:t xml:space="preserve">I'm so pleased. This trip is changing him. For the better. </w:t>
      </w:r>
    </w:p>
    <w:p w14:paraId="0C214282" w14:textId="77777777" w:rsidR="003D54A7" w:rsidRPr="003D54A7" w:rsidRDefault="003D54A7" w:rsidP="003D54A7">
      <w:pPr>
        <w:rPr>
          <w:lang w:val="en-US"/>
        </w:rPr>
      </w:pPr>
      <w:r w:rsidRPr="003D54A7">
        <w:rPr>
          <w:lang w:val="en-US"/>
        </w:rPr>
        <w:t>It's so nice to see him happy. Because when he's happy, I'm happy.</w:t>
      </w:r>
    </w:p>
    <w:p w14:paraId="42D87502" w14:textId="73011F7C" w:rsidR="00CF35C8" w:rsidRDefault="003D54A7" w:rsidP="003D54A7">
      <w:pPr>
        <w:rPr>
          <w:lang w:val="en-US"/>
        </w:rPr>
      </w:pPr>
      <w:r w:rsidRPr="003D54A7">
        <w:rPr>
          <w:lang w:val="en-US"/>
        </w:rPr>
        <w:t>He's all I have.</w:t>
      </w:r>
    </w:p>
    <w:p w14:paraId="634185B9" w14:textId="77777777" w:rsidR="003D54A7" w:rsidRDefault="003D54A7" w:rsidP="003D54A7">
      <w:pPr>
        <w:rPr>
          <w:lang w:val="en-US"/>
        </w:rPr>
      </w:pPr>
    </w:p>
    <w:p w14:paraId="0B25E529" w14:textId="11765BDE" w:rsidR="003D54A7" w:rsidRDefault="003D54A7" w:rsidP="003D54A7">
      <w:pPr>
        <w:pStyle w:val="ListParagraph"/>
        <w:numPr>
          <w:ilvl w:val="0"/>
          <w:numId w:val="1"/>
        </w:numPr>
        <w:rPr>
          <w:lang w:val="en-US"/>
        </w:rPr>
      </w:pPr>
      <w:r>
        <w:rPr>
          <w:lang w:val="en-US"/>
        </w:rPr>
        <w:t>Swap to dave</w:t>
      </w:r>
    </w:p>
    <w:p w14:paraId="49AB688E" w14:textId="048C1980" w:rsidR="003D54A7" w:rsidRDefault="003D54A7" w:rsidP="003D54A7">
      <w:pPr>
        <w:rPr>
          <w:lang w:val="en-US"/>
        </w:rPr>
      </w:pPr>
      <w:r>
        <w:rPr>
          <w:lang w:val="en-US"/>
        </w:rPr>
        <w:t>Dave here.</w:t>
      </w:r>
    </w:p>
    <w:p w14:paraId="2A401695" w14:textId="77777777" w:rsidR="004A2D5B" w:rsidRPr="004A2D5B" w:rsidRDefault="004A2D5B" w:rsidP="004A2D5B">
      <w:pPr>
        <w:rPr>
          <w:lang w:val="en-US"/>
        </w:rPr>
      </w:pPr>
      <w:r w:rsidRPr="004A2D5B">
        <w:rPr>
          <w:lang w:val="en-US"/>
        </w:rPr>
        <w:t>So, what do I do now?</w:t>
      </w:r>
    </w:p>
    <w:p w14:paraId="77AF0DC5" w14:textId="77777777" w:rsidR="004A2D5B" w:rsidRPr="004A2D5B" w:rsidRDefault="004A2D5B" w:rsidP="004A2D5B">
      <w:pPr>
        <w:rPr>
          <w:lang w:val="en-US"/>
        </w:rPr>
      </w:pPr>
    </w:p>
    <w:p w14:paraId="11B02EE3" w14:textId="77777777" w:rsidR="004A2D5B" w:rsidRPr="004A2D5B" w:rsidRDefault="004A2D5B" w:rsidP="004A2D5B">
      <w:pPr>
        <w:rPr>
          <w:lang w:val="en-US"/>
        </w:rPr>
      </w:pPr>
      <w:r w:rsidRPr="004A2D5B">
        <w:rPr>
          <w:lang w:val="en-US"/>
        </w:rPr>
        <w:t>--&gt; look around</w:t>
      </w:r>
    </w:p>
    <w:p w14:paraId="2F0378BB" w14:textId="77777777" w:rsidR="004A2D5B" w:rsidRPr="004A2D5B" w:rsidRDefault="004A2D5B" w:rsidP="004A2D5B">
      <w:pPr>
        <w:rPr>
          <w:lang w:val="en-US"/>
        </w:rPr>
      </w:pPr>
      <w:r w:rsidRPr="004A2D5B">
        <w:rPr>
          <w:lang w:val="en-US"/>
        </w:rPr>
        <w:t xml:space="preserve">Boxes, boxes and more boxes... You'll have to walk on some of them to get around, they're everywhere. There are even towers of them. </w:t>
      </w:r>
    </w:p>
    <w:p w14:paraId="333B759A" w14:textId="77777777" w:rsidR="004A2D5B" w:rsidRPr="004A2D5B" w:rsidRDefault="004A2D5B" w:rsidP="004A2D5B">
      <w:pPr>
        <w:rPr>
          <w:lang w:val="en-US"/>
        </w:rPr>
      </w:pPr>
    </w:p>
    <w:p w14:paraId="0B1B5C5B" w14:textId="77777777" w:rsidR="004A2D5B" w:rsidRPr="004A2D5B" w:rsidRDefault="004A2D5B" w:rsidP="004A2D5B">
      <w:pPr>
        <w:rPr>
          <w:lang w:val="en-US"/>
        </w:rPr>
      </w:pPr>
      <w:r w:rsidRPr="004A2D5B">
        <w:rPr>
          <w:lang w:val="en-US"/>
        </w:rPr>
        <w:t>The door is nearby. It has a lock, but a "normal" one this time. So I have to find a key.</w:t>
      </w:r>
    </w:p>
    <w:p w14:paraId="33B2C682" w14:textId="77777777" w:rsidR="004A2D5B" w:rsidRPr="004A2D5B" w:rsidRDefault="004A2D5B" w:rsidP="004A2D5B">
      <w:pPr>
        <w:rPr>
          <w:lang w:val="en-US"/>
        </w:rPr>
      </w:pPr>
    </w:p>
    <w:p w14:paraId="6C762C96" w14:textId="77777777" w:rsidR="004A2D5B" w:rsidRPr="004A2D5B" w:rsidRDefault="004A2D5B" w:rsidP="004A2D5B">
      <w:pPr>
        <w:rPr>
          <w:lang w:val="en-US"/>
        </w:rPr>
      </w:pPr>
      <w:r w:rsidRPr="004A2D5B">
        <w:rPr>
          <w:lang w:val="en-US"/>
        </w:rPr>
        <w:t>Yes, now that I look more closely, all the boxes are transparent and have a key inside. I just have to choose the right one. Seems simple, right?</w:t>
      </w:r>
    </w:p>
    <w:p w14:paraId="0C995BA6" w14:textId="77777777" w:rsidR="004A2D5B" w:rsidRPr="004A2D5B" w:rsidRDefault="004A2D5B" w:rsidP="004A2D5B">
      <w:pPr>
        <w:rPr>
          <w:lang w:val="en-US"/>
        </w:rPr>
      </w:pPr>
    </w:p>
    <w:p w14:paraId="725DAB2B" w14:textId="77777777" w:rsidR="004A2D5B" w:rsidRPr="004A2D5B" w:rsidRDefault="004A2D5B" w:rsidP="004A2D5B">
      <w:pPr>
        <w:rPr>
          <w:lang w:val="en-US"/>
        </w:rPr>
      </w:pPr>
      <w:r w:rsidRPr="004A2D5B">
        <w:rPr>
          <w:lang w:val="en-US"/>
        </w:rPr>
        <w:t>But there are a lot of them. Hundreds of them, I bet. This could take a while.</w:t>
      </w:r>
    </w:p>
    <w:p w14:paraId="0E7C95D9" w14:textId="77777777" w:rsidR="004A2D5B" w:rsidRPr="004A2D5B" w:rsidRDefault="004A2D5B" w:rsidP="004A2D5B">
      <w:pPr>
        <w:rPr>
          <w:lang w:val="en-US"/>
        </w:rPr>
      </w:pPr>
    </w:p>
    <w:p w14:paraId="5C8D57CF" w14:textId="77777777" w:rsidR="004A2D5B" w:rsidRPr="004A2D5B" w:rsidRDefault="004A2D5B" w:rsidP="004A2D5B">
      <w:pPr>
        <w:rPr>
          <w:lang w:val="en-US"/>
        </w:rPr>
      </w:pPr>
      <w:r w:rsidRPr="004A2D5B">
        <w:rPr>
          <w:lang w:val="en-US"/>
        </w:rPr>
        <w:t>--&gt; Swap to loan</w:t>
      </w:r>
    </w:p>
    <w:p w14:paraId="356E7FF5" w14:textId="77777777" w:rsidR="004A2D5B" w:rsidRPr="004A2D5B" w:rsidRDefault="004A2D5B" w:rsidP="004A2D5B">
      <w:pPr>
        <w:rPr>
          <w:lang w:val="en-US"/>
        </w:rPr>
      </w:pPr>
      <w:r w:rsidRPr="004A2D5B">
        <w:rPr>
          <w:lang w:val="en-US"/>
        </w:rPr>
        <w:t>Not right now.</w:t>
      </w:r>
    </w:p>
    <w:p w14:paraId="6B2FB916" w14:textId="77777777" w:rsidR="004A2D5B" w:rsidRPr="004A2D5B" w:rsidRDefault="004A2D5B" w:rsidP="004A2D5B">
      <w:pPr>
        <w:rPr>
          <w:lang w:val="en-US"/>
        </w:rPr>
      </w:pPr>
    </w:p>
    <w:p w14:paraId="20DC6E17" w14:textId="77777777" w:rsidR="004A2D5B" w:rsidRPr="004A2D5B" w:rsidRDefault="004A2D5B" w:rsidP="004A2D5B">
      <w:pPr>
        <w:rPr>
          <w:lang w:val="en-US"/>
        </w:rPr>
      </w:pPr>
      <w:r w:rsidRPr="004A2D5B">
        <w:rPr>
          <w:lang w:val="en-US"/>
        </w:rPr>
        <w:t>--&gt; Talk to loan</w:t>
      </w:r>
    </w:p>
    <w:p w14:paraId="43782DD0" w14:textId="77777777" w:rsidR="004A2D5B" w:rsidRPr="004A2D5B" w:rsidRDefault="004A2D5B" w:rsidP="004A2D5B">
      <w:pPr>
        <w:rPr>
          <w:lang w:val="en-US"/>
        </w:rPr>
      </w:pPr>
      <w:r w:rsidRPr="004A2D5B">
        <w:rPr>
          <w:lang w:val="en-US"/>
        </w:rPr>
        <w:t>"A key to open the door, even though there are hundreds of them..."</w:t>
      </w:r>
    </w:p>
    <w:p w14:paraId="74826D02" w14:textId="77777777" w:rsidR="004A2D5B" w:rsidRPr="004A2D5B" w:rsidRDefault="004A2D5B" w:rsidP="004A2D5B">
      <w:pPr>
        <w:rPr>
          <w:lang w:val="en-US"/>
        </w:rPr>
      </w:pPr>
      <w:r w:rsidRPr="004A2D5B">
        <w:rPr>
          <w:lang w:val="en-US"/>
        </w:rPr>
        <w:t>"Of doors? I can only see one. Well, we won't talk about the one we came from, so yes. Just one, in front of us..."</w:t>
      </w:r>
    </w:p>
    <w:p w14:paraId="4A9CEDDF" w14:textId="77777777" w:rsidR="004A2D5B" w:rsidRPr="004A2D5B" w:rsidRDefault="004A2D5B" w:rsidP="004A2D5B">
      <w:pPr>
        <w:rPr>
          <w:lang w:val="en-US"/>
        </w:rPr>
      </w:pPr>
      <w:r w:rsidRPr="004A2D5B">
        <w:rPr>
          <w:lang w:val="en-US"/>
        </w:rPr>
        <w:t>"I'm talking about keys, Loan..."</w:t>
      </w:r>
    </w:p>
    <w:p w14:paraId="015E5F81" w14:textId="77777777" w:rsidR="004A2D5B" w:rsidRPr="004A2D5B" w:rsidRDefault="004A2D5B" w:rsidP="004A2D5B">
      <w:pPr>
        <w:rPr>
          <w:lang w:val="en-US"/>
        </w:rPr>
      </w:pPr>
      <w:r w:rsidRPr="004A2D5B">
        <w:rPr>
          <w:lang w:val="en-US"/>
        </w:rPr>
        <w:t>"I know, Dave. I just love it when you get angry."</w:t>
      </w:r>
    </w:p>
    <w:p w14:paraId="1C828306" w14:textId="77777777" w:rsidR="004A2D5B" w:rsidRPr="004A2D5B" w:rsidRDefault="004A2D5B" w:rsidP="004A2D5B">
      <w:pPr>
        <w:rPr>
          <w:lang w:val="en-US"/>
        </w:rPr>
      </w:pPr>
      <w:r w:rsidRPr="004A2D5B">
        <w:rPr>
          <w:lang w:val="en-US"/>
        </w:rPr>
        <w:t>"It would be better at night."</w:t>
      </w:r>
    </w:p>
    <w:p w14:paraId="55E948A2" w14:textId="77777777" w:rsidR="004A2D5B" w:rsidRPr="004A2D5B" w:rsidRDefault="004A2D5B" w:rsidP="004A2D5B">
      <w:pPr>
        <w:rPr>
          <w:lang w:val="en-US"/>
        </w:rPr>
      </w:pPr>
    </w:p>
    <w:p w14:paraId="719450D1" w14:textId="77777777" w:rsidR="004A2D5B" w:rsidRPr="004A2D5B" w:rsidRDefault="004A2D5B" w:rsidP="004A2D5B">
      <w:pPr>
        <w:rPr>
          <w:lang w:val="en-US"/>
        </w:rPr>
      </w:pPr>
      <w:r w:rsidRPr="004A2D5B">
        <w:rPr>
          <w:lang w:val="en-US"/>
        </w:rPr>
        <w:t>"You shouldn't be so hard on yourself, Dave. You just got hurt."</w:t>
      </w:r>
    </w:p>
    <w:p w14:paraId="61ED61E7" w14:textId="77777777" w:rsidR="004A2D5B" w:rsidRPr="004A2D5B" w:rsidRDefault="004A2D5B" w:rsidP="004A2D5B">
      <w:pPr>
        <w:rPr>
          <w:lang w:val="en-US"/>
        </w:rPr>
      </w:pPr>
      <w:r w:rsidRPr="004A2D5B">
        <w:rPr>
          <w:lang w:val="en-US"/>
        </w:rPr>
        <w:t>"I know. But don't you see something strange about me?"</w:t>
      </w:r>
    </w:p>
    <w:p w14:paraId="6AD1BE0C" w14:textId="77777777" w:rsidR="004A2D5B" w:rsidRPr="004A2D5B" w:rsidRDefault="004A2D5B" w:rsidP="004A2D5B">
      <w:pPr>
        <w:rPr>
          <w:lang w:val="en-US"/>
        </w:rPr>
      </w:pPr>
    </w:p>
    <w:p w14:paraId="0B74B81E" w14:textId="77777777" w:rsidR="004A2D5B" w:rsidRPr="004A2D5B" w:rsidRDefault="004A2D5B" w:rsidP="004A2D5B">
      <w:pPr>
        <w:rPr>
          <w:lang w:val="en-US"/>
        </w:rPr>
      </w:pPr>
      <w:r w:rsidRPr="004A2D5B">
        <w:rPr>
          <w:lang w:val="en-US"/>
        </w:rPr>
        <w:t>"Um... I guess not..."</w:t>
      </w:r>
    </w:p>
    <w:p w14:paraId="17C7FDCA" w14:textId="77777777" w:rsidR="004A2D5B" w:rsidRPr="004A2D5B" w:rsidRDefault="004A2D5B" w:rsidP="004A2D5B">
      <w:pPr>
        <w:rPr>
          <w:lang w:val="en-US"/>
        </w:rPr>
      </w:pPr>
    </w:p>
    <w:p w14:paraId="6E5FEC45" w14:textId="77777777" w:rsidR="004A2D5B" w:rsidRPr="004A2D5B" w:rsidRDefault="004A2D5B" w:rsidP="004A2D5B">
      <w:pPr>
        <w:rPr>
          <w:lang w:val="en-US"/>
        </w:rPr>
      </w:pPr>
      <w:r w:rsidRPr="004A2D5B">
        <w:rPr>
          <w:lang w:val="en-US"/>
        </w:rPr>
        <w:t>"I took my shirt off... To stop the bleeding."</w:t>
      </w:r>
    </w:p>
    <w:p w14:paraId="70F8149D" w14:textId="77777777" w:rsidR="004A2D5B" w:rsidRPr="004A2D5B" w:rsidRDefault="004A2D5B" w:rsidP="004A2D5B">
      <w:pPr>
        <w:rPr>
          <w:lang w:val="en-US"/>
        </w:rPr>
      </w:pPr>
      <w:r w:rsidRPr="004A2D5B">
        <w:rPr>
          <w:lang w:val="en-US"/>
        </w:rPr>
        <w:t>"Oh, that's right, hell yes! I'm so tired I didn't even notice you getting naked..."</w:t>
      </w:r>
    </w:p>
    <w:p w14:paraId="783BCD7B" w14:textId="77777777" w:rsidR="004A2D5B" w:rsidRPr="004A2D5B" w:rsidRDefault="004A2D5B" w:rsidP="004A2D5B">
      <w:pPr>
        <w:rPr>
          <w:lang w:val="en-US"/>
        </w:rPr>
      </w:pPr>
      <w:r w:rsidRPr="004A2D5B">
        <w:rPr>
          <w:lang w:val="en-US"/>
        </w:rPr>
        <w:t>"I'm just shirtless, Loan. Come on, don't tease me. We can't right now..."</w:t>
      </w:r>
    </w:p>
    <w:p w14:paraId="2946F107" w14:textId="77777777" w:rsidR="004A2D5B" w:rsidRPr="004A2D5B" w:rsidRDefault="004A2D5B" w:rsidP="004A2D5B">
      <w:pPr>
        <w:rPr>
          <w:lang w:val="en-US"/>
        </w:rPr>
      </w:pPr>
    </w:p>
    <w:p w14:paraId="21997170" w14:textId="77777777" w:rsidR="004A2D5B" w:rsidRPr="004A2D5B" w:rsidRDefault="004A2D5B" w:rsidP="004A2D5B">
      <w:pPr>
        <w:rPr>
          <w:lang w:val="en-US"/>
        </w:rPr>
      </w:pPr>
      <w:r w:rsidRPr="004A2D5B">
        <w:rPr>
          <w:lang w:val="en-US"/>
        </w:rPr>
        <w:t>"Yes."</w:t>
      </w:r>
    </w:p>
    <w:p w14:paraId="16A18BA4" w14:textId="77777777" w:rsidR="004A2D5B" w:rsidRPr="004A2D5B" w:rsidRDefault="004A2D5B" w:rsidP="004A2D5B">
      <w:pPr>
        <w:rPr>
          <w:lang w:val="en-US"/>
        </w:rPr>
      </w:pPr>
      <w:r w:rsidRPr="004A2D5B">
        <w:rPr>
          <w:lang w:val="en-US"/>
        </w:rPr>
        <w:t>"We can, Dave."</w:t>
      </w:r>
    </w:p>
    <w:p w14:paraId="4E76BDA9" w14:textId="77777777" w:rsidR="004A2D5B" w:rsidRPr="004A2D5B" w:rsidRDefault="004A2D5B" w:rsidP="004A2D5B">
      <w:pPr>
        <w:rPr>
          <w:lang w:val="en-US"/>
        </w:rPr>
      </w:pPr>
    </w:p>
    <w:p w14:paraId="3C56E73E" w14:textId="77777777" w:rsidR="004A2D5B" w:rsidRPr="004A2D5B" w:rsidRDefault="004A2D5B" w:rsidP="004A2D5B">
      <w:pPr>
        <w:rPr>
          <w:lang w:val="en-US"/>
        </w:rPr>
      </w:pPr>
      <w:r w:rsidRPr="004A2D5B">
        <w:rPr>
          <w:lang w:val="en-US"/>
        </w:rPr>
        <w:t>--&gt; swap to Loan</w:t>
      </w:r>
    </w:p>
    <w:p w14:paraId="6CF2101C" w14:textId="77777777" w:rsidR="004A2D5B" w:rsidRPr="004A2D5B" w:rsidRDefault="004A2D5B" w:rsidP="004A2D5B">
      <w:pPr>
        <w:rPr>
          <w:lang w:val="en-US"/>
        </w:rPr>
      </w:pPr>
      <w:r w:rsidRPr="004A2D5B">
        <w:rPr>
          <w:lang w:val="en-US"/>
        </w:rPr>
        <w:t>This is Loan, and I'm willing to just do it.</w:t>
      </w:r>
    </w:p>
    <w:p w14:paraId="1D60F32B" w14:textId="77777777" w:rsidR="004A2D5B" w:rsidRPr="004A2D5B" w:rsidRDefault="004A2D5B" w:rsidP="004A2D5B">
      <w:pPr>
        <w:rPr>
          <w:lang w:val="en-US"/>
        </w:rPr>
      </w:pPr>
    </w:p>
    <w:p w14:paraId="2B5D68CD" w14:textId="77777777" w:rsidR="004A2D5B" w:rsidRPr="004A2D5B" w:rsidRDefault="004A2D5B" w:rsidP="004A2D5B">
      <w:pPr>
        <w:rPr>
          <w:lang w:val="en-US"/>
        </w:rPr>
      </w:pPr>
      <w:r w:rsidRPr="004A2D5B">
        <w:rPr>
          <w:lang w:val="en-US"/>
        </w:rPr>
        <w:t>--&gt; just do it</w:t>
      </w:r>
    </w:p>
    <w:p w14:paraId="398A5272" w14:textId="0342C93E" w:rsidR="004A2D5B" w:rsidRPr="004A2D5B" w:rsidRDefault="004A2D5B" w:rsidP="004A2D5B">
      <w:pPr>
        <w:rPr>
          <w:lang w:val="en-US"/>
        </w:rPr>
      </w:pPr>
      <w:r w:rsidRPr="004A2D5B">
        <w:rPr>
          <w:lang w:val="en-US"/>
        </w:rPr>
        <w:t xml:space="preserve">I start by taking off </w:t>
      </w:r>
      <w:r w:rsidR="003B7B08">
        <w:rPr>
          <w:lang w:val="en-US"/>
        </w:rPr>
        <w:t>my</w:t>
      </w:r>
      <w:r w:rsidRPr="004A2D5B">
        <w:rPr>
          <w:lang w:val="en-US"/>
        </w:rPr>
        <w:t xml:space="preserve"> shirt and his jeans. </w:t>
      </w:r>
    </w:p>
    <w:p w14:paraId="0A89AE51" w14:textId="77777777" w:rsidR="004A2D5B" w:rsidRPr="004A2D5B" w:rsidRDefault="004A2D5B" w:rsidP="004A2D5B">
      <w:pPr>
        <w:rPr>
          <w:lang w:val="en-US"/>
        </w:rPr>
      </w:pPr>
      <w:r w:rsidRPr="004A2D5B">
        <w:rPr>
          <w:lang w:val="en-US"/>
        </w:rPr>
        <w:t>"What are you doing, Loan... Don't take them off, you'll hurt my leg..."</w:t>
      </w:r>
    </w:p>
    <w:p w14:paraId="5EF1172A" w14:textId="77777777" w:rsidR="004A2D5B" w:rsidRPr="004A2D5B" w:rsidRDefault="004A2D5B" w:rsidP="004A2D5B">
      <w:pPr>
        <w:rPr>
          <w:lang w:val="en-US"/>
        </w:rPr>
      </w:pPr>
      <w:r w:rsidRPr="004A2D5B">
        <w:rPr>
          <w:lang w:val="en-US"/>
        </w:rPr>
        <w:t>"More like your creepy leg, right?"</w:t>
      </w:r>
    </w:p>
    <w:p w14:paraId="621299DF" w14:textId="77777777" w:rsidR="004A2D5B" w:rsidRPr="004A2D5B" w:rsidRDefault="004A2D5B" w:rsidP="004A2D5B">
      <w:pPr>
        <w:rPr>
          <w:lang w:val="en-US"/>
        </w:rPr>
      </w:pPr>
    </w:p>
    <w:p w14:paraId="7EA5E443" w14:textId="77777777" w:rsidR="004A2D5B" w:rsidRPr="004A2D5B" w:rsidRDefault="004A2D5B" w:rsidP="004A2D5B">
      <w:pPr>
        <w:rPr>
          <w:lang w:val="en-US"/>
        </w:rPr>
      </w:pPr>
      <w:r w:rsidRPr="004A2D5B">
        <w:rPr>
          <w:lang w:val="en-US"/>
        </w:rPr>
        <w:t xml:space="preserve">He stares at me. He looks like a titan from down here. I had to break a couple of box towers to get to a decent depth. </w:t>
      </w:r>
    </w:p>
    <w:p w14:paraId="3D32DFE4" w14:textId="77777777" w:rsidR="004A2D5B" w:rsidRPr="004A2D5B" w:rsidRDefault="004A2D5B" w:rsidP="004A2D5B">
      <w:pPr>
        <w:rPr>
          <w:lang w:val="en-US"/>
        </w:rPr>
      </w:pPr>
      <w:r w:rsidRPr="004A2D5B">
        <w:rPr>
          <w:lang w:val="en-US"/>
        </w:rPr>
        <w:lastRenderedPageBreak/>
        <w:t>It is not long before that it is my turn to start to blow off his dick.  But this time I'm not completely naked.  We're equal - both of us showing our pale skin, damaged by weather and bad feelings, but still as smooth as silk.</w:t>
      </w:r>
    </w:p>
    <w:p w14:paraId="63C409EA" w14:textId="77777777" w:rsidR="004A2D5B" w:rsidRPr="004A2D5B" w:rsidRDefault="004A2D5B" w:rsidP="004A2D5B">
      <w:pPr>
        <w:rPr>
          <w:lang w:val="en-US"/>
        </w:rPr>
      </w:pPr>
    </w:p>
    <w:p w14:paraId="7824545F" w14:textId="72BD38E9" w:rsidR="00CF35C8" w:rsidRDefault="004A2D5B" w:rsidP="004A2D5B">
      <w:pPr>
        <w:rPr>
          <w:lang w:val="en-US"/>
        </w:rPr>
      </w:pPr>
      <w:r w:rsidRPr="004A2D5B">
        <w:rPr>
          <w:lang w:val="en-US"/>
        </w:rPr>
        <w:t>I missed his huge chest mane, which keeps my head warm in the winter.</w:t>
      </w:r>
    </w:p>
    <w:p w14:paraId="305742A6" w14:textId="77777777" w:rsidR="00ED2820" w:rsidRDefault="00ED2820" w:rsidP="004A2D5B">
      <w:pPr>
        <w:rPr>
          <w:lang w:val="en-US"/>
        </w:rPr>
      </w:pPr>
    </w:p>
    <w:p w14:paraId="1AE3833A" w14:textId="17E33450" w:rsidR="00ED2820" w:rsidRPr="00ED2820" w:rsidRDefault="00ED2820" w:rsidP="00ED2820">
      <w:pPr>
        <w:rPr>
          <w:lang w:val="en-US"/>
        </w:rPr>
      </w:pPr>
      <w:r w:rsidRPr="00ED2820">
        <w:rPr>
          <w:lang w:val="en-US"/>
        </w:rPr>
        <w:t>"</w:t>
      </w:r>
      <w:r w:rsidR="003B7B08">
        <w:rPr>
          <w:lang w:val="en-US"/>
        </w:rPr>
        <w:t>Dave</w:t>
      </w:r>
      <w:r w:rsidRPr="00ED2820">
        <w:rPr>
          <w:lang w:val="en-US"/>
        </w:rPr>
        <w:t>, have you seen anything strange?"</w:t>
      </w:r>
      <w:r w:rsidR="003B7B08">
        <w:rPr>
          <w:lang w:val="en-US"/>
        </w:rPr>
        <w:t>,</w:t>
      </w:r>
      <w:r w:rsidRPr="00ED2820">
        <w:rPr>
          <w:lang w:val="en-US"/>
        </w:rPr>
        <w:t xml:space="preserve"> I ask him, both of us wearing our clothes.</w:t>
      </w:r>
    </w:p>
    <w:p w14:paraId="252E1759" w14:textId="77777777" w:rsidR="00ED2820" w:rsidRPr="00ED2820" w:rsidRDefault="00ED2820" w:rsidP="00ED2820">
      <w:pPr>
        <w:rPr>
          <w:lang w:val="en-US"/>
        </w:rPr>
      </w:pPr>
      <w:r w:rsidRPr="00ED2820">
        <w:rPr>
          <w:lang w:val="en-US"/>
        </w:rPr>
        <w:t>"There was a letter just behind the door we passed earlier.</w:t>
      </w:r>
    </w:p>
    <w:p w14:paraId="74426B8C" w14:textId="77777777" w:rsidR="00ED2820" w:rsidRPr="00ED2820" w:rsidRDefault="00ED2820" w:rsidP="00ED2820">
      <w:pPr>
        <w:rPr>
          <w:lang w:val="en-US"/>
        </w:rPr>
      </w:pPr>
      <w:r w:rsidRPr="00ED2820">
        <w:rPr>
          <w:lang w:val="en-US"/>
        </w:rPr>
        <w:t>"What the hell? And you are only telling me now?"</w:t>
      </w:r>
    </w:p>
    <w:p w14:paraId="3324DF3C" w14:textId="4B52FBCE" w:rsidR="00ED2820" w:rsidRDefault="00ED2820" w:rsidP="00ED2820">
      <w:pPr>
        <w:rPr>
          <w:lang w:val="en-US"/>
        </w:rPr>
      </w:pPr>
      <w:r w:rsidRPr="00ED2820">
        <w:rPr>
          <w:lang w:val="en-US"/>
        </w:rPr>
        <w:t>"</w:t>
      </w:r>
      <w:r w:rsidR="003B7B08">
        <w:rPr>
          <w:lang w:val="en-US"/>
        </w:rPr>
        <w:t>Yes. Because I want to feel useful.”</w:t>
      </w:r>
    </w:p>
    <w:p w14:paraId="7C8B8590" w14:textId="65C71DE9" w:rsidR="00ED2820" w:rsidRDefault="003B7B08" w:rsidP="00ED2820">
      <w:pPr>
        <w:rPr>
          <w:lang w:val="en-US"/>
        </w:rPr>
      </w:pPr>
      <w:r>
        <w:rPr>
          <w:lang w:val="en-US"/>
        </w:rPr>
        <w:t>“But you already are. You make me feel the luckiest guy of the world! And it has something written on it?”</w:t>
      </w:r>
    </w:p>
    <w:p w14:paraId="2186BD3F" w14:textId="77777777" w:rsidR="003B7B08" w:rsidRPr="00ED2820" w:rsidRDefault="003B7B08" w:rsidP="00ED2820">
      <w:pPr>
        <w:rPr>
          <w:lang w:val="en-US"/>
        </w:rPr>
      </w:pPr>
    </w:p>
    <w:p w14:paraId="0F8FEBE3" w14:textId="31244D9D" w:rsidR="00ED2820" w:rsidRPr="00ED2820" w:rsidRDefault="003B7B08" w:rsidP="00ED2820">
      <w:pPr>
        <w:rPr>
          <w:lang w:val="en-US"/>
        </w:rPr>
      </w:pPr>
      <w:r>
        <w:rPr>
          <w:lang w:val="en-US"/>
        </w:rPr>
        <w:t>Dave</w:t>
      </w:r>
      <w:r w:rsidR="00ED2820" w:rsidRPr="00ED2820">
        <w:rPr>
          <w:lang w:val="en-US"/>
        </w:rPr>
        <w:t xml:space="preserve"> takes the letter out of the left pocket of his trousers (what if he lost it when he took them off </w:t>
      </w:r>
      <w:r>
        <w:rPr>
          <w:lang w:val="en-US"/>
        </w:rPr>
        <w:t>when</w:t>
      </w:r>
      <w:r w:rsidR="00ED2820" w:rsidRPr="00ED2820">
        <w:rPr>
          <w:lang w:val="en-US"/>
        </w:rPr>
        <w:t xml:space="preserve"> we made some </w:t>
      </w:r>
      <w:r>
        <w:rPr>
          <w:lang w:val="en-US"/>
        </w:rPr>
        <w:t>nasty</w:t>
      </w:r>
      <w:r w:rsidR="00ED2820" w:rsidRPr="00ED2820">
        <w:rPr>
          <w:lang w:val="en-US"/>
        </w:rPr>
        <w:t xml:space="preserve"> jokes?...). </w:t>
      </w:r>
    </w:p>
    <w:p w14:paraId="1F591FA2" w14:textId="77777777" w:rsidR="00ED2820" w:rsidRPr="00ED2820" w:rsidRDefault="00ED2820" w:rsidP="00ED2820">
      <w:pPr>
        <w:rPr>
          <w:lang w:val="en-US"/>
        </w:rPr>
      </w:pPr>
    </w:p>
    <w:p w14:paraId="391F5E39" w14:textId="77777777" w:rsidR="00ED2820" w:rsidRPr="00ED2820" w:rsidRDefault="00ED2820" w:rsidP="00ED2820">
      <w:pPr>
        <w:rPr>
          <w:lang w:val="en-US"/>
        </w:rPr>
      </w:pPr>
      <w:r w:rsidRPr="00ED2820">
        <w:rPr>
          <w:lang w:val="en-US"/>
        </w:rPr>
        <w:t>"The only clue you'll find here. Trust me and pay attention.</w:t>
      </w:r>
    </w:p>
    <w:p w14:paraId="036E786B" w14:textId="77777777" w:rsidR="00ED2820" w:rsidRPr="00ED2820" w:rsidRDefault="00ED2820" w:rsidP="00ED2820">
      <w:pPr>
        <w:rPr>
          <w:lang w:val="en-US"/>
        </w:rPr>
      </w:pPr>
      <w:r w:rsidRPr="00ED2820">
        <w:rPr>
          <w:lang w:val="en-US"/>
        </w:rPr>
        <w:t>"..."</w:t>
      </w:r>
    </w:p>
    <w:p w14:paraId="400E4DD4" w14:textId="77777777" w:rsidR="00ED2820" w:rsidRPr="00ED2820" w:rsidRDefault="00ED2820" w:rsidP="00ED2820">
      <w:pPr>
        <w:rPr>
          <w:lang w:val="en-US"/>
        </w:rPr>
      </w:pPr>
      <w:r w:rsidRPr="00ED2820">
        <w:rPr>
          <w:lang w:val="en-US"/>
        </w:rPr>
        <w:t>"..."</w:t>
      </w:r>
    </w:p>
    <w:p w14:paraId="7FCC9740" w14:textId="77777777" w:rsidR="00ED2820" w:rsidRPr="00ED2820" w:rsidRDefault="00ED2820" w:rsidP="00ED2820">
      <w:pPr>
        <w:rPr>
          <w:lang w:val="en-US"/>
        </w:rPr>
      </w:pPr>
      <w:r w:rsidRPr="00ED2820">
        <w:rPr>
          <w:lang w:val="en-US"/>
        </w:rPr>
        <w:t>"..."</w:t>
      </w:r>
    </w:p>
    <w:p w14:paraId="66D37F43" w14:textId="77777777" w:rsidR="00ED2820" w:rsidRPr="00ED2820" w:rsidRDefault="00ED2820" w:rsidP="00ED2820">
      <w:pPr>
        <w:rPr>
          <w:lang w:val="en-US"/>
        </w:rPr>
      </w:pPr>
      <w:r w:rsidRPr="00ED2820">
        <w:rPr>
          <w:lang w:val="en-US"/>
        </w:rPr>
        <w:t>"..."</w:t>
      </w:r>
    </w:p>
    <w:p w14:paraId="5FDB7E52" w14:textId="77777777" w:rsidR="00ED2820" w:rsidRPr="00ED2820" w:rsidRDefault="00ED2820" w:rsidP="00ED2820">
      <w:pPr>
        <w:rPr>
          <w:lang w:val="en-US"/>
        </w:rPr>
      </w:pPr>
      <w:r w:rsidRPr="00ED2820">
        <w:rPr>
          <w:lang w:val="en-US"/>
        </w:rPr>
        <w:t>"Hum... There it is! It says, 'There are 1000 boxes in this room. Only one will open the door. You must find the right one, and for that - you already know the answer.'"</w:t>
      </w:r>
    </w:p>
    <w:p w14:paraId="0289E7FC" w14:textId="77777777" w:rsidR="00ED2820" w:rsidRPr="00ED2820" w:rsidRDefault="00ED2820" w:rsidP="00ED2820">
      <w:pPr>
        <w:rPr>
          <w:lang w:val="en-US"/>
        </w:rPr>
      </w:pPr>
      <w:r w:rsidRPr="00ED2820">
        <w:rPr>
          <w:lang w:val="en-US"/>
        </w:rPr>
        <w:t>"That's it?"</w:t>
      </w:r>
    </w:p>
    <w:p w14:paraId="7F955A00" w14:textId="0246884C" w:rsidR="00ED2820" w:rsidRPr="00ED2820" w:rsidRDefault="00ED2820" w:rsidP="00ED2820">
      <w:pPr>
        <w:rPr>
          <w:lang w:val="en-US"/>
        </w:rPr>
      </w:pPr>
      <w:r w:rsidRPr="00ED2820">
        <w:rPr>
          <w:lang w:val="en-US"/>
        </w:rPr>
        <w:t xml:space="preserve">"Yes, </w:t>
      </w:r>
      <w:r w:rsidR="003B7B08">
        <w:rPr>
          <w:lang w:val="en-US"/>
        </w:rPr>
        <w:t>Loan</w:t>
      </w:r>
      <w:r w:rsidRPr="00ED2820">
        <w:rPr>
          <w:lang w:val="en-US"/>
        </w:rPr>
        <w:t>..."</w:t>
      </w:r>
    </w:p>
    <w:p w14:paraId="1FAABFB2" w14:textId="77777777" w:rsidR="00ED2820" w:rsidRPr="00ED2820" w:rsidRDefault="00ED2820" w:rsidP="00ED2820">
      <w:pPr>
        <w:rPr>
          <w:lang w:val="en-US"/>
        </w:rPr>
      </w:pPr>
    </w:p>
    <w:p w14:paraId="08729EBF" w14:textId="77777777" w:rsidR="003B7B08" w:rsidRDefault="00ED2820" w:rsidP="00ED2820">
      <w:pPr>
        <w:rPr>
          <w:lang w:val="en-US"/>
        </w:rPr>
      </w:pPr>
      <w:r w:rsidRPr="00ED2820">
        <w:rPr>
          <w:lang w:val="en-US"/>
        </w:rPr>
        <w:t xml:space="preserve">"Hum... OK. </w:t>
      </w:r>
      <w:r w:rsidR="003B7B08">
        <w:rPr>
          <w:lang w:val="en-US"/>
        </w:rPr>
        <w:t>Although I still did not get it.”</w:t>
      </w:r>
    </w:p>
    <w:p w14:paraId="7488C649" w14:textId="1D96B059" w:rsidR="00ED2820" w:rsidRPr="00ED2820" w:rsidRDefault="003B7B08" w:rsidP="00ED2820">
      <w:pPr>
        <w:rPr>
          <w:lang w:val="en-US"/>
        </w:rPr>
      </w:pPr>
      <w:r>
        <w:rPr>
          <w:lang w:val="en-US"/>
        </w:rPr>
        <w:t>“</w:t>
      </w:r>
      <w:r w:rsidR="00ED2820" w:rsidRPr="00ED2820">
        <w:rPr>
          <w:lang w:val="en-US"/>
        </w:rPr>
        <w:t>Then I'll find the right one."</w:t>
      </w:r>
    </w:p>
    <w:p w14:paraId="3E2BC852" w14:textId="0926FEA2" w:rsidR="00ED2820" w:rsidRPr="00ED2820" w:rsidRDefault="003B7B08" w:rsidP="00ED2820">
      <w:pPr>
        <w:rPr>
          <w:lang w:val="en-US"/>
        </w:rPr>
      </w:pPr>
      <w:r>
        <w:rPr>
          <w:lang w:val="en-US"/>
        </w:rPr>
        <w:t xml:space="preserve">I’m so worried about him: </w:t>
      </w:r>
      <w:r w:rsidR="00ED2820" w:rsidRPr="00ED2820">
        <w:rPr>
          <w:lang w:val="en-US"/>
        </w:rPr>
        <w:t>"Don't. Let me do it for you. You might make it worse."</w:t>
      </w:r>
    </w:p>
    <w:p w14:paraId="30B0B78C" w14:textId="77777777" w:rsidR="00ED2820" w:rsidRPr="00ED2820" w:rsidRDefault="00ED2820" w:rsidP="00ED2820">
      <w:pPr>
        <w:rPr>
          <w:lang w:val="en-US"/>
        </w:rPr>
      </w:pPr>
    </w:p>
    <w:p w14:paraId="067E53D3" w14:textId="4B217B2A" w:rsidR="00ED2820" w:rsidRPr="00ED2820" w:rsidRDefault="00ED2820" w:rsidP="00ED2820">
      <w:pPr>
        <w:rPr>
          <w:lang w:val="en-US"/>
        </w:rPr>
      </w:pPr>
      <w:r w:rsidRPr="00ED2820">
        <w:rPr>
          <w:lang w:val="en-US"/>
        </w:rPr>
        <w:t xml:space="preserve">Not only </w:t>
      </w:r>
      <w:r w:rsidR="003B7B08">
        <w:rPr>
          <w:lang w:val="en-US"/>
        </w:rPr>
        <w:t>he</w:t>
      </w:r>
      <w:r w:rsidRPr="00ED2820">
        <w:rPr>
          <w:lang w:val="en-US"/>
        </w:rPr>
        <w:t xml:space="preserve"> lost </w:t>
      </w:r>
      <w:r w:rsidR="003B7B08">
        <w:rPr>
          <w:lang w:val="en-US"/>
        </w:rPr>
        <w:t>his</w:t>
      </w:r>
      <w:r w:rsidRPr="00ED2820">
        <w:rPr>
          <w:lang w:val="en-US"/>
        </w:rPr>
        <w:t xml:space="preserve"> right leg, but </w:t>
      </w:r>
      <w:r w:rsidR="003B7B08">
        <w:rPr>
          <w:lang w:val="en-US"/>
        </w:rPr>
        <w:t>his</w:t>
      </w:r>
      <w:r w:rsidRPr="00ED2820">
        <w:rPr>
          <w:lang w:val="en-US"/>
        </w:rPr>
        <w:t xml:space="preserve"> right arm is starting to get hard. I roll up the sleeve of </w:t>
      </w:r>
      <w:r w:rsidR="003B7B08">
        <w:rPr>
          <w:lang w:val="en-US"/>
        </w:rPr>
        <w:t>his</w:t>
      </w:r>
      <w:r w:rsidRPr="00ED2820">
        <w:rPr>
          <w:lang w:val="en-US"/>
        </w:rPr>
        <w:t xml:space="preserve"> shirt and notice that the bruise next to </w:t>
      </w:r>
      <w:r w:rsidR="003B7B08">
        <w:rPr>
          <w:lang w:val="en-US"/>
        </w:rPr>
        <w:t>his</w:t>
      </w:r>
      <w:r w:rsidRPr="00ED2820">
        <w:rPr>
          <w:lang w:val="en-US"/>
        </w:rPr>
        <w:t xml:space="preserve"> elbow is getting bigger. I can also feel something hard under </w:t>
      </w:r>
      <w:r w:rsidR="003B7B08">
        <w:rPr>
          <w:lang w:val="en-US"/>
        </w:rPr>
        <w:t>his</w:t>
      </w:r>
      <w:r w:rsidRPr="00ED2820">
        <w:rPr>
          <w:lang w:val="en-US"/>
        </w:rPr>
        <w:t xml:space="preserve"> skin. And </w:t>
      </w:r>
      <w:r w:rsidR="003B7B08">
        <w:rPr>
          <w:lang w:val="en-US"/>
        </w:rPr>
        <w:t>he</w:t>
      </w:r>
      <w:r w:rsidRPr="00ED2820">
        <w:rPr>
          <w:lang w:val="en-US"/>
        </w:rPr>
        <w:t xml:space="preserve"> can bend </w:t>
      </w:r>
      <w:r w:rsidR="003B7B08">
        <w:rPr>
          <w:lang w:val="en-US"/>
        </w:rPr>
        <w:t>his</w:t>
      </w:r>
      <w:r w:rsidRPr="00ED2820">
        <w:rPr>
          <w:lang w:val="en-US"/>
        </w:rPr>
        <w:t xml:space="preserve"> arm less and less.</w:t>
      </w:r>
    </w:p>
    <w:p w14:paraId="37627096" w14:textId="77777777" w:rsidR="00ED2820" w:rsidRPr="00ED2820" w:rsidRDefault="00ED2820" w:rsidP="00ED2820">
      <w:pPr>
        <w:rPr>
          <w:lang w:val="en-US"/>
        </w:rPr>
      </w:pPr>
    </w:p>
    <w:p w14:paraId="56860767" w14:textId="77777777" w:rsidR="00ED2820" w:rsidRPr="00ED2820" w:rsidRDefault="00ED2820" w:rsidP="00ED2820">
      <w:pPr>
        <w:rPr>
          <w:lang w:val="en-US"/>
        </w:rPr>
      </w:pPr>
      <w:r w:rsidRPr="00ED2820">
        <w:rPr>
          <w:lang w:val="en-US"/>
        </w:rPr>
        <w:lastRenderedPageBreak/>
        <w:t>"You'll take up too much space if you walk on two legs!"</w:t>
      </w:r>
    </w:p>
    <w:p w14:paraId="6ED6DD3F" w14:textId="20C6323D" w:rsidR="00ED2820" w:rsidRPr="00ED2820" w:rsidRDefault="00ED2820" w:rsidP="00ED2820">
      <w:pPr>
        <w:rPr>
          <w:lang w:val="en-US"/>
        </w:rPr>
      </w:pPr>
      <w:r w:rsidRPr="00ED2820">
        <w:rPr>
          <w:lang w:val="en-US"/>
        </w:rPr>
        <w:t>"I can do it.</w:t>
      </w:r>
      <w:r w:rsidR="003B7B08">
        <w:rPr>
          <w:lang w:val="en-US"/>
        </w:rPr>
        <w:t>”</w:t>
      </w:r>
    </w:p>
    <w:p w14:paraId="43F2AA21" w14:textId="77777777" w:rsidR="00ED2820" w:rsidRDefault="00ED2820" w:rsidP="00ED2820">
      <w:pPr>
        <w:rPr>
          <w:lang w:val="en-US"/>
        </w:rPr>
      </w:pPr>
      <w:r w:rsidRPr="00ED2820">
        <w:rPr>
          <w:lang w:val="en-US"/>
        </w:rPr>
        <w:t>"I know I can."</w:t>
      </w:r>
    </w:p>
    <w:p w14:paraId="0F207DE3" w14:textId="221874BB" w:rsidR="003B7B08" w:rsidRPr="00ED2820" w:rsidRDefault="003B7B08" w:rsidP="00ED2820">
      <w:pPr>
        <w:rPr>
          <w:lang w:val="en-US"/>
        </w:rPr>
      </w:pPr>
      <w:r>
        <w:rPr>
          <w:lang w:val="en-US"/>
        </w:rPr>
        <w:t>Alright, alright. I’m gonna let you lead this time.</w:t>
      </w:r>
    </w:p>
    <w:p w14:paraId="4F7591B9" w14:textId="77777777" w:rsidR="00ED2820" w:rsidRPr="00ED2820" w:rsidRDefault="00ED2820" w:rsidP="00ED2820">
      <w:pPr>
        <w:rPr>
          <w:lang w:val="en-US"/>
        </w:rPr>
      </w:pPr>
    </w:p>
    <w:p w14:paraId="6C6448F6" w14:textId="4B26DAA6" w:rsidR="00ED2820" w:rsidRPr="00ED2820" w:rsidRDefault="00ED2820" w:rsidP="00ED2820">
      <w:pPr>
        <w:rPr>
          <w:lang w:val="en-US"/>
        </w:rPr>
      </w:pPr>
      <w:r w:rsidRPr="00ED2820">
        <w:rPr>
          <w:lang w:val="en-US"/>
        </w:rPr>
        <w:t>--&gt; look around.</w:t>
      </w:r>
    </w:p>
    <w:p w14:paraId="5E4FEEA4" w14:textId="77777777" w:rsidR="00ED2820" w:rsidRPr="00ED2820" w:rsidRDefault="00ED2820" w:rsidP="00ED2820">
      <w:pPr>
        <w:rPr>
          <w:lang w:val="en-US"/>
        </w:rPr>
      </w:pPr>
      <w:r w:rsidRPr="00ED2820">
        <w:rPr>
          <w:lang w:val="en-US"/>
        </w:rPr>
        <w:t>Boxes. One of them must be the good one. Which one should I walk towards? Box 1? Box 1000? One of them has to make it. I know for sure.</w:t>
      </w:r>
    </w:p>
    <w:p w14:paraId="3B82EB5C" w14:textId="77777777" w:rsidR="00ED2820" w:rsidRPr="00ED2820" w:rsidRDefault="00ED2820" w:rsidP="00ED2820">
      <w:pPr>
        <w:rPr>
          <w:lang w:val="en-US"/>
        </w:rPr>
      </w:pPr>
    </w:p>
    <w:p w14:paraId="288C03D6" w14:textId="77777777" w:rsidR="00ED2820" w:rsidRPr="00ED2820" w:rsidRDefault="00ED2820" w:rsidP="00ED2820">
      <w:pPr>
        <w:rPr>
          <w:lang w:val="en-US"/>
        </w:rPr>
      </w:pPr>
      <w:r w:rsidRPr="00ED2820">
        <w:rPr>
          <w:lang w:val="en-US"/>
        </w:rPr>
        <w:t>--&gt; go to box 1</w:t>
      </w:r>
    </w:p>
    <w:p w14:paraId="1E7BF34C" w14:textId="72AE9389" w:rsidR="00ED2820" w:rsidRPr="00ED2820" w:rsidRDefault="00ED2820" w:rsidP="00ED2820">
      <w:pPr>
        <w:rPr>
          <w:lang w:val="en-US"/>
        </w:rPr>
      </w:pPr>
      <w:r w:rsidRPr="00ED2820">
        <w:rPr>
          <w:lang w:val="en-US"/>
        </w:rPr>
        <w:t xml:space="preserve">I'm next to the </w:t>
      </w:r>
      <w:r w:rsidR="007855B4">
        <w:rPr>
          <w:lang w:val="en-US"/>
        </w:rPr>
        <w:t xml:space="preserve">box. First, I </w:t>
      </w:r>
      <w:r w:rsidRPr="00ED2820">
        <w:rPr>
          <w:lang w:val="en-US"/>
        </w:rPr>
        <w:t>smash it against the wall.</w:t>
      </w:r>
    </w:p>
    <w:p w14:paraId="14317A30" w14:textId="77777777" w:rsidR="00ED2820" w:rsidRPr="00ED2820" w:rsidRDefault="00ED2820" w:rsidP="00ED2820">
      <w:pPr>
        <w:rPr>
          <w:lang w:val="en-US"/>
        </w:rPr>
      </w:pPr>
      <w:r w:rsidRPr="00ED2820">
        <w:rPr>
          <w:lang w:val="en-US"/>
        </w:rPr>
        <w:t>I should take the key now.</w:t>
      </w:r>
    </w:p>
    <w:p w14:paraId="4929332B" w14:textId="77777777" w:rsidR="00ED2820" w:rsidRPr="00ED2820" w:rsidRDefault="00ED2820" w:rsidP="00ED2820">
      <w:pPr>
        <w:rPr>
          <w:lang w:val="en-US"/>
        </w:rPr>
      </w:pPr>
    </w:p>
    <w:p w14:paraId="4C9CC725" w14:textId="77777777" w:rsidR="00ED2820" w:rsidRPr="00ED2820" w:rsidRDefault="00ED2820" w:rsidP="00ED2820">
      <w:pPr>
        <w:rPr>
          <w:lang w:val="en-US"/>
        </w:rPr>
      </w:pPr>
      <w:r w:rsidRPr="00ED2820">
        <w:rPr>
          <w:lang w:val="en-US"/>
        </w:rPr>
        <w:t>--&gt; Take the key.</w:t>
      </w:r>
    </w:p>
    <w:p w14:paraId="3590BE11" w14:textId="77777777" w:rsidR="00ED2820" w:rsidRPr="00ED2820" w:rsidRDefault="00ED2820" w:rsidP="00ED2820">
      <w:pPr>
        <w:rPr>
          <w:lang w:val="en-US"/>
        </w:rPr>
      </w:pPr>
      <w:r w:rsidRPr="00ED2820">
        <w:rPr>
          <w:lang w:val="en-US"/>
        </w:rPr>
        <w:t>From which box?</w:t>
      </w:r>
    </w:p>
    <w:p w14:paraId="0CD87409" w14:textId="77777777" w:rsidR="00ED2820" w:rsidRPr="00ED2820" w:rsidRDefault="00ED2820" w:rsidP="00ED2820">
      <w:pPr>
        <w:rPr>
          <w:lang w:val="en-US"/>
        </w:rPr>
      </w:pPr>
    </w:p>
    <w:p w14:paraId="66E83949" w14:textId="77777777" w:rsidR="00ED2820" w:rsidRPr="00ED2820" w:rsidRDefault="00ED2820" w:rsidP="00ED2820">
      <w:pPr>
        <w:rPr>
          <w:lang w:val="en-US"/>
        </w:rPr>
      </w:pPr>
      <w:r w:rsidRPr="00ED2820">
        <w:rPr>
          <w:lang w:val="en-US"/>
        </w:rPr>
        <w:t>--&gt; Take the key from box 1</w:t>
      </w:r>
    </w:p>
    <w:p w14:paraId="75EA9250" w14:textId="77777777" w:rsidR="00ED2820" w:rsidRPr="00ED2820" w:rsidRDefault="00ED2820" w:rsidP="00ED2820">
      <w:pPr>
        <w:rPr>
          <w:lang w:val="en-US"/>
        </w:rPr>
      </w:pPr>
      <w:r w:rsidRPr="00ED2820">
        <w:rPr>
          <w:lang w:val="en-US"/>
        </w:rPr>
        <w:t>The key is in my hand and I walk towards the door.</w:t>
      </w:r>
    </w:p>
    <w:p w14:paraId="42FBFD60" w14:textId="77777777" w:rsidR="00ED2820" w:rsidRPr="00ED2820" w:rsidRDefault="00ED2820" w:rsidP="00ED2820">
      <w:pPr>
        <w:rPr>
          <w:lang w:val="en-US"/>
        </w:rPr>
      </w:pPr>
      <w:r w:rsidRPr="00ED2820">
        <w:rPr>
          <w:lang w:val="en-US"/>
        </w:rPr>
        <w:t>I'll see if I can open it.</w:t>
      </w:r>
    </w:p>
    <w:p w14:paraId="58341E85" w14:textId="77777777" w:rsidR="00ED2820" w:rsidRPr="00ED2820" w:rsidRDefault="00ED2820" w:rsidP="00ED2820">
      <w:pPr>
        <w:rPr>
          <w:lang w:val="en-US"/>
        </w:rPr>
      </w:pPr>
    </w:p>
    <w:p w14:paraId="6283BB91" w14:textId="77777777" w:rsidR="00ED2820" w:rsidRPr="00ED2820" w:rsidRDefault="00ED2820" w:rsidP="00ED2820">
      <w:pPr>
        <w:rPr>
          <w:lang w:val="en-US"/>
        </w:rPr>
      </w:pPr>
      <w:r w:rsidRPr="00ED2820">
        <w:rPr>
          <w:lang w:val="en-US"/>
        </w:rPr>
        <w:t>--&gt; use key 1</w:t>
      </w:r>
    </w:p>
    <w:p w14:paraId="72BF8F0D" w14:textId="77777777" w:rsidR="00ED2820" w:rsidRPr="00ED2820" w:rsidRDefault="00ED2820" w:rsidP="00ED2820">
      <w:pPr>
        <w:rPr>
          <w:lang w:val="en-US"/>
        </w:rPr>
      </w:pPr>
      <w:r w:rsidRPr="00ED2820">
        <w:rPr>
          <w:lang w:val="en-US"/>
        </w:rPr>
        <w:t>"Did you succeed, Dave?"</w:t>
      </w:r>
    </w:p>
    <w:p w14:paraId="39DFDCB6" w14:textId="77777777" w:rsidR="00ED2820" w:rsidRPr="00ED2820" w:rsidRDefault="00ED2820" w:rsidP="00ED2820">
      <w:pPr>
        <w:rPr>
          <w:lang w:val="en-US"/>
        </w:rPr>
      </w:pPr>
    </w:p>
    <w:p w14:paraId="5C22F6AD" w14:textId="77777777" w:rsidR="00ED2820" w:rsidRPr="00ED2820" w:rsidRDefault="00ED2820" w:rsidP="00ED2820">
      <w:pPr>
        <w:rPr>
          <w:lang w:val="en-US"/>
        </w:rPr>
      </w:pPr>
      <w:r w:rsidRPr="00ED2820">
        <w:rPr>
          <w:lang w:val="en-US"/>
        </w:rPr>
        <w:t>I try to turn the key in all directions, but it doesn't work. The door does not open. At least not yet.</w:t>
      </w:r>
    </w:p>
    <w:p w14:paraId="445E2C68" w14:textId="77777777" w:rsidR="00ED2820" w:rsidRPr="00ED2820" w:rsidRDefault="00ED2820" w:rsidP="00ED2820">
      <w:pPr>
        <w:rPr>
          <w:lang w:val="en-US"/>
        </w:rPr>
      </w:pPr>
    </w:p>
    <w:p w14:paraId="2ED3AA4C" w14:textId="6BDA5849" w:rsidR="00ED2820" w:rsidRDefault="00ED2820" w:rsidP="00ED2820">
      <w:pPr>
        <w:rPr>
          <w:lang w:val="en-US"/>
        </w:rPr>
      </w:pPr>
      <w:r w:rsidRPr="00ED2820">
        <w:rPr>
          <w:lang w:val="en-US"/>
        </w:rPr>
        <w:t>I should go to another box.</w:t>
      </w:r>
    </w:p>
    <w:p w14:paraId="263D9E8B" w14:textId="77777777" w:rsidR="007855B4" w:rsidRDefault="007855B4" w:rsidP="00ED2820">
      <w:pPr>
        <w:rPr>
          <w:lang w:val="en-US"/>
        </w:rPr>
      </w:pPr>
    </w:p>
    <w:p w14:paraId="56B35827" w14:textId="4E122B61" w:rsidR="007855B4" w:rsidRDefault="007855B4" w:rsidP="007855B4">
      <w:pPr>
        <w:pStyle w:val="ListParagraph"/>
        <w:numPr>
          <w:ilvl w:val="0"/>
          <w:numId w:val="1"/>
        </w:numPr>
        <w:rPr>
          <w:lang w:val="en-US"/>
        </w:rPr>
      </w:pPr>
      <w:r>
        <w:rPr>
          <w:lang w:val="en-US"/>
        </w:rPr>
        <w:t>Use key 666</w:t>
      </w:r>
    </w:p>
    <w:p w14:paraId="0CDB4D7B" w14:textId="77777777" w:rsidR="007855B4" w:rsidRDefault="007855B4" w:rsidP="007855B4">
      <w:pPr>
        <w:rPr>
          <w:lang w:val="en-US"/>
        </w:rPr>
      </w:pPr>
      <w:r w:rsidRPr="007855B4">
        <w:rPr>
          <w:lang w:val="en-US"/>
        </w:rPr>
        <w:t>"Did you succeed, Dave?"</w:t>
      </w:r>
    </w:p>
    <w:p w14:paraId="53C2ECA9" w14:textId="4ECA9909" w:rsidR="007855B4" w:rsidRDefault="007855B4" w:rsidP="007855B4">
      <w:pPr>
        <w:rPr>
          <w:lang w:val="en-US"/>
        </w:rPr>
      </w:pPr>
      <w:r w:rsidRPr="00ED2820">
        <w:rPr>
          <w:lang w:val="en-US"/>
        </w:rPr>
        <w:t>I try to turn the key in all directions</w:t>
      </w:r>
      <w:r>
        <w:rPr>
          <w:lang w:val="en-US"/>
        </w:rPr>
        <w:t>. And out of nowhere, a click sound is heard.</w:t>
      </w:r>
    </w:p>
    <w:p w14:paraId="21F80A2A" w14:textId="43AAB770" w:rsidR="007855B4" w:rsidRDefault="007855B4" w:rsidP="007855B4">
      <w:pPr>
        <w:rPr>
          <w:lang w:val="en-US"/>
        </w:rPr>
      </w:pPr>
      <w:r>
        <w:rPr>
          <w:lang w:val="en-US"/>
        </w:rPr>
        <w:t>´</w:t>
      </w:r>
    </w:p>
    <w:p w14:paraId="0D12E15C" w14:textId="0A5CC1A7" w:rsidR="007855B4" w:rsidRDefault="007855B4" w:rsidP="007855B4">
      <w:pPr>
        <w:rPr>
          <w:lang w:val="en-US"/>
        </w:rPr>
      </w:pPr>
      <w:r>
        <w:rPr>
          <w:lang w:val="en-US"/>
        </w:rPr>
        <w:lastRenderedPageBreak/>
        <w:t>“You did it, Dave! I’m so proud of you.”</w:t>
      </w:r>
    </w:p>
    <w:p w14:paraId="2B7A51B9" w14:textId="77777777" w:rsidR="007855B4" w:rsidRDefault="007855B4" w:rsidP="007855B4">
      <w:pPr>
        <w:rPr>
          <w:lang w:val="en-US"/>
        </w:rPr>
      </w:pPr>
    </w:p>
    <w:p w14:paraId="5A304F2C" w14:textId="7E91CA55" w:rsidR="007855B4" w:rsidRDefault="007855B4" w:rsidP="007855B4">
      <w:pPr>
        <w:rPr>
          <w:lang w:val="en-US"/>
        </w:rPr>
      </w:pPr>
      <w:r>
        <w:rPr>
          <w:lang w:val="en-US"/>
        </w:rPr>
        <w:t>Thank you.</w:t>
      </w:r>
    </w:p>
    <w:p w14:paraId="7E16FA1D" w14:textId="77777777" w:rsidR="007855B4" w:rsidRDefault="007855B4" w:rsidP="007855B4">
      <w:pPr>
        <w:rPr>
          <w:lang w:val="en-US"/>
        </w:rPr>
      </w:pPr>
    </w:p>
    <w:p w14:paraId="7FE0494E" w14:textId="594A8C7C" w:rsidR="007855B4" w:rsidRDefault="007855B4" w:rsidP="007855B4">
      <w:pPr>
        <w:rPr>
          <w:lang w:val="en-US"/>
        </w:rPr>
      </w:pPr>
      <w:r>
        <w:rPr>
          <w:lang w:val="en-US"/>
        </w:rPr>
        <w:t>Asshole.</w:t>
      </w:r>
    </w:p>
    <w:p w14:paraId="3A27C8BF" w14:textId="77777777" w:rsidR="007855B4" w:rsidRDefault="007855B4" w:rsidP="007855B4">
      <w:pPr>
        <w:rPr>
          <w:lang w:val="en-US"/>
        </w:rPr>
      </w:pPr>
    </w:p>
    <w:p w14:paraId="622E5229" w14:textId="4E38E90C" w:rsidR="007855B4" w:rsidRDefault="007855B4" w:rsidP="007855B4">
      <w:pPr>
        <w:rPr>
          <w:lang w:val="en-US"/>
        </w:rPr>
      </w:pPr>
      <w:r>
        <w:rPr>
          <w:lang w:val="en-US"/>
        </w:rPr>
        <w:t>Thank you.</w:t>
      </w:r>
    </w:p>
    <w:p w14:paraId="617118B0" w14:textId="77777777" w:rsidR="007855B4" w:rsidRDefault="007855B4" w:rsidP="007855B4">
      <w:pPr>
        <w:rPr>
          <w:lang w:val="en-US"/>
        </w:rPr>
      </w:pPr>
    </w:p>
    <w:p w14:paraId="3882F5FE" w14:textId="1CFA3C90" w:rsidR="007855B4" w:rsidRDefault="007855B4" w:rsidP="007855B4">
      <w:pPr>
        <w:rPr>
          <w:lang w:val="en-US"/>
        </w:rPr>
      </w:pPr>
      <w:r>
        <w:rPr>
          <w:lang w:val="en-US"/>
        </w:rPr>
        <w:t>I… Feel weak. I should celebrate this accomplishment. I did it alone, all by myself. But I can’t move. I can’t…</w:t>
      </w:r>
    </w:p>
    <w:p w14:paraId="6018A22C" w14:textId="77777777" w:rsidR="007855B4" w:rsidRDefault="007855B4" w:rsidP="007855B4">
      <w:pPr>
        <w:rPr>
          <w:lang w:val="en-US"/>
        </w:rPr>
      </w:pPr>
    </w:p>
    <w:p w14:paraId="55C585E2" w14:textId="444C8585" w:rsidR="007855B4" w:rsidRDefault="007855B4" w:rsidP="007855B4">
      <w:pPr>
        <w:rPr>
          <w:lang w:val="en-US"/>
        </w:rPr>
      </w:pPr>
      <w:r>
        <w:rPr>
          <w:lang w:val="en-US"/>
        </w:rPr>
        <w:t>“Dave! Dave, wake up! Dave, please, stay with me!”</w:t>
      </w:r>
    </w:p>
    <w:p w14:paraId="2D9A7D93" w14:textId="1726F545" w:rsidR="007855B4" w:rsidRDefault="007855B4" w:rsidP="007855B4">
      <w:pPr>
        <w:rPr>
          <w:lang w:val="en-US"/>
        </w:rPr>
      </w:pPr>
      <w:r>
        <w:rPr>
          <w:lang w:val="en-US"/>
        </w:rPr>
        <w:t>“I’m coming, Dave!”</w:t>
      </w:r>
    </w:p>
    <w:p w14:paraId="02A78F26" w14:textId="77777777" w:rsidR="00142E38" w:rsidRDefault="00142E38" w:rsidP="007855B4">
      <w:pPr>
        <w:rPr>
          <w:lang w:val="en-US"/>
        </w:rPr>
      </w:pPr>
    </w:p>
    <w:p w14:paraId="28004729" w14:textId="58DA77D9" w:rsidR="00142E38" w:rsidRPr="008367EC" w:rsidRDefault="00142E38" w:rsidP="007855B4">
      <w:pPr>
        <w:rPr>
          <w:b/>
          <w:bCs/>
          <w:sz w:val="32"/>
          <w:szCs w:val="32"/>
          <w:lang w:val="en-US"/>
        </w:rPr>
      </w:pPr>
      <w:r w:rsidRPr="008367EC">
        <w:rPr>
          <w:b/>
          <w:bCs/>
          <w:sz w:val="32"/>
          <w:szCs w:val="32"/>
          <w:lang w:val="en-US"/>
        </w:rPr>
        <w:t>Last challenge room</w:t>
      </w:r>
    </w:p>
    <w:p w14:paraId="39C2EE96" w14:textId="77777777" w:rsidR="00B352E8" w:rsidRPr="00B352E8" w:rsidRDefault="00B352E8" w:rsidP="00B352E8">
      <w:pPr>
        <w:rPr>
          <w:lang w:val="en-US"/>
        </w:rPr>
      </w:pPr>
      <w:r w:rsidRPr="00B352E8">
        <w:rPr>
          <w:lang w:val="en-US"/>
        </w:rPr>
        <w:t>"We did it, Dave! We are in the new chamber!"</w:t>
      </w:r>
    </w:p>
    <w:p w14:paraId="0647C7A3" w14:textId="77777777" w:rsidR="00B352E8" w:rsidRPr="00B352E8" w:rsidRDefault="00B352E8" w:rsidP="00B352E8">
      <w:pPr>
        <w:rPr>
          <w:lang w:val="en-US"/>
        </w:rPr>
      </w:pPr>
    </w:p>
    <w:p w14:paraId="0AC27536" w14:textId="77777777" w:rsidR="00B352E8" w:rsidRPr="00B352E8" w:rsidRDefault="00B352E8" w:rsidP="00B352E8">
      <w:pPr>
        <w:rPr>
          <w:lang w:val="en-US"/>
        </w:rPr>
      </w:pPr>
      <w:r w:rsidRPr="00B352E8">
        <w:rPr>
          <w:lang w:val="en-US"/>
        </w:rPr>
        <w:t>"Dave?"</w:t>
      </w:r>
    </w:p>
    <w:p w14:paraId="6117468C" w14:textId="77777777" w:rsidR="00B352E8" w:rsidRPr="00B352E8" w:rsidRDefault="00B352E8" w:rsidP="00B352E8">
      <w:pPr>
        <w:rPr>
          <w:lang w:val="en-US"/>
        </w:rPr>
      </w:pPr>
    </w:p>
    <w:p w14:paraId="54FA4FF6" w14:textId="77777777" w:rsidR="00B352E8" w:rsidRPr="00B352E8" w:rsidRDefault="00B352E8" w:rsidP="00B352E8">
      <w:pPr>
        <w:rPr>
          <w:lang w:val="en-US"/>
        </w:rPr>
      </w:pPr>
      <w:r w:rsidRPr="00B352E8">
        <w:rPr>
          <w:lang w:val="en-US"/>
        </w:rPr>
        <w:t>His skin is getting colder. His bare torso is having goosepimples.</w:t>
      </w:r>
    </w:p>
    <w:p w14:paraId="21DA67D0" w14:textId="77777777" w:rsidR="00B352E8" w:rsidRPr="00B352E8" w:rsidRDefault="00B352E8" w:rsidP="00B352E8">
      <w:pPr>
        <w:rPr>
          <w:lang w:val="en-US"/>
        </w:rPr>
      </w:pPr>
      <w:r w:rsidRPr="00B352E8">
        <w:rPr>
          <w:lang w:val="en-US"/>
        </w:rPr>
        <w:t xml:space="preserve">I give him small slaps on the face to bring him to consciousness. </w:t>
      </w:r>
    </w:p>
    <w:p w14:paraId="52CD4910" w14:textId="77777777" w:rsidR="00B352E8" w:rsidRPr="00B352E8" w:rsidRDefault="00B352E8" w:rsidP="00B352E8">
      <w:pPr>
        <w:rPr>
          <w:lang w:val="en-US"/>
        </w:rPr>
      </w:pPr>
    </w:p>
    <w:p w14:paraId="2878D4FD" w14:textId="77777777" w:rsidR="00B352E8" w:rsidRPr="00B352E8" w:rsidRDefault="00B352E8" w:rsidP="00B352E8">
      <w:pPr>
        <w:rPr>
          <w:lang w:val="en-US"/>
        </w:rPr>
      </w:pPr>
      <w:r w:rsidRPr="00B352E8">
        <w:rPr>
          <w:lang w:val="en-US"/>
        </w:rPr>
        <w:t>"Ahh... It hurts... My arm hurts so much!"</w:t>
      </w:r>
    </w:p>
    <w:p w14:paraId="3E8FB026" w14:textId="77777777" w:rsidR="00B352E8" w:rsidRPr="00B352E8" w:rsidRDefault="00B352E8" w:rsidP="00B352E8">
      <w:pPr>
        <w:rPr>
          <w:lang w:val="en-US"/>
        </w:rPr>
      </w:pPr>
      <w:r w:rsidRPr="00B352E8">
        <w:rPr>
          <w:lang w:val="en-US"/>
        </w:rPr>
        <w:t>"Dave! Oh, my Dave!"</w:t>
      </w:r>
    </w:p>
    <w:p w14:paraId="29656B29" w14:textId="77777777" w:rsidR="00B352E8" w:rsidRPr="00B352E8" w:rsidRDefault="00B352E8" w:rsidP="00B352E8">
      <w:pPr>
        <w:rPr>
          <w:lang w:val="en-US"/>
        </w:rPr>
      </w:pPr>
    </w:p>
    <w:p w14:paraId="32CCD711" w14:textId="77777777" w:rsidR="00B352E8" w:rsidRPr="00B352E8" w:rsidRDefault="00B352E8" w:rsidP="00B352E8">
      <w:pPr>
        <w:rPr>
          <w:lang w:val="en-US"/>
        </w:rPr>
      </w:pPr>
      <w:r w:rsidRPr="00B352E8">
        <w:rPr>
          <w:lang w:val="en-US"/>
        </w:rPr>
        <w:t>I immediately start to cry, holding him in my arms and giving him some warmth.</w:t>
      </w:r>
    </w:p>
    <w:p w14:paraId="7763727A" w14:textId="77777777" w:rsidR="00B352E8" w:rsidRPr="00B352E8" w:rsidRDefault="00B352E8" w:rsidP="00B352E8">
      <w:pPr>
        <w:rPr>
          <w:lang w:val="en-US"/>
        </w:rPr>
      </w:pPr>
      <w:r w:rsidRPr="00B352E8">
        <w:rPr>
          <w:lang w:val="en-US"/>
        </w:rPr>
        <w:t>"Dave... Where... Where are we?"</w:t>
      </w:r>
    </w:p>
    <w:p w14:paraId="3D2BA137" w14:textId="77777777" w:rsidR="00B352E8" w:rsidRPr="00B352E8" w:rsidRDefault="00B352E8" w:rsidP="00B352E8">
      <w:pPr>
        <w:rPr>
          <w:lang w:val="en-US"/>
        </w:rPr>
      </w:pPr>
      <w:r w:rsidRPr="00B352E8">
        <w:rPr>
          <w:lang w:val="en-US"/>
        </w:rPr>
        <w:t>"In the next room, Dave! We're getting closer! I can feel it!"</w:t>
      </w:r>
    </w:p>
    <w:p w14:paraId="4DD48E3A" w14:textId="77777777" w:rsidR="00B352E8" w:rsidRPr="00B352E8" w:rsidRDefault="00B352E8" w:rsidP="00B352E8">
      <w:pPr>
        <w:rPr>
          <w:lang w:val="en-US"/>
        </w:rPr>
      </w:pPr>
      <w:r w:rsidRPr="00B352E8">
        <w:rPr>
          <w:lang w:val="en-US"/>
        </w:rPr>
        <w:t>"Your sixth sense in action, I hope it's right."</w:t>
      </w:r>
    </w:p>
    <w:p w14:paraId="6E611957" w14:textId="77777777" w:rsidR="00B352E8" w:rsidRPr="00B352E8" w:rsidRDefault="00B352E8" w:rsidP="00B352E8">
      <w:pPr>
        <w:rPr>
          <w:lang w:val="en-US"/>
        </w:rPr>
      </w:pPr>
      <w:r w:rsidRPr="00B352E8">
        <w:rPr>
          <w:lang w:val="en-US"/>
        </w:rPr>
        <w:t>"It will be! Have faith! You'll get out of here!"</w:t>
      </w:r>
    </w:p>
    <w:p w14:paraId="1E160961" w14:textId="77777777" w:rsidR="00B352E8" w:rsidRPr="00B352E8" w:rsidRDefault="00B352E8" w:rsidP="00B352E8">
      <w:pPr>
        <w:rPr>
          <w:lang w:val="en-US"/>
        </w:rPr>
      </w:pPr>
      <w:r w:rsidRPr="00B352E8">
        <w:rPr>
          <w:lang w:val="en-US"/>
        </w:rPr>
        <w:t>"With me!"</w:t>
      </w:r>
    </w:p>
    <w:p w14:paraId="4E72A1EF" w14:textId="77777777" w:rsidR="00B352E8" w:rsidRPr="00B352E8" w:rsidRDefault="00B352E8" w:rsidP="00B352E8">
      <w:pPr>
        <w:rPr>
          <w:lang w:val="en-US"/>
        </w:rPr>
      </w:pPr>
      <w:r w:rsidRPr="00B352E8">
        <w:rPr>
          <w:lang w:val="en-US"/>
        </w:rPr>
        <w:lastRenderedPageBreak/>
        <w:t>"Together!"</w:t>
      </w:r>
    </w:p>
    <w:p w14:paraId="1EBB238B" w14:textId="77777777" w:rsidR="00B352E8" w:rsidRPr="00B352E8" w:rsidRDefault="00B352E8" w:rsidP="00B352E8">
      <w:pPr>
        <w:rPr>
          <w:lang w:val="en-US"/>
        </w:rPr>
      </w:pPr>
      <w:r w:rsidRPr="00B352E8">
        <w:rPr>
          <w:lang w:val="en-US"/>
        </w:rPr>
        <w:t>"And I know, oh Lord, kill me now if I'm lying... I know I want to be next to you for the rest of my life."</w:t>
      </w:r>
    </w:p>
    <w:p w14:paraId="0C4F5D8C" w14:textId="77777777" w:rsidR="00B352E8" w:rsidRPr="00B352E8" w:rsidRDefault="00B352E8" w:rsidP="00B352E8">
      <w:pPr>
        <w:rPr>
          <w:lang w:val="en-US"/>
        </w:rPr>
      </w:pPr>
      <w:r w:rsidRPr="00B352E8">
        <w:rPr>
          <w:lang w:val="en-US"/>
        </w:rPr>
        <w:t>"Forever."</w:t>
      </w:r>
    </w:p>
    <w:p w14:paraId="5BC4735D" w14:textId="77777777" w:rsidR="00B352E8" w:rsidRPr="00B352E8" w:rsidRDefault="00B352E8" w:rsidP="00B352E8">
      <w:pPr>
        <w:rPr>
          <w:lang w:val="en-US"/>
        </w:rPr>
      </w:pPr>
      <w:r w:rsidRPr="00B352E8">
        <w:rPr>
          <w:lang w:val="en-US"/>
        </w:rPr>
        <w:t>"Right, right, Loan... You're sweet, but I don't think this is the best time..."</w:t>
      </w:r>
    </w:p>
    <w:p w14:paraId="1A8A96C5" w14:textId="77777777" w:rsidR="00B352E8" w:rsidRPr="00B352E8" w:rsidRDefault="00B352E8" w:rsidP="00B352E8">
      <w:pPr>
        <w:rPr>
          <w:lang w:val="en-US"/>
        </w:rPr>
      </w:pPr>
      <w:r w:rsidRPr="00B352E8">
        <w:rPr>
          <w:lang w:val="en-US"/>
        </w:rPr>
        <w:t>"Right, right, Dave! Don't move and rest, I'm going to open the new door!"</w:t>
      </w:r>
    </w:p>
    <w:p w14:paraId="51C6D131" w14:textId="77777777" w:rsidR="00B352E8" w:rsidRPr="00B352E8" w:rsidRDefault="00B352E8" w:rsidP="00B352E8">
      <w:pPr>
        <w:rPr>
          <w:lang w:val="en-US"/>
        </w:rPr>
      </w:pPr>
    </w:p>
    <w:p w14:paraId="53542588" w14:textId="77777777" w:rsidR="00B352E8" w:rsidRPr="00B352E8" w:rsidRDefault="00B352E8" w:rsidP="00B352E8">
      <w:pPr>
        <w:rPr>
          <w:lang w:val="en-US"/>
        </w:rPr>
      </w:pPr>
      <w:r w:rsidRPr="00B352E8">
        <w:rPr>
          <w:lang w:val="en-US"/>
        </w:rPr>
        <w:t>Okay. I'm ready.</w:t>
      </w:r>
    </w:p>
    <w:p w14:paraId="5E30BF5A" w14:textId="77777777" w:rsidR="00B352E8" w:rsidRPr="00B352E8" w:rsidRDefault="00B352E8" w:rsidP="00B352E8">
      <w:pPr>
        <w:rPr>
          <w:lang w:val="en-US"/>
        </w:rPr>
      </w:pPr>
      <w:r w:rsidRPr="00B352E8">
        <w:rPr>
          <w:lang w:val="en-US"/>
        </w:rPr>
        <w:t>Wait for me, Dave. Just wait a little more.</w:t>
      </w:r>
    </w:p>
    <w:p w14:paraId="0F29BD95" w14:textId="77777777" w:rsidR="00B352E8" w:rsidRPr="00B352E8" w:rsidRDefault="00B352E8" w:rsidP="00B352E8">
      <w:pPr>
        <w:rPr>
          <w:lang w:val="en-US"/>
        </w:rPr>
      </w:pPr>
    </w:p>
    <w:p w14:paraId="4F5AC775" w14:textId="77777777" w:rsidR="00B352E8" w:rsidRPr="00B352E8" w:rsidRDefault="00B352E8" w:rsidP="00B352E8">
      <w:pPr>
        <w:rPr>
          <w:lang w:val="en-US"/>
        </w:rPr>
      </w:pPr>
      <w:r w:rsidRPr="00B352E8">
        <w:rPr>
          <w:lang w:val="en-US"/>
        </w:rPr>
        <w:t>--&gt; look around</w:t>
      </w:r>
    </w:p>
    <w:p w14:paraId="68A2B489" w14:textId="77777777" w:rsidR="00B352E8" w:rsidRPr="00B352E8" w:rsidRDefault="00B352E8" w:rsidP="00B352E8">
      <w:pPr>
        <w:rPr>
          <w:lang w:val="en-US"/>
        </w:rPr>
      </w:pPr>
      <w:r w:rsidRPr="00B352E8">
        <w:rPr>
          <w:lang w:val="en-US"/>
        </w:rPr>
        <w:t>The walls remind me of the Kukulcan pyramid and its square patterns. They look like a giant stone jigsaw puzzle, all around us. The ceiling and the floor follow the same pattern.</w:t>
      </w:r>
    </w:p>
    <w:p w14:paraId="44F4CE3A" w14:textId="77777777" w:rsidR="00B352E8" w:rsidRPr="00B352E8" w:rsidRDefault="00B352E8" w:rsidP="00B352E8">
      <w:pPr>
        <w:rPr>
          <w:lang w:val="en-US"/>
        </w:rPr>
      </w:pPr>
    </w:p>
    <w:p w14:paraId="7E985478" w14:textId="77777777" w:rsidR="00B352E8" w:rsidRPr="00B352E8" w:rsidRDefault="00B352E8" w:rsidP="00B352E8">
      <w:pPr>
        <w:rPr>
          <w:lang w:val="en-US"/>
        </w:rPr>
      </w:pPr>
      <w:r w:rsidRPr="00B352E8">
        <w:rPr>
          <w:lang w:val="en-US"/>
        </w:rPr>
        <w:t>The door was different this time. I should have a look.</w:t>
      </w:r>
    </w:p>
    <w:p w14:paraId="34ED71C9" w14:textId="77777777" w:rsidR="00B352E8" w:rsidRPr="00B352E8" w:rsidRDefault="00B352E8" w:rsidP="00B352E8">
      <w:pPr>
        <w:rPr>
          <w:lang w:val="en-US"/>
        </w:rPr>
      </w:pPr>
    </w:p>
    <w:p w14:paraId="1432FEF8" w14:textId="77777777" w:rsidR="00B352E8" w:rsidRPr="00B352E8" w:rsidRDefault="00B352E8" w:rsidP="00B352E8">
      <w:pPr>
        <w:rPr>
          <w:lang w:val="en-US"/>
        </w:rPr>
      </w:pPr>
      <w:r w:rsidRPr="00B352E8">
        <w:rPr>
          <w:lang w:val="en-US"/>
        </w:rPr>
        <w:t>I wonder if there is a button on the walls. I should take a walk.</w:t>
      </w:r>
    </w:p>
    <w:p w14:paraId="036C267F" w14:textId="77777777" w:rsidR="00B352E8" w:rsidRPr="00B352E8" w:rsidRDefault="00B352E8" w:rsidP="00B352E8">
      <w:pPr>
        <w:rPr>
          <w:lang w:val="en-US"/>
        </w:rPr>
      </w:pPr>
    </w:p>
    <w:p w14:paraId="670D84AA" w14:textId="77777777" w:rsidR="00B352E8" w:rsidRPr="00B352E8" w:rsidRDefault="00B352E8" w:rsidP="00B352E8">
      <w:pPr>
        <w:rPr>
          <w:lang w:val="en-US"/>
        </w:rPr>
      </w:pPr>
      <w:r w:rsidRPr="00B352E8">
        <w:rPr>
          <w:lang w:val="en-US"/>
        </w:rPr>
        <w:t>--&gt; Walk to walls</w:t>
      </w:r>
    </w:p>
    <w:p w14:paraId="0CA7663F" w14:textId="77777777" w:rsidR="00B352E8" w:rsidRPr="00B352E8" w:rsidRDefault="00B352E8" w:rsidP="00B352E8">
      <w:pPr>
        <w:rPr>
          <w:lang w:val="en-US"/>
        </w:rPr>
      </w:pPr>
      <w:r w:rsidRPr="00B352E8">
        <w:rPr>
          <w:lang w:val="en-US"/>
        </w:rPr>
        <w:t xml:space="preserve">I walk near all the walls, but there's nothing suspicious. </w:t>
      </w:r>
    </w:p>
    <w:p w14:paraId="0D0A355D" w14:textId="77777777" w:rsidR="00B352E8" w:rsidRPr="00B352E8" w:rsidRDefault="00B352E8" w:rsidP="00B352E8">
      <w:pPr>
        <w:rPr>
          <w:lang w:val="en-US"/>
        </w:rPr>
      </w:pPr>
    </w:p>
    <w:p w14:paraId="5BADE648" w14:textId="6FBF9E59" w:rsidR="00B352E8" w:rsidRPr="00525B0E" w:rsidRDefault="00525B0E" w:rsidP="00525B0E">
      <w:pPr>
        <w:pStyle w:val="ListParagraph"/>
        <w:numPr>
          <w:ilvl w:val="0"/>
          <w:numId w:val="4"/>
        </w:numPr>
        <w:rPr>
          <w:lang w:val="en-US"/>
        </w:rPr>
      </w:pPr>
      <w:r>
        <w:rPr>
          <w:lang w:val="en-US"/>
        </w:rPr>
        <w:t xml:space="preserve">Walk </w:t>
      </w:r>
      <w:r w:rsidR="00B352E8" w:rsidRPr="00525B0E">
        <w:rPr>
          <w:lang w:val="en-US"/>
        </w:rPr>
        <w:t>to door</w:t>
      </w:r>
    </w:p>
    <w:p w14:paraId="39684C85" w14:textId="77777777" w:rsidR="00B352E8" w:rsidRPr="00B352E8" w:rsidRDefault="00B352E8" w:rsidP="00B352E8">
      <w:pPr>
        <w:rPr>
          <w:lang w:val="en-US"/>
        </w:rPr>
      </w:pPr>
      <w:r w:rsidRPr="00B352E8">
        <w:rPr>
          <w:lang w:val="en-US"/>
        </w:rPr>
        <w:t>I'm at the door.</w:t>
      </w:r>
    </w:p>
    <w:p w14:paraId="714C6786" w14:textId="77777777" w:rsidR="00B352E8" w:rsidRPr="00B352E8" w:rsidRDefault="00B352E8" w:rsidP="00B352E8">
      <w:pPr>
        <w:rPr>
          <w:lang w:val="en-US"/>
        </w:rPr>
      </w:pPr>
    </w:p>
    <w:p w14:paraId="1B2C7E63" w14:textId="77777777" w:rsidR="00B352E8" w:rsidRPr="00B352E8" w:rsidRDefault="00B352E8" w:rsidP="00B352E8">
      <w:pPr>
        <w:rPr>
          <w:lang w:val="en-US"/>
        </w:rPr>
      </w:pPr>
      <w:r w:rsidRPr="00B352E8">
        <w:rPr>
          <w:lang w:val="en-US"/>
        </w:rPr>
        <w:t>--&gt; look at door</w:t>
      </w:r>
    </w:p>
    <w:p w14:paraId="14F95570" w14:textId="77777777" w:rsidR="00B352E8" w:rsidRPr="00B352E8" w:rsidRDefault="00B352E8" w:rsidP="00B352E8">
      <w:pPr>
        <w:rPr>
          <w:lang w:val="en-US"/>
        </w:rPr>
      </w:pPr>
      <w:r w:rsidRPr="00B352E8">
        <w:rPr>
          <w:lang w:val="en-US"/>
        </w:rPr>
        <w:t>It looks like a cage. You know, the bird ones? Where the door opens by going up and closes by going down?</w:t>
      </w:r>
    </w:p>
    <w:p w14:paraId="3C4F6961" w14:textId="77777777" w:rsidR="00B352E8" w:rsidRPr="00B352E8" w:rsidRDefault="00B352E8" w:rsidP="00B352E8">
      <w:pPr>
        <w:rPr>
          <w:lang w:val="en-US"/>
        </w:rPr>
      </w:pPr>
    </w:p>
    <w:p w14:paraId="4D8A70D9" w14:textId="567F4F36" w:rsidR="00B352E8" w:rsidRPr="00B352E8" w:rsidRDefault="00B352E8" w:rsidP="00B352E8">
      <w:pPr>
        <w:rPr>
          <w:lang w:val="en-US"/>
        </w:rPr>
      </w:pPr>
      <w:r w:rsidRPr="00B352E8">
        <w:rPr>
          <w:lang w:val="en-US"/>
        </w:rPr>
        <w:t>--&gt; look at ceiling</w:t>
      </w:r>
    </w:p>
    <w:p w14:paraId="53182107" w14:textId="77777777" w:rsidR="00B352E8" w:rsidRPr="00B352E8" w:rsidRDefault="00B352E8" w:rsidP="00B352E8">
      <w:pPr>
        <w:rPr>
          <w:lang w:val="en-US"/>
        </w:rPr>
      </w:pPr>
      <w:r w:rsidRPr="00B352E8">
        <w:rPr>
          <w:lang w:val="en-US"/>
        </w:rPr>
        <w:t>Nothing strange, it seems.</w:t>
      </w:r>
    </w:p>
    <w:p w14:paraId="5FB7EE78" w14:textId="77777777" w:rsidR="00B352E8" w:rsidRPr="00B352E8" w:rsidRDefault="00B352E8" w:rsidP="00B352E8">
      <w:pPr>
        <w:rPr>
          <w:lang w:val="en-US"/>
        </w:rPr>
      </w:pPr>
    </w:p>
    <w:p w14:paraId="2E446522" w14:textId="77777777" w:rsidR="00B352E8" w:rsidRPr="00B352E8" w:rsidRDefault="00B352E8" w:rsidP="00B352E8">
      <w:pPr>
        <w:rPr>
          <w:lang w:val="en-US"/>
        </w:rPr>
      </w:pPr>
      <w:r w:rsidRPr="00B352E8">
        <w:rPr>
          <w:lang w:val="en-US"/>
        </w:rPr>
        <w:t>--&gt; look at the floor</w:t>
      </w:r>
    </w:p>
    <w:p w14:paraId="10E8A6A4" w14:textId="77777777" w:rsidR="00B352E8" w:rsidRPr="00B352E8" w:rsidRDefault="00B352E8" w:rsidP="00B352E8">
      <w:pPr>
        <w:rPr>
          <w:lang w:val="en-US"/>
        </w:rPr>
      </w:pPr>
      <w:r w:rsidRPr="00B352E8">
        <w:rPr>
          <w:lang w:val="en-US"/>
        </w:rPr>
        <w:lastRenderedPageBreak/>
        <w:t>I scrutinise the floor. It resembles the ceiling and all the other walls... I don't know if I'm following the right path...</w:t>
      </w:r>
    </w:p>
    <w:p w14:paraId="484D9A86" w14:textId="77777777" w:rsidR="00B352E8" w:rsidRPr="00B352E8" w:rsidRDefault="00B352E8" w:rsidP="00B352E8">
      <w:pPr>
        <w:rPr>
          <w:lang w:val="en-US"/>
        </w:rPr>
      </w:pPr>
    </w:p>
    <w:p w14:paraId="642DE251" w14:textId="77777777" w:rsidR="00B352E8" w:rsidRPr="00B352E8" w:rsidRDefault="00B352E8" w:rsidP="00B352E8">
      <w:pPr>
        <w:rPr>
          <w:lang w:val="en-US"/>
        </w:rPr>
      </w:pPr>
    </w:p>
    <w:p w14:paraId="4F501CE2" w14:textId="032994C6" w:rsidR="00B352E8" w:rsidRPr="00B352E8" w:rsidRDefault="00B352E8" w:rsidP="00B352E8">
      <w:pPr>
        <w:rPr>
          <w:lang w:val="en-US"/>
        </w:rPr>
      </w:pPr>
      <w:r w:rsidRPr="00B352E8">
        <w:rPr>
          <w:lang w:val="en-US"/>
        </w:rPr>
        <w:t xml:space="preserve">Wait! Why is that circle </w:t>
      </w:r>
      <w:r w:rsidR="008035B1" w:rsidRPr="00B352E8">
        <w:rPr>
          <w:lang w:val="en-US"/>
        </w:rPr>
        <w:t>there when</w:t>
      </w:r>
      <w:r w:rsidRPr="00B352E8">
        <w:rPr>
          <w:lang w:val="en-US"/>
        </w:rPr>
        <w:t xml:space="preserve"> everything here is based on straight lines?</w:t>
      </w:r>
    </w:p>
    <w:p w14:paraId="4F70F3AD" w14:textId="77777777" w:rsidR="00B352E8" w:rsidRPr="00B352E8" w:rsidRDefault="00B352E8" w:rsidP="00B352E8">
      <w:pPr>
        <w:rPr>
          <w:lang w:val="en-US"/>
        </w:rPr>
      </w:pPr>
    </w:p>
    <w:p w14:paraId="3B410B11" w14:textId="77777777" w:rsidR="00B352E8" w:rsidRPr="00B352E8" w:rsidRDefault="00B352E8" w:rsidP="00B352E8">
      <w:pPr>
        <w:rPr>
          <w:lang w:val="en-US"/>
        </w:rPr>
      </w:pPr>
      <w:r w:rsidRPr="00B352E8">
        <w:rPr>
          <w:lang w:val="en-US"/>
        </w:rPr>
        <w:t>--&gt; walk to circle</w:t>
      </w:r>
    </w:p>
    <w:p w14:paraId="525B0C8C" w14:textId="49524F23" w:rsidR="007855B4" w:rsidRDefault="00B352E8" w:rsidP="00B352E8">
      <w:pPr>
        <w:rPr>
          <w:lang w:val="en-US"/>
        </w:rPr>
      </w:pPr>
      <w:r w:rsidRPr="00B352E8">
        <w:rPr>
          <w:lang w:val="en-US"/>
        </w:rPr>
        <w:t>Hum... The outline seems thicker than the others.</w:t>
      </w:r>
    </w:p>
    <w:p w14:paraId="28EBD1E2" w14:textId="77777777" w:rsidR="002B11A7" w:rsidRDefault="002B11A7" w:rsidP="00B352E8">
      <w:pPr>
        <w:rPr>
          <w:lang w:val="en-US"/>
        </w:rPr>
      </w:pPr>
    </w:p>
    <w:p w14:paraId="4FDFFE03" w14:textId="77777777" w:rsidR="002B11A7" w:rsidRPr="002B11A7" w:rsidRDefault="002B11A7" w:rsidP="002B11A7">
      <w:pPr>
        <w:rPr>
          <w:lang w:val="en-US"/>
        </w:rPr>
      </w:pPr>
      <w:r w:rsidRPr="002B11A7">
        <w:rPr>
          <w:lang w:val="en-US"/>
        </w:rPr>
        <w:t>&gt; Press the circle</w:t>
      </w:r>
    </w:p>
    <w:p w14:paraId="5F209B18" w14:textId="77777777" w:rsidR="002B11A7" w:rsidRPr="002B11A7" w:rsidRDefault="002B11A7" w:rsidP="002B11A7">
      <w:pPr>
        <w:rPr>
          <w:lang w:val="en-US"/>
        </w:rPr>
      </w:pPr>
      <w:r w:rsidRPr="002B11A7">
        <w:rPr>
          <w:lang w:val="en-US"/>
        </w:rPr>
        <w:t>I press the circle and... The door lifts a little. Not that much, though - but it's possible to get through if a human can crawl through it.</w:t>
      </w:r>
    </w:p>
    <w:p w14:paraId="00EAD80A" w14:textId="77777777" w:rsidR="002B11A7" w:rsidRPr="002B11A7" w:rsidRDefault="002B11A7" w:rsidP="002B11A7">
      <w:pPr>
        <w:rPr>
          <w:lang w:val="en-US"/>
        </w:rPr>
      </w:pPr>
    </w:p>
    <w:p w14:paraId="4C6EB5D3" w14:textId="77777777" w:rsidR="002B11A7" w:rsidRPr="002B11A7" w:rsidRDefault="002B11A7" w:rsidP="002B11A7">
      <w:pPr>
        <w:rPr>
          <w:lang w:val="en-US"/>
        </w:rPr>
      </w:pPr>
      <w:r w:rsidRPr="002B11A7">
        <w:rPr>
          <w:lang w:val="en-US"/>
        </w:rPr>
        <w:t>We did it! I have to tell Dave.</w:t>
      </w:r>
    </w:p>
    <w:p w14:paraId="4E42305A" w14:textId="77777777" w:rsidR="002B11A7" w:rsidRPr="002B11A7" w:rsidRDefault="002B11A7" w:rsidP="002B11A7">
      <w:pPr>
        <w:rPr>
          <w:lang w:val="en-US"/>
        </w:rPr>
      </w:pPr>
    </w:p>
    <w:p w14:paraId="5C45C3B0" w14:textId="77777777" w:rsidR="002B11A7" w:rsidRPr="002B11A7" w:rsidRDefault="002B11A7" w:rsidP="002B11A7">
      <w:pPr>
        <w:rPr>
          <w:lang w:val="en-US"/>
        </w:rPr>
      </w:pPr>
      <w:r w:rsidRPr="002B11A7">
        <w:rPr>
          <w:lang w:val="en-US"/>
        </w:rPr>
        <w:t>--&gt; go to Dave</w:t>
      </w:r>
    </w:p>
    <w:p w14:paraId="7B710C5A" w14:textId="77777777" w:rsidR="002B11A7" w:rsidRPr="002B11A7" w:rsidRDefault="002B11A7" w:rsidP="002B11A7">
      <w:pPr>
        <w:rPr>
          <w:lang w:val="en-US"/>
        </w:rPr>
      </w:pPr>
      <w:r w:rsidRPr="002B11A7">
        <w:rPr>
          <w:lang w:val="en-US"/>
        </w:rPr>
        <w:t>I arrive at his side in a hurry.</w:t>
      </w:r>
    </w:p>
    <w:p w14:paraId="3AF3DB98" w14:textId="77777777" w:rsidR="002B11A7" w:rsidRPr="002B11A7" w:rsidRDefault="002B11A7" w:rsidP="002B11A7">
      <w:pPr>
        <w:rPr>
          <w:lang w:val="en-US"/>
        </w:rPr>
      </w:pPr>
    </w:p>
    <w:p w14:paraId="383C3CA6" w14:textId="77777777" w:rsidR="002B11A7" w:rsidRPr="002B11A7" w:rsidRDefault="002B11A7" w:rsidP="002B11A7">
      <w:pPr>
        <w:rPr>
          <w:lang w:val="en-US"/>
        </w:rPr>
      </w:pPr>
      <w:r w:rsidRPr="002B11A7">
        <w:rPr>
          <w:lang w:val="en-US"/>
        </w:rPr>
        <w:t>"Dave! My love! Look, the door is open!"</w:t>
      </w:r>
    </w:p>
    <w:p w14:paraId="79EF6B64" w14:textId="77777777" w:rsidR="002B11A7" w:rsidRPr="002B11A7" w:rsidRDefault="002B11A7" w:rsidP="002B11A7">
      <w:pPr>
        <w:rPr>
          <w:lang w:val="en-US"/>
        </w:rPr>
      </w:pPr>
      <w:r w:rsidRPr="002B11A7">
        <w:rPr>
          <w:lang w:val="en-US"/>
        </w:rPr>
        <w:t xml:space="preserve">Dave opens his eyes. </w:t>
      </w:r>
    </w:p>
    <w:p w14:paraId="70F7D948" w14:textId="77777777" w:rsidR="002B11A7" w:rsidRPr="002B11A7" w:rsidRDefault="002B11A7" w:rsidP="002B11A7">
      <w:pPr>
        <w:rPr>
          <w:lang w:val="en-US"/>
        </w:rPr>
      </w:pPr>
      <w:r w:rsidRPr="002B11A7">
        <w:rPr>
          <w:lang w:val="en-US"/>
        </w:rPr>
        <w:t xml:space="preserve">I feel bad for interrupting his rest. </w:t>
      </w:r>
    </w:p>
    <w:p w14:paraId="6F578608" w14:textId="77777777" w:rsidR="002B11A7" w:rsidRPr="002B11A7" w:rsidRDefault="002B11A7" w:rsidP="002B11A7">
      <w:pPr>
        <w:rPr>
          <w:lang w:val="en-US"/>
        </w:rPr>
      </w:pPr>
    </w:p>
    <w:p w14:paraId="0BBDC9E2" w14:textId="77777777" w:rsidR="002B11A7" w:rsidRPr="002B11A7" w:rsidRDefault="002B11A7" w:rsidP="002B11A7">
      <w:pPr>
        <w:rPr>
          <w:lang w:val="en-US"/>
        </w:rPr>
      </w:pPr>
      <w:r w:rsidRPr="002B11A7">
        <w:rPr>
          <w:lang w:val="en-US"/>
        </w:rPr>
        <w:t>"But... Loan... It's still closed."</w:t>
      </w:r>
    </w:p>
    <w:p w14:paraId="0AF6A903" w14:textId="77777777" w:rsidR="002B11A7" w:rsidRPr="002B11A7" w:rsidRDefault="002B11A7" w:rsidP="002B11A7">
      <w:pPr>
        <w:rPr>
          <w:lang w:val="en-US"/>
        </w:rPr>
      </w:pPr>
      <w:r w:rsidRPr="002B11A7">
        <w:rPr>
          <w:lang w:val="en-US"/>
        </w:rPr>
        <w:t>"Wait, what?"</w:t>
      </w:r>
    </w:p>
    <w:p w14:paraId="33BE9DA0" w14:textId="77777777" w:rsidR="002B11A7" w:rsidRPr="002B11A7" w:rsidRDefault="002B11A7" w:rsidP="002B11A7">
      <w:pPr>
        <w:rPr>
          <w:lang w:val="en-US"/>
        </w:rPr>
      </w:pPr>
    </w:p>
    <w:p w14:paraId="32B1CC2E" w14:textId="77777777" w:rsidR="002B11A7" w:rsidRPr="002B11A7" w:rsidRDefault="002B11A7" w:rsidP="002B11A7">
      <w:pPr>
        <w:rPr>
          <w:lang w:val="en-US"/>
        </w:rPr>
      </w:pPr>
      <w:r w:rsidRPr="002B11A7">
        <w:rPr>
          <w:lang w:val="en-US"/>
        </w:rPr>
        <w:t>I cannot believe what I see when I turn my head towards it... The door is indeed closed!</w:t>
      </w:r>
    </w:p>
    <w:p w14:paraId="69F2DE5E" w14:textId="77777777" w:rsidR="002B11A7" w:rsidRPr="002B11A7" w:rsidRDefault="002B11A7" w:rsidP="002B11A7">
      <w:pPr>
        <w:rPr>
          <w:lang w:val="en-US"/>
        </w:rPr>
      </w:pPr>
    </w:p>
    <w:p w14:paraId="7BD22C02" w14:textId="48EF3E24" w:rsidR="00525B0E" w:rsidRPr="002B11A7" w:rsidRDefault="00525B0E" w:rsidP="002B11A7">
      <w:pPr>
        <w:rPr>
          <w:lang w:val="en-US"/>
        </w:rPr>
      </w:pPr>
      <w:r>
        <w:rPr>
          <w:lang w:val="en-US"/>
        </w:rPr>
        <w:t>Fuck this shit!</w:t>
      </w:r>
    </w:p>
    <w:p w14:paraId="19165702" w14:textId="77777777" w:rsidR="002B11A7" w:rsidRPr="002B11A7" w:rsidRDefault="002B11A7" w:rsidP="002B11A7">
      <w:pPr>
        <w:rPr>
          <w:lang w:val="en-US"/>
        </w:rPr>
      </w:pPr>
    </w:p>
    <w:p w14:paraId="0914A2B3" w14:textId="77777777" w:rsidR="002B11A7" w:rsidRPr="002B11A7" w:rsidRDefault="002B11A7" w:rsidP="002B11A7">
      <w:pPr>
        <w:rPr>
          <w:lang w:val="en-US"/>
        </w:rPr>
      </w:pPr>
      <w:r w:rsidRPr="002B11A7">
        <w:rPr>
          <w:lang w:val="en-US"/>
        </w:rPr>
        <w:t>--&gt; walk to walls</w:t>
      </w:r>
    </w:p>
    <w:p w14:paraId="77B25EA0" w14:textId="77777777" w:rsidR="002B11A7" w:rsidRPr="002B11A7" w:rsidRDefault="002B11A7" w:rsidP="002B11A7">
      <w:pPr>
        <w:rPr>
          <w:lang w:val="en-US"/>
        </w:rPr>
      </w:pPr>
      <w:r w:rsidRPr="002B11A7">
        <w:rPr>
          <w:lang w:val="en-US"/>
        </w:rPr>
        <w:t>I already did that.</w:t>
      </w:r>
    </w:p>
    <w:p w14:paraId="10E529C5" w14:textId="77777777" w:rsidR="002B11A7" w:rsidRPr="002B11A7" w:rsidRDefault="002B11A7" w:rsidP="002B11A7">
      <w:pPr>
        <w:rPr>
          <w:lang w:val="en-US"/>
        </w:rPr>
      </w:pPr>
    </w:p>
    <w:p w14:paraId="428037F8" w14:textId="77777777" w:rsidR="002B11A7" w:rsidRPr="002B11A7" w:rsidRDefault="002B11A7" w:rsidP="002B11A7">
      <w:pPr>
        <w:rPr>
          <w:lang w:val="en-US"/>
        </w:rPr>
      </w:pPr>
      <w:r w:rsidRPr="002B11A7">
        <w:rPr>
          <w:lang w:val="en-US"/>
        </w:rPr>
        <w:lastRenderedPageBreak/>
        <w:t>--&gt; swap to Dave</w:t>
      </w:r>
    </w:p>
    <w:p w14:paraId="4BEFF0EC" w14:textId="77777777" w:rsidR="002B11A7" w:rsidRPr="002B11A7" w:rsidRDefault="002B11A7" w:rsidP="002B11A7">
      <w:pPr>
        <w:rPr>
          <w:lang w:val="en-US"/>
        </w:rPr>
      </w:pPr>
      <w:r w:rsidRPr="002B11A7">
        <w:rPr>
          <w:lang w:val="en-US"/>
        </w:rPr>
        <w:t>Not now.</w:t>
      </w:r>
    </w:p>
    <w:p w14:paraId="4EFA60AE" w14:textId="77777777" w:rsidR="002B11A7" w:rsidRPr="002B11A7" w:rsidRDefault="002B11A7" w:rsidP="002B11A7">
      <w:pPr>
        <w:rPr>
          <w:lang w:val="en-US"/>
        </w:rPr>
      </w:pPr>
    </w:p>
    <w:p w14:paraId="765BCFF8" w14:textId="77777777" w:rsidR="002B11A7" w:rsidRPr="002B11A7" w:rsidRDefault="002B11A7" w:rsidP="002B11A7">
      <w:pPr>
        <w:rPr>
          <w:lang w:val="en-US"/>
        </w:rPr>
      </w:pPr>
      <w:r w:rsidRPr="002B11A7">
        <w:rPr>
          <w:lang w:val="en-US"/>
        </w:rPr>
        <w:t>--&gt; look at the ceiling</w:t>
      </w:r>
    </w:p>
    <w:p w14:paraId="3B46585A" w14:textId="77777777" w:rsidR="002B11A7" w:rsidRPr="002B11A7" w:rsidRDefault="002B11A7" w:rsidP="002B11A7">
      <w:pPr>
        <w:rPr>
          <w:lang w:val="en-US"/>
        </w:rPr>
      </w:pPr>
      <w:r w:rsidRPr="002B11A7">
        <w:rPr>
          <w:lang w:val="en-US"/>
        </w:rPr>
        <w:t>Wait! There is also a circle similar to the one I found on the floor. I need to get closer to it.</w:t>
      </w:r>
    </w:p>
    <w:p w14:paraId="14B846E5" w14:textId="77777777" w:rsidR="002B11A7" w:rsidRPr="002B11A7" w:rsidRDefault="002B11A7" w:rsidP="002B11A7">
      <w:pPr>
        <w:rPr>
          <w:lang w:val="en-US"/>
        </w:rPr>
      </w:pPr>
    </w:p>
    <w:p w14:paraId="7C847CA1" w14:textId="77777777" w:rsidR="002B11A7" w:rsidRPr="002B11A7" w:rsidRDefault="002B11A7" w:rsidP="002B11A7">
      <w:pPr>
        <w:rPr>
          <w:lang w:val="en-US"/>
        </w:rPr>
      </w:pPr>
      <w:r w:rsidRPr="002B11A7">
        <w:rPr>
          <w:lang w:val="en-US"/>
        </w:rPr>
        <w:t>--&gt; walk to circle</w:t>
      </w:r>
    </w:p>
    <w:p w14:paraId="01AE2A99" w14:textId="77777777" w:rsidR="002B11A7" w:rsidRPr="002B11A7" w:rsidRDefault="002B11A7" w:rsidP="002B11A7">
      <w:pPr>
        <w:rPr>
          <w:lang w:val="en-US"/>
        </w:rPr>
      </w:pPr>
      <w:r w:rsidRPr="002B11A7">
        <w:rPr>
          <w:lang w:val="en-US"/>
        </w:rPr>
        <w:t>Ok. It is beyond me.</w:t>
      </w:r>
    </w:p>
    <w:p w14:paraId="11A4D7AC" w14:textId="77777777" w:rsidR="002B11A7" w:rsidRPr="002B11A7" w:rsidRDefault="002B11A7" w:rsidP="002B11A7">
      <w:pPr>
        <w:rPr>
          <w:lang w:val="en-US"/>
        </w:rPr>
      </w:pPr>
    </w:p>
    <w:p w14:paraId="7BF29BC7" w14:textId="77777777" w:rsidR="002B11A7" w:rsidRPr="002B11A7" w:rsidRDefault="002B11A7" w:rsidP="002B11A7">
      <w:pPr>
        <w:rPr>
          <w:lang w:val="en-US"/>
        </w:rPr>
      </w:pPr>
      <w:r w:rsidRPr="002B11A7">
        <w:rPr>
          <w:lang w:val="en-US"/>
        </w:rPr>
        <w:t>--&gt; Press circle</w:t>
      </w:r>
    </w:p>
    <w:p w14:paraId="254F1E46" w14:textId="77777777" w:rsidR="002B11A7" w:rsidRPr="002B11A7" w:rsidRDefault="002B11A7" w:rsidP="002B11A7">
      <w:pPr>
        <w:rPr>
          <w:lang w:val="en-US"/>
        </w:rPr>
      </w:pPr>
      <w:r w:rsidRPr="002B11A7">
        <w:rPr>
          <w:lang w:val="en-US"/>
        </w:rPr>
        <w:t>I can't reach it. Maybe I need to grab something. But there is nothing in this room...</w:t>
      </w:r>
    </w:p>
    <w:p w14:paraId="67493C5E" w14:textId="77777777" w:rsidR="002B11A7" w:rsidRPr="002B11A7" w:rsidRDefault="002B11A7" w:rsidP="002B11A7">
      <w:pPr>
        <w:rPr>
          <w:lang w:val="en-US"/>
        </w:rPr>
      </w:pPr>
    </w:p>
    <w:p w14:paraId="7F9DD349" w14:textId="77777777" w:rsidR="002B11A7" w:rsidRPr="002B11A7" w:rsidRDefault="002B11A7" w:rsidP="002B11A7">
      <w:pPr>
        <w:rPr>
          <w:lang w:val="en-US"/>
        </w:rPr>
      </w:pPr>
      <w:r w:rsidRPr="002B11A7">
        <w:rPr>
          <w:lang w:val="en-US"/>
        </w:rPr>
        <w:t>--&gt; take out leg</w:t>
      </w:r>
    </w:p>
    <w:p w14:paraId="64BFA25C" w14:textId="77777777" w:rsidR="002B11A7" w:rsidRPr="002B11A7" w:rsidRDefault="002B11A7" w:rsidP="002B11A7">
      <w:pPr>
        <w:rPr>
          <w:lang w:val="en-US"/>
        </w:rPr>
      </w:pPr>
      <w:r w:rsidRPr="002B11A7">
        <w:rPr>
          <w:lang w:val="en-US"/>
        </w:rPr>
        <w:t>I can't believe I'm going to use Dave's leg. It sounds disturbing.</w:t>
      </w:r>
    </w:p>
    <w:p w14:paraId="26C49397" w14:textId="77777777" w:rsidR="002B11A7" w:rsidRPr="002B11A7" w:rsidRDefault="002B11A7" w:rsidP="002B11A7">
      <w:pPr>
        <w:rPr>
          <w:lang w:val="en-US"/>
        </w:rPr>
      </w:pPr>
    </w:p>
    <w:p w14:paraId="5E5EDE79" w14:textId="77777777" w:rsidR="002B11A7" w:rsidRPr="002B11A7" w:rsidRDefault="002B11A7" w:rsidP="002B11A7">
      <w:pPr>
        <w:rPr>
          <w:lang w:val="en-US"/>
        </w:rPr>
      </w:pPr>
      <w:r w:rsidRPr="002B11A7">
        <w:rPr>
          <w:lang w:val="en-US"/>
        </w:rPr>
        <w:t>Kids. Don't look at that. Or ask your parents to watch it with you.</w:t>
      </w:r>
    </w:p>
    <w:p w14:paraId="7889A0E5" w14:textId="77777777" w:rsidR="002B11A7" w:rsidRPr="002B11A7" w:rsidRDefault="002B11A7" w:rsidP="002B11A7">
      <w:pPr>
        <w:rPr>
          <w:lang w:val="en-US"/>
        </w:rPr>
      </w:pPr>
    </w:p>
    <w:p w14:paraId="52EE6255" w14:textId="77777777" w:rsidR="002B11A7" w:rsidRPr="002B11A7" w:rsidRDefault="002B11A7" w:rsidP="002B11A7">
      <w:pPr>
        <w:rPr>
          <w:lang w:val="en-US"/>
        </w:rPr>
      </w:pPr>
      <w:r w:rsidRPr="002B11A7">
        <w:rPr>
          <w:lang w:val="en-US"/>
        </w:rPr>
        <w:t>--&gt; use leg</w:t>
      </w:r>
    </w:p>
    <w:p w14:paraId="1E3F3B83" w14:textId="77777777" w:rsidR="002B11A7" w:rsidRPr="002B11A7" w:rsidRDefault="002B11A7" w:rsidP="002B11A7">
      <w:pPr>
        <w:rPr>
          <w:lang w:val="en-US"/>
        </w:rPr>
      </w:pPr>
      <w:r w:rsidRPr="002B11A7">
        <w:rPr>
          <w:lang w:val="en-US"/>
        </w:rPr>
        <w:t>I use Dave's leg to press the circle and a message appears on the surface of the door.</w:t>
      </w:r>
    </w:p>
    <w:p w14:paraId="7ADAC1E4" w14:textId="77777777" w:rsidR="002B11A7" w:rsidRPr="002B11A7" w:rsidRDefault="002B11A7" w:rsidP="002B11A7">
      <w:pPr>
        <w:rPr>
          <w:lang w:val="en-US"/>
        </w:rPr>
      </w:pPr>
      <w:r w:rsidRPr="002B11A7">
        <w:rPr>
          <w:lang w:val="en-US"/>
        </w:rPr>
        <w:t>I hope I can move from here. I'm afraid the circle will return to its original position.</w:t>
      </w:r>
    </w:p>
    <w:p w14:paraId="354D3599" w14:textId="77777777" w:rsidR="002B11A7" w:rsidRPr="002B11A7" w:rsidRDefault="002B11A7" w:rsidP="002B11A7">
      <w:pPr>
        <w:rPr>
          <w:lang w:val="en-US"/>
        </w:rPr>
      </w:pPr>
    </w:p>
    <w:p w14:paraId="6E0E0C77" w14:textId="77777777" w:rsidR="002B11A7" w:rsidRPr="002B11A7" w:rsidRDefault="002B11A7" w:rsidP="002B11A7">
      <w:pPr>
        <w:rPr>
          <w:lang w:val="en-US"/>
        </w:rPr>
      </w:pPr>
      <w:r w:rsidRPr="002B11A7">
        <w:rPr>
          <w:lang w:val="en-US"/>
        </w:rPr>
        <w:t>--&gt; walk to door</w:t>
      </w:r>
    </w:p>
    <w:p w14:paraId="2C0121ED" w14:textId="77777777" w:rsidR="002B11A7" w:rsidRPr="002B11A7" w:rsidRDefault="002B11A7" w:rsidP="002B11A7">
      <w:pPr>
        <w:rPr>
          <w:lang w:val="en-US"/>
        </w:rPr>
      </w:pPr>
      <w:r w:rsidRPr="002B11A7">
        <w:rPr>
          <w:lang w:val="en-US"/>
        </w:rPr>
        <w:t>I still have the leg in my hand.</w:t>
      </w:r>
    </w:p>
    <w:p w14:paraId="427F3BC4" w14:textId="77777777" w:rsidR="002B11A7" w:rsidRPr="002B11A7" w:rsidRDefault="002B11A7" w:rsidP="002B11A7">
      <w:pPr>
        <w:rPr>
          <w:lang w:val="en-US"/>
        </w:rPr>
      </w:pPr>
    </w:p>
    <w:p w14:paraId="2624B0A9" w14:textId="77777777" w:rsidR="002B11A7" w:rsidRPr="002B11A7" w:rsidRDefault="002B11A7" w:rsidP="002B11A7">
      <w:pPr>
        <w:rPr>
          <w:lang w:val="en-US"/>
        </w:rPr>
      </w:pPr>
      <w:r w:rsidRPr="002B11A7">
        <w:rPr>
          <w:lang w:val="en-US"/>
        </w:rPr>
        <w:t>--&gt; take leg</w:t>
      </w:r>
    </w:p>
    <w:p w14:paraId="689A10CB" w14:textId="77777777" w:rsidR="002B11A7" w:rsidRPr="002B11A7" w:rsidRDefault="002B11A7" w:rsidP="002B11A7">
      <w:pPr>
        <w:rPr>
          <w:lang w:val="en-US"/>
        </w:rPr>
      </w:pPr>
      <w:r w:rsidRPr="002B11A7">
        <w:rPr>
          <w:lang w:val="en-US"/>
        </w:rPr>
        <w:t>Done. It's in the inventory.</w:t>
      </w:r>
    </w:p>
    <w:p w14:paraId="79832DEF" w14:textId="77777777" w:rsidR="002B11A7" w:rsidRPr="002B11A7" w:rsidRDefault="002B11A7" w:rsidP="002B11A7">
      <w:pPr>
        <w:rPr>
          <w:lang w:val="en-US"/>
        </w:rPr>
      </w:pPr>
    </w:p>
    <w:p w14:paraId="38862322" w14:textId="77777777" w:rsidR="002B11A7" w:rsidRPr="002B11A7" w:rsidRDefault="002B11A7" w:rsidP="002B11A7">
      <w:pPr>
        <w:rPr>
          <w:lang w:val="en-US"/>
        </w:rPr>
      </w:pPr>
      <w:r w:rsidRPr="002B11A7">
        <w:rPr>
          <w:lang w:val="en-US"/>
        </w:rPr>
        <w:t>--&gt; Go to the door</w:t>
      </w:r>
    </w:p>
    <w:p w14:paraId="0CFEAC31" w14:textId="77777777" w:rsidR="002B11A7" w:rsidRPr="002B11A7" w:rsidRDefault="002B11A7" w:rsidP="002B11A7">
      <w:pPr>
        <w:rPr>
          <w:lang w:val="en-US"/>
        </w:rPr>
      </w:pPr>
      <w:r w:rsidRPr="002B11A7">
        <w:rPr>
          <w:lang w:val="en-US"/>
        </w:rPr>
        <w:t>I walk towards the door, still looking at the circle on the ceiling. I'm surprised it didn't close automatically. That's good news!</w:t>
      </w:r>
    </w:p>
    <w:p w14:paraId="2120894D" w14:textId="77777777" w:rsidR="002B11A7" w:rsidRPr="002B11A7" w:rsidRDefault="002B11A7" w:rsidP="002B11A7">
      <w:pPr>
        <w:rPr>
          <w:lang w:val="en-US"/>
        </w:rPr>
      </w:pPr>
    </w:p>
    <w:p w14:paraId="78401CF8" w14:textId="77777777" w:rsidR="002B11A7" w:rsidRPr="002B11A7" w:rsidRDefault="002B11A7" w:rsidP="002B11A7">
      <w:pPr>
        <w:rPr>
          <w:lang w:val="en-US"/>
        </w:rPr>
      </w:pPr>
      <w:r w:rsidRPr="002B11A7">
        <w:rPr>
          <w:lang w:val="en-US"/>
        </w:rPr>
        <w:lastRenderedPageBreak/>
        <w:t xml:space="preserve">I'm at the door. </w:t>
      </w:r>
    </w:p>
    <w:p w14:paraId="4EA459AB" w14:textId="77777777" w:rsidR="002B11A7" w:rsidRPr="002B11A7" w:rsidRDefault="002B11A7" w:rsidP="002B11A7">
      <w:pPr>
        <w:rPr>
          <w:lang w:val="en-US"/>
        </w:rPr>
      </w:pPr>
    </w:p>
    <w:p w14:paraId="1210CD77" w14:textId="77777777" w:rsidR="002B11A7" w:rsidRPr="002B11A7" w:rsidRDefault="002B11A7" w:rsidP="002B11A7">
      <w:pPr>
        <w:rPr>
          <w:lang w:val="en-US"/>
        </w:rPr>
      </w:pPr>
      <w:r w:rsidRPr="002B11A7">
        <w:rPr>
          <w:lang w:val="en-US"/>
        </w:rPr>
        <w:t>--&gt; look at the door</w:t>
      </w:r>
    </w:p>
    <w:p w14:paraId="29A707A1" w14:textId="77777777" w:rsidR="002B11A7" w:rsidRPr="002B11A7" w:rsidRDefault="002B11A7" w:rsidP="002B11A7">
      <w:pPr>
        <w:rPr>
          <w:lang w:val="en-US"/>
        </w:rPr>
      </w:pPr>
      <w:r w:rsidRPr="002B11A7">
        <w:rPr>
          <w:lang w:val="en-US"/>
        </w:rPr>
        <w:t>The message is still here. And I notice that there is some kind of keyboard built in eclogite. I understand this alphabet. It's the same as mine.</w:t>
      </w:r>
    </w:p>
    <w:p w14:paraId="07DC6436" w14:textId="77777777" w:rsidR="002B11A7" w:rsidRPr="002B11A7" w:rsidRDefault="002B11A7" w:rsidP="002B11A7">
      <w:pPr>
        <w:rPr>
          <w:lang w:val="en-US"/>
        </w:rPr>
      </w:pPr>
    </w:p>
    <w:p w14:paraId="2CFD325A" w14:textId="77777777" w:rsidR="002B11A7" w:rsidRPr="002B11A7" w:rsidRDefault="002B11A7" w:rsidP="002B11A7">
      <w:pPr>
        <w:rPr>
          <w:lang w:val="en-US"/>
        </w:rPr>
      </w:pPr>
      <w:r w:rsidRPr="002B11A7">
        <w:rPr>
          <w:lang w:val="en-US"/>
        </w:rPr>
        <w:t>--&gt; look at message</w:t>
      </w:r>
    </w:p>
    <w:p w14:paraId="08816C28" w14:textId="77777777" w:rsidR="002B11A7" w:rsidRPr="002B11A7" w:rsidRDefault="002B11A7" w:rsidP="002B11A7">
      <w:pPr>
        <w:rPr>
          <w:lang w:val="en-US"/>
        </w:rPr>
      </w:pPr>
      <w:r w:rsidRPr="002B11A7">
        <w:rPr>
          <w:lang w:val="en-US"/>
        </w:rPr>
        <w:t>It says "You, together, as one. 4ever."</w:t>
      </w:r>
    </w:p>
    <w:p w14:paraId="102FAC9C" w14:textId="681EFC9E" w:rsidR="002B11A7" w:rsidRDefault="002B11A7" w:rsidP="002B11A7">
      <w:pPr>
        <w:rPr>
          <w:lang w:val="en-US"/>
        </w:rPr>
      </w:pPr>
      <w:r w:rsidRPr="002B11A7">
        <w:rPr>
          <w:lang w:val="en-US"/>
        </w:rPr>
        <w:t>Hum... Weird.</w:t>
      </w:r>
    </w:p>
    <w:p w14:paraId="08F58F21" w14:textId="77777777" w:rsidR="002B11A7" w:rsidRDefault="002B11A7" w:rsidP="002B11A7">
      <w:pPr>
        <w:rPr>
          <w:lang w:val="en-US"/>
        </w:rPr>
      </w:pPr>
    </w:p>
    <w:p w14:paraId="76D4E59D" w14:textId="77777777" w:rsidR="002B11A7" w:rsidRPr="002B11A7" w:rsidRDefault="002B11A7" w:rsidP="002B11A7">
      <w:pPr>
        <w:rPr>
          <w:lang w:val="en-US"/>
        </w:rPr>
      </w:pPr>
      <w:r w:rsidRPr="002B11A7">
        <w:rPr>
          <w:lang w:val="en-US"/>
        </w:rPr>
        <w:t>Let me try to use the keyboard and press some keys.</w:t>
      </w:r>
    </w:p>
    <w:p w14:paraId="6079AA99" w14:textId="77777777" w:rsidR="002B11A7" w:rsidRPr="002B11A7" w:rsidRDefault="002B11A7" w:rsidP="002B11A7">
      <w:pPr>
        <w:rPr>
          <w:lang w:val="en-US"/>
        </w:rPr>
      </w:pPr>
    </w:p>
    <w:p w14:paraId="3692A572" w14:textId="18BE3D00" w:rsidR="002B11A7" w:rsidRPr="002B11A7" w:rsidRDefault="002B11A7" w:rsidP="002B11A7">
      <w:pPr>
        <w:rPr>
          <w:lang w:val="en-US"/>
        </w:rPr>
      </w:pPr>
      <w:r w:rsidRPr="002B11A7">
        <w:rPr>
          <w:lang w:val="en-US"/>
        </w:rPr>
        <w:t xml:space="preserve">--&gt; </w:t>
      </w:r>
      <w:r>
        <w:rPr>
          <w:lang w:val="en-US"/>
        </w:rPr>
        <w:t>Use</w:t>
      </w:r>
      <w:r w:rsidRPr="002B11A7">
        <w:rPr>
          <w:lang w:val="en-US"/>
        </w:rPr>
        <w:t xml:space="preserve"> keyboard</w:t>
      </w:r>
    </w:p>
    <w:p w14:paraId="111B794A" w14:textId="32E1D58A" w:rsidR="002B11A7" w:rsidRDefault="002B11A7" w:rsidP="002B11A7">
      <w:pPr>
        <w:rPr>
          <w:lang w:val="en-US"/>
        </w:rPr>
      </w:pPr>
      <w:r w:rsidRPr="002B11A7">
        <w:rPr>
          <w:lang w:val="en-US"/>
        </w:rPr>
        <w:t>I start pressing random keys and the corresponding letter appears on the surface of the door. I also notice that I can only press 4 keys at a time. After that, the area where the output is displayed goes blank.</w:t>
      </w:r>
    </w:p>
    <w:p w14:paraId="666FEBE1" w14:textId="77777777" w:rsidR="00525B0E" w:rsidRDefault="00525B0E" w:rsidP="002B11A7">
      <w:pPr>
        <w:rPr>
          <w:lang w:val="en-US"/>
        </w:rPr>
      </w:pPr>
    </w:p>
    <w:p w14:paraId="4B5088A4" w14:textId="581AF7E7" w:rsidR="00525B0E" w:rsidRPr="007855B4" w:rsidRDefault="00525B0E" w:rsidP="002B11A7">
      <w:pPr>
        <w:rPr>
          <w:lang w:val="en-US"/>
        </w:rPr>
      </w:pPr>
      <w:r w:rsidRPr="00525B0E">
        <w:rPr>
          <w:lang w:val="en-US"/>
        </w:rPr>
        <w:t>Hum... This means that the answer is a four-letter word... That must be it. Letters. This keyboard only has letters</w:t>
      </w:r>
      <w:r>
        <w:rPr>
          <w:lang w:val="en-US"/>
        </w:rPr>
        <w:t xml:space="preserve"> after all.</w:t>
      </w:r>
    </w:p>
    <w:p w14:paraId="27E1601A" w14:textId="77777777" w:rsidR="004A2D5B" w:rsidRDefault="004A2D5B" w:rsidP="004A2D5B">
      <w:pPr>
        <w:rPr>
          <w:lang w:val="en-US"/>
        </w:rPr>
      </w:pPr>
    </w:p>
    <w:p w14:paraId="3AF4E366" w14:textId="77777777" w:rsidR="004A2D5B" w:rsidRPr="00CF35C8" w:rsidRDefault="004A2D5B" w:rsidP="004A2D5B">
      <w:pPr>
        <w:rPr>
          <w:lang w:val="en-US"/>
        </w:rPr>
      </w:pPr>
    </w:p>
    <w:p w14:paraId="256B7D76" w14:textId="77777777" w:rsidR="00CF35C8" w:rsidRDefault="00CF35C8" w:rsidP="00CF35C8">
      <w:pPr>
        <w:rPr>
          <w:lang w:val="en-US"/>
        </w:rPr>
      </w:pPr>
    </w:p>
    <w:p w14:paraId="7CBBC2D2" w14:textId="77777777" w:rsidR="00CF35C8" w:rsidRDefault="00CF35C8" w:rsidP="00CF35C8">
      <w:pPr>
        <w:rPr>
          <w:lang w:val="en-US"/>
        </w:rPr>
      </w:pPr>
    </w:p>
    <w:p w14:paraId="5DABB551" w14:textId="77777777" w:rsidR="00CF35C8" w:rsidRDefault="00CF35C8" w:rsidP="00CF35C8">
      <w:pPr>
        <w:rPr>
          <w:lang w:val="en-US"/>
        </w:rPr>
      </w:pPr>
    </w:p>
    <w:p w14:paraId="03CC2CA6" w14:textId="77777777" w:rsidR="00CF35C8" w:rsidRDefault="00CF35C8" w:rsidP="00CF35C8">
      <w:pPr>
        <w:rPr>
          <w:lang w:val="en-US"/>
        </w:rPr>
      </w:pPr>
    </w:p>
    <w:p w14:paraId="14BEBC3D" w14:textId="77777777" w:rsidR="00CF35C8" w:rsidRDefault="00CF35C8" w:rsidP="00CF35C8">
      <w:pPr>
        <w:rPr>
          <w:lang w:val="en-US"/>
        </w:rPr>
      </w:pPr>
    </w:p>
    <w:p w14:paraId="125A6A0C" w14:textId="77777777" w:rsidR="00CF35C8" w:rsidRDefault="00CF35C8" w:rsidP="00CF35C8">
      <w:pPr>
        <w:rPr>
          <w:lang w:val="en-US"/>
        </w:rPr>
      </w:pPr>
    </w:p>
    <w:p w14:paraId="58D75A64" w14:textId="77777777" w:rsidR="00CF35C8" w:rsidRDefault="00CF35C8" w:rsidP="00CF35C8">
      <w:pPr>
        <w:rPr>
          <w:lang w:val="en-US"/>
        </w:rPr>
      </w:pPr>
    </w:p>
    <w:p w14:paraId="7CD19064" w14:textId="77777777" w:rsidR="00CF35C8" w:rsidRDefault="00CF35C8" w:rsidP="00CF35C8">
      <w:pPr>
        <w:rPr>
          <w:lang w:val="en-US"/>
        </w:rPr>
      </w:pPr>
    </w:p>
    <w:p w14:paraId="4182A6B1" w14:textId="77777777" w:rsidR="00CF35C8" w:rsidRDefault="00CF35C8" w:rsidP="00CF35C8">
      <w:pPr>
        <w:rPr>
          <w:lang w:val="en-US"/>
        </w:rPr>
      </w:pPr>
    </w:p>
    <w:p w14:paraId="0D275F3F" w14:textId="77777777" w:rsidR="00CF35C8" w:rsidRPr="00015759" w:rsidRDefault="00CF35C8" w:rsidP="00CF35C8">
      <w:pPr>
        <w:rPr>
          <w:lang w:val="en-US"/>
        </w:rPr>
      </w:pPr>
    </w:p>
    <w:p w14:paraId="7987D36C" w14:textId="77777777" w:rsidR="00015759" w:rsidRDefault="00015759">
      <w:pPr>
        <w:rPr>
          <w:lang w:val="en-US"/>
        </w:rPr>
      </w:pPr>
    </w:p>
    <w:p w14:paraId="5EFF3185" w14:textId="46ED53F3" w:rsidR="00EA0FB4" w:rsidRDefault="00EA0FB4">
      <w:pPr>
        <w:rPr>
          <w:lang w:val="en-US"/>
        </w:rPr>
      </w:pPr>
      <w:r>
        <w:rPr>
          <w:lang w:val="en-US"/>
        </w:rPr>
        <w:lastRenderedPageBreak/>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Default="00EA0FB4">
      <w:pPr>
        <w:rPr>
          <w:lang w:val="en-US"/>
        </w:rPr>
      </w:pPr>
      <w:r>
        <w:rPr>
          <w:lang w:val="en-US"/>
        </w:rPr>
        <w:t>ONE_OUT_OF_1000 OBJECTS CHALLENGE</w:t>
      </w:r>
    </w:p>
    <w:p w14:paraId="1F739250" w14:textId="77777777" w:rsidR="00424BD6" w:rsidRDefault="00424BD6">
      <w:pPr>
        <w:rPr>
          <w:lang w:val="en-US"/>
        </w:rPr>
      </w:pPr>
    </w:p>
    <w:p w14:paraId="10D50564" w14:textId="77777777" w:rsidR="00424BD6" w:rsidRDefault="00424BD6">
      <w:pPr>
        <w:rPr>
          <w:lang w:val="en-US"/>
        </w:rPr>
      </w:pPr>
    </w:p>
    <w:p w14:paraId="4B08C3C3" w14:textId="2B8FE5C1" w:rsidR="00424BD6" w:rsidRDefault="00424BD6">
      <w:pPr>
        <w:rPr>
          <w:lang w:val="en-US"/>
        </w:rPr>
      </w:pPr>
      <w:r w:rsidRPr="00424BD6">
        <w:rPr>
          <w:lang w:val="en-US"/>
        </w:rPr>
        <w:t>In no time, we are on the other side. And in front of us, the Cloaking Stone.</w:t>
      </w:r>
    </w:p>
    <w:p w14:paraId="77DA7EB2" w14:textId="77777777" w:rsidR="008825D8" w:rsidRPr="008825D8" w:rsidRDefault="008825D8" w:rsidP="008825D8">
      <w:pPr>
        <w:rPr>
          <w:lang w:val="en-US"/>
        </w:rPr>
      </w:pPr>
      <w:r w:rsidRPr="008825D8">
        <w:rPr>
          <w:lang w:val="en-US"/>
        </w:rPr>
        <w:t>We both walk towards it, and I lift Dave's arm to get him to grab the stone. He deserves it, for all his efforts.</w:t>
      </w:r>
    </w:p>
    <w:p w14:paraId="143B6ED3" w14:textId="77777777" w:rsidR="008825D8" w:rsidRPr="008825D8" w:rsidRDefault="008825D8" w:rsidP="008825D8">
      <w:pPr>
        <w:rPr>
          <w:lang w:val="en-US"/>
        </w:rPr>
      </w:pPr>
    </w:p>
    <w:p w14:paraId="47174761" w14:textId="77777777" w:rsidR="008825D8" w:rsidRPr="008825D8" w:rsidRDefault="008825D8" w:rsidP="008825D8">
      <w:pPr>
        <w:rPr>
          <w:lang w:val="en-US"/>
        </w:rPr>
      </w:pPr>
      <w:r w:rsidRPr="008825D8">
        <w:rPr>
          <w:lang w:val="en-US"/>
        </w:rPr>
        <w:t>Suddenly we are back in the wizard's house.</w:t>
      </w:r>
    </w:p>
    <w:p w14:paraId="631A2CF4" w14:textId="77777777" w:rsidR="008825D8" w:rsidRPr="008825D8" w:rsidRDefault="008825D8" w:rsidP="008825D8">
      <w:pPr>
        <w:rPr>
          <w:lang w:val="en-US"/>
        </w:rPr>
      </w:pPr>
    </w:p>
    <w:p w14:paraId="7E3B68E0" w14:textId="77777777" w:rsidR="008825D8" w:rsidRPr="008825D8" w:rsidRDefault="008825D8" w:rsidP="008825D8">
      <w:pPr>
        <w:rPr>
          <w:lang w:val="en-US"/>
        </w:rPr>
      </w:pPr>
      <w:r w:rsidRPr="008825D8">
        <w:rPr>
          <w:lang w:val="en-US"/>
        </w:rPr>
        <w:t>"What happened?"</w:t>
      </w:r>
    </w:p>
    <w:p w14:paraId="48334A38" w14:textId="77777777" w:rsidR="008825D8" w:rsidRPr="008825D8" w:rsidRDefault="008825D8" w:rsidP="008825D8">
      <w:pPr>
        <w:rPr>
          <w:lang w:val="en-US"/>
        </w:rPr>
      </w:pPr>
      <w:r w:rsidRPr="008825D8">
        <w:rPr>
          <w:lang w:val="en-US"/>
        </w:rPr>
        <w:t>Dave does not answer me.</w:t>
      </w:r>
    </w:p>
    <w:p w14:paraId="72B30F19" w14:textId="77777777" w:rsidR="008825D8" w:rsidRPr="008825D8" w:rsidRDefault="008825D8" w:rsidP="008825D8">
      <w:pPr>
        <w:rPr>
          <w:lang w:val="en-US"/>
        </w:rPr>
      </w:pPr>
      <w:r w:rsidRPr="008825D8">
        <w:rPr>
          <w:lang w:val="en-US"/>
        </w:rPr>
        <w:t>"Hum... Maybe the wizard has enchanted the stone so that if we find it, we will come back to his house... So it was him all along? He was the one who created it and placed it in the Street of Old Hells? But why? Why all this?"</w:t>
      </w:r>
    </w:p>
    <w:p w14:paraId="5A571A3B" w14:textId="77777777" w:rsidR="008825D8" w:rsidRPr="008825D8" w:rsidRDefault="008825D8" w:rsidP="008825D8">
      <w:pPr>
        <w:rPr>
          <w:lang w:val="en-US"/>
        </w:rPr>
      </w:pPr>
    </w:p>
    <w:p w14:paraId="5A9635DB" w14:textId="77777777" w:rsidR="008825D8" w:rsidRPr="008825D8" w:rsidRDefault="008825D8" w:rsidP="008825D8">
      <w:pPr>
        <w:rPr>
          <w:lang w:val="en-US"/>
        </w:rPr>
      </w:pPr>
      <w:r w:rsidRPr="008825D8">
        <w:rPr>
          <w:lang w:val="en-US"/>
        </w:rPr>
        <w:t xml:space="preserve">Nevermind. Dave is getting worse. </w:t>
      </w:r>
    </w:p>
    <w:p w14:paraId="4F9CE607" w14:textId="77777777" w:rsidR="008825D8" w:rsidRPr="008825D8" w:rsidRDefault="008825D8" w:rsidP="008825D8">
      <w:pPr>
        <w:rPr>
          <w:lang w:val="en-US"/>
        </w:rPr>
      </w:pPr>
      <w:r w:rsidRPr="008825D8">
        <w:rPr>
          <w:lang w:val="en-US"/>
        </w:rPr>
        <w:t>He is my priority now.</w:t>
      </w:r>
    </w:p>
    <w:p w14:paraId="513181B8" w14:textId="77777777" w:rsidR="008825D8" w:rsidRPr="008825D8" w:rsidRDefault="008825D8" w:rsidP="008825D8">
      <w:pPr>
        <w:rPr>
          <w:lang w:val="en-US"/>
        </w:rPr>
      </w:pPr>
      <w:r w:rsidRPr="008825D8">
        <w:rPr>
          <w:lang w:val="en-US"/>
        </w:rPr>
        <w:t>And always.</w:t>
      </w:r>
    </w:p>
    <w:p w14:paraId="734A4E40" w14:textId="77777777" w:rsidR="008825D8" w:rsidRPr="008825D8" w:rsidRDefault="008825D8" w:rsidP="008825D8">
      <w:pPr>
        <w:rPr>
          <w:lang w:val="en-US"/>
        </w:rPr>
      </w:pPr>
    </w:p>
    <w:p w14:paraId="04A8E85C" w14:textId="77777777" w:rsidR="008825D8" w:rsidRPr="008825D8" w:rsidRDefault="008825D8" w:rsidP="008825D8">
      <w:pPr>
        <w:rPr>
          <w:lang w:val="en-US"/>
        </w:rPr>
      </w:pPr>
      <w:r w:rsidRPr="008825D8">
        <w:rPr>
          <w:lang w:val="en-US"/>
        </w:rPr>
        <w:t>"Dave, can you hear me?"</w:t>
      </w:r>
    </w:p>
    <w:p w14:paraId="53463C45" w14:textId="5EE6D5AE" w:rsidR="008825D8" w:rsidRDefault="008825D8" w:rsidP="008825D8">
      <w:pPr>
        <w:rPr>
          <w:lang w:val="en-US"/>
        </w:rPr>
      </w:pPr>
      <w:r w:rsidRPr="008825D8">
        <w:rPr>
          <w:lang w:val="en-US"/>
        </w:rPr>
        <w:t>"Loan... I... I'm hungry..."</w:t>
      </w:r>
    </w:p>
    <w:p w14:paraId="6F037795" w14:textId="77777777" w:rsidR="00411D9F" w:rsidRDefault="00411D9F" w:rsidP="008825D8">
      <w:pPr>
        <w:rPr>
          <w:lang w:val="en-US"/>
        </w:rPr>
      </w:pPr>
    </w:p>
    <w:p w14:paraId="322A5F52" w14:textId="77777777" w:rsidR="00411D9F" w:rsidRPr="00411D9F" w:rsidRDefault="00411D9F" w:rsidP="00411D9F">
      <w:pPr>
        <w:rPr>
          <w:lang w:val="en-US"/>
        </w:rPr>
      </w:pPr>
      <w:r w:rsidRPr="00411D9F">
        <w:rPr>
          <w:lang w:val="en-US"/>
        </w:rPr>
        <w:t>I look at the table and there is a bowl of chips.</w:t>
      </w:r>
    </w:p>
    <w:p w14:paraId="1E9794CC" w14:textId="77777777" w:rsidR="00411D9F" w:rsidRPr="00411D9F" w:rsidRDefault="00411D9F" w:rsidP="00411D9F">
      <w:pPr>
        <w:rPr>
          <w:lang w:val="en-US"/>
        </w:rPr>
      </w:pPr>
      <w:r w:rsidRPr="00411D9F">
        <w:rPr>
          <w:lang w:val="en-US"/>
        </w:rPr>
        <w:t>I help him to approach the table and prepare to take one to put in his mouth:</w:t>
      </w:r>
    </w:p>
    <w:p w14:paraId="38341EF1" w14:textId="77777777" w:rsidR="00411D9F" w:rsidRPr="00411D9F" w:rsidRDefault="00411D9F" w:rsidP="00411D9F">
      <w:pPr>
        <w:rPr>
          <w:lang w:val="en-US"/>
        </w:rPr>
      </w:pPr>
      <w:r w:rsidRPr="00411D9F">
        <w:rPr>
          <w:lang w:val="en-US"/>
        </w:rPr>
        <w:t>"Wait, that's me, the magician!"</w:t>
      </w:r>
    </w:p>
    <w:p w14:paraId="4293CC4E" w14:textId="77777777" w:rsidR="00411D9F" w:rsidRPr="00411D9F" w:rsidRDefault="00411D9F" w:rsidP="00411D9F">
      <w:pPr>
        <w:rPr>
          <w:lang w:val="en-US"/>
        </w:rPr>
      </w:pPr>
    </w:p>
    <w:p w14:paraId="3B11B47D" w14:textId="77777777" w:rsidR="00411D9F" w:rsidRPr="00411D9F" w:rsidRDefault="00411D9F" w:rsidP="00411D9F">
      <w:pPr>
        <w:rPr>
          <w:lang w:val="en-US"/>
        </w:rPr>
      </w:pPr>
      <w:r w:rsidRPr="00411D9F">
        <w:rPr>
          <w:lang w:val="en-US"/>
        </w:rPr>
        <w:lastRenderedPageBreak/>
        <w:t>Is this some kind of joke? Like when the wizard tried to kill us both?</w:t>
      </w:r>
    </w:p>
    <w:p w14:paraId="3145E552" w14:textId="77777777" w:rsidR="00411D9F" w:rsidRPr="00411D9F" w:rsidRDefault="00411D9F" w:rsidP="00411D9F">
      <w:pPr>
        <w:rPr>
          <w:lang w:val="en-US"/>
        </w:rPr>
      </w:pPr>
    </w:p>
    <w:p w14:paraId="617B4052" w14:textId="77777777" w:rsidR="00411D9F" w:rsidRPr="00411D9F" w:rsidRDefault="00411D9F" w:rsidP="00411D9F">
      <w:pPr>
        <w:rPr>
          <w:lang w:val="en-US"/>
        </w:rPr>
      </w:pPr>
      <w:r w:rsidRPr="00411D9F">
        <w:rPr>
          <w:lang w:val="en-US"/>
        </w:rPr>
        <w:t>"I'm so sorry, this is so humiliating... The devil came here to visit me and we played chess and talked about Eurovision. You know, that song festival that takes place in Europe every year in May? I'm a huge fan. And so is the Devil.</w:t>
      </w:r>
    </w:p>
    <w:p w14:paraId="505F7935" w14:textId="77777777" w:rsidR="00411D9F" w:rsidRPr="00411D9F" w:rsidRDefault="00411D9F" w:rsidP="00411D9F">
      <w:pPr>
        <w:rPr>
          <w:lang w:val="en-US"/>
        </w:rPr>
      </w:pPr>
    </w:p>
    <w:p w14:paraId="79B9C3E9" w14:textId="77777777" w:rsidR="00411D9F" w:rsidRPr="00411D9F" w:rsidRDefault="00411D9F" w:rsidP="00411D9F">
      <w:pPr>
        <w:rPr>
          <w:lang w:val="en-US"/>
        </w:rPr>
      </w:pPr>
      <w:r w:rsidRPr="00411D9F">
        <w:rPr>
          <w:lang w:val="en-US"/>
        </w:rPr>
        <w:t>"We started talking about which is the best entry Spain has sent to Eurovision over the years. The Devil really likes Chanel Terrero and her entry "SloMo" - it even came third in the Grand Final! But when I told him that my favourite Spanish entry was "Dancing in the Rain" by Ruth Lorenzo - he went mad, so mad that he turned me into this bowl of chips, so that when someone passes by, they will eat me alive!</w:t>
      </w:r>
    </w:p>
    <w:p w14:paraId="669DC3CB" w14:textId="77777777" w:rsidR="00411D9F" w:rsidRPr="00411D9F" w:rsidRDefault="00411D9F" w:rsidP="00411D9F">
      <w:pPr>
        <w:rPr>
          <w:lang w:val="en-US"/>
        </w:rPr>
      </w:pPr>
    </w:p>
    <w:p w14:paraId="4D6D3037" w14:textId="77777777" w:rsidR="00411D9F" w:rsidRPr="00411D9F" w:rsidRDefault="00411D9F" w:rsidP="00411D9F">
      <w:pPr>
        <w:rPr>
          <w:lang w:val="en-US"/>
        </w:rPr>
      </w:pPr>
      <w:r w:rsidRPr="00411D9F">
        <w:rPr>
          <w:lang w:val="en-US"/>
        </w:rPr>
        <w:t>"I... I'm hungry..."</w:t>
      </w:r>
    </w:p>
    <w:p w14:paraId="70DF9647" w14:textId="77777777" w:rsidR="00411D9F" w:rsidRPr="00411D9F" w:rsidRDefault="00411D9F" w:rsidP="00411D9F">
      <w:pPr>
        <w:rPr>
          <w:lang w:val="en-US"/>
        </w:rPr>
      </w:pPr>
    </w:p>
    <w:p w14:paraId="4C951C00" w14:textId="77777777" w:rsidR="00411D9F" w:rsidRPr="00411D9F" w:rsidRDefault="00411D9F" w:rsidP="00411D9F">
      <w:pPr>
        <w:rPr>
          <w:lang w:val="en-US"/>
        </w:rPr>
      </w:pPr>
      <w:r w:rsidRPr="00411D9F">
        <w:rPr>
          <w:lang w:val="en-US"/>
        </w:rPr>
        <w:t>"So I can't even take one for Dave?"</w:t>
      </w:r>
    </w:p>
    <w:p w14:paraId="0F600FBC" w14:textId="77777777" w:rsidR="00411D9F" w:rsidRPr="00411D9F" w:rsidRDefault="00411D9F" w:rsidP="00411D9F">
      <w:pPr>
        <w:rPr>
          <w:lang w:val="en-US"/>
        </w:rPr>
      </w:pPr>
    </w:p>
    <w:p w14:paraId="734849B4" w14:textId="77777777" w:rsidR="00411D9F" w:rsidRPr="00411D9F" w:rsidRDefault="00411D9F" w:rsidP="00411D9F">
      <w:pPr>
        <w:rPr>
          <w:lang w:val="en-US"/>
        </w:rPr>
      </w:pPr>
      <w:r w:rsidRPr="00411D9F">
        <w:rPr>
          <w:lang w:val="en-US"/>
        </w:rPr>
        <w:t>"Absolutely not! The bowl and each chip are part of me. What if he ends up eating my cock?"</w:t>
      </w:r>
    </w:p>
    <w:p w14:paraId="37407740" w14:textId="77777777" w:rsidR="00411D9F" w:rsidRPr="00411D9F" w:rsidRDefault="00411D9F" w:rsidP="00411D9F">
      <w:pPr>
        <w:rPr>
          <w:lang w:val="en-US"/>
        </w:rPr>
      </w:pPr>
    </w:p>
    <w:p w14:paraId="3F2BABA4" w14:textId="77777777" w:rsidR="00411D9F" w:rsidRPr="00411D9F" w:rsidRDefault="00411D9F" w:rsidP="00411D9F">
      <w:pPr>
        <w:rPr>
          <w:lang w:val="en-US"/>
        </w:rPr>
      </w:pPr>
      <w:r w:rsidRPr="00411D9F">
        <w:rPr>
          <w:lang w:val="en-US"/>
        </w:rPr>
        <w:t>"It wouldn't be the first time he did that to someone."</w:t>
      </w:r>
    </w:p>
    <w:p w14:paraId="096480CF" w14:textId="77777777" w:rsidR="00411D9F" w:rsidRPr="00411D9F" w:rsidRDefault="00411D9F" w:rsidP="00411D9F">
      <w:pPr>
        <w:rPr>
          <w:lang w:val="en-US"/>
        </w:rPr>
      </w:pPr>
    </w:p>
    <w:p w14:paraId="6FAE2A96" w14:textId="77777777" w:rsidR="00411D9F" w:rsidRPr="00411D9F" w:rsidRDefault="00411D9F" w:rsidP="00411D9F">
      <w:pPr>
        <w:rPr>
          <w:lang w:val="en-US"/>
        </w:rPr>
      </w:pPr>
      <w:r w:rsidRPr="00411D9F">
        <w:rPr>
          <w:lang w:val="en-US"/>
        </w:rPr>
        <w:t>"Please! I need the stone!"</w:t>
      </w:r>
    </w:p>
    <w:p w14:paraId="07A4AED6" w14:textId="77777777" w:rsidR="00411D9F" w:rsidRPr="00411D9F" w:rsidRDefault="00411D9F" w:rsidP="00411D9F">
      <w:pPr>
        <w:rPr>
          <w:lang w:val="en-US"/>
        </w:rPr>
      </w:pPr>
    </w:p>
    <w:p w14:paraId="53D40269" w14:textId="77777777" w:rsidR="00411D9F" w:rsidRPr="00411D9F" w:rsidRDefault="00411D9F" w:rsidP="00411D9F">
      <w:pPr>
        <w:rPr>
          <w:lang w:val="en-US"/>
        </w:rPr>
      </w:pPr>
      <w:r w:rsidRPr="00411D9F">
        <w:rPr>
          <w:lang w:val="en-US"/>
        </w:rPr>
        <w:t>"Why, Wizard? Why do you need it when you were the one who created it and took it to the Street of Old Hells?"</w:t>
      </w:r>
    </w:p>
    <w:p w14:paraId="076D589B" w14:textId="77777777" w:rsidR="00411D9F" w:rsidRPr="00411D9F" w:rsidRDefault="00411D9F" w:rsidP="00411D9F">
      <w:pPr>
        <w:rPr>
          <w:lang w:val="en-US"/>
        </w:rPr>
      </w:pPr>
    </w:p>
    <w:p w14:paraId="08ECD95A" w14:textId="77777777" w:rsidR="00411D9F" w:rsidRPr="00411D9F" w:rsidRDefault="00411D9F" w:rsidP="00411D9F">
      <w:pPr>
        <w:rPr>
          <w:lang w:val="en-US"/>
        </w:rPr>
      </w:pPr>
      <w:r w:rsidRPr="00411D9F">
        <w:rPr>
          <w:lang w:val="en-US"/>
        </w:rPr>
        <w:t>"I had to make sure you really deserved my help... So I created the stone using my ultimate powers, which I no longer have, and placed it in the labyrinth. And if it was true love, you would find it in the end."</w:t>
      </w:r>
    </w:p>
    <w:p w14:paraId="015AF72A" w14:textId="77777777" w:rsidR="00411D9F" w:rsidRPr="00411D9F" w:rsidRDefault="00411D9F" w:rsidP="00411D9F">
      <w:pPr>
        <w:rPr>
          <w:lang w:val="en-US"/>
        </w:rPr>
      </w:pPr>
      <w:r w:rsidRPr="00411D9F">
        <w:rPr>
          <w:lang w:val="en-US"/>
        </w:rPr>
        <w:t>"Please... I need it to return to human form... There is not much time left before I become a bowl of chips for eternity! Give it to me!"</w:t>
      </w:r>
    </w:p>
    <w:p w14:paraId="19C8B2D8" w14:textId="77777777" w:rsidR="00411D9F" w:rsidRPr="00411D9F" w:rsidRDefault="00411D9F" w:rsidP="00411D9F">
      <w:pPr>
        <w:rPr>
          <w:lang w:val="en-US"/>
        </w:rPr>
      </w:pPr>
    </w:p>
    <w:p w14:paraId="3792DAB3" w14:textId="4381BEDE" w:rsidR="00411D9F" w:rsidRDefault="00411D9F" w:rsidP="00411D9F">
      <w:pPr>
        <w:rPr>
          <w:lang w:val="en-US"/>
        </w:rPr>
      </w:pPr>
      <w:r w:rsidRPr="00411D9F">
        <w:rPr>
          <w:lang w:val="en-US"/>
        </w:rPr>
        <w:t>"But what about Dave? You can still help him, right?"</w:t>
      </w:r>
    </w:p>
    <w:p w14:paraId="33EFB982" w14:textId="77777777" w:rsidR="00A355B7" w:rsidRDefault="00A355B7" w:rsidP="00411D9F">
      <w:pPr>
        <w:rPr>
          <w:lang w:val="en-US"/>
        </w:rPr>
      </w:pPr>
    </w:p>
    <w:p w14:paraId="5FE5D854" w14:textId="77777777" w:rsidR="00A355B7" w:rsidRPr="00A355B7" w:rsidRDefault="00A355B7" w:rsidP="00A355B7">
      <w:pPr>
        <w:rPr>
          <w:lang w:val="en-US"/>
        </w:rPr>
      </w:pPr>
    </w:p>
    <w:p w14:paraId="0FA8F2D9" w14:textId="77777777" w:rsidR="00A355B7" w:rsidRPr="00A355B7" w:rsidRDefault="00A355B7" w:rsidP="00A355B7">
      <w:pPr>
        <w:rPr>
          <w:lang w:val="en-US"/>
        </w:rPr>
      </w:pPr>
      <w:r w:rsidRPr="00A355B7">
        <w:rPr>
          <w:lang w:val="en-US"/>
        </w:rPr>
        <w:t>"Why?"</w:t>
      </w:r>
    </w:p>
    <w:p w14:paraId="5F792AA0" w14:textId="77777777" w:rsidR="00A355B7" w:rsidRPr="00A355B7" w:rsidRDefault="00A355B7" w:rsidP="00A355B7">
      <w:pPr>
        <w:rPr>
          <w:lang w:val="en-US"/>
        </w:rPr>
      </w:pPr>
    </w:p>
    <w:p w14:paraId="46651404" w14:textId="77777777" w:rsidR="00A355B7" w:rsidRPr="00A355B7" w:rsidRDefault="00A355B7" w:rsidP="00A355B7">
      <w:pPr>
        <w:rPr>
          <w:lang w:val="en-US"/>
        </w:rPr>
      </w:pPr>
      <w:r w:rsidRPr="00A355B7">
        <w:rPr>
          <w:lang w:val="en-US"/>
        </w:rPr>
        <w:t>"It's complicated to explain."</w:t>
      </w:r>
    </w:p>
    <w:p w14:paraId="2EBDB9C4" w14:textId="77777777" w:rsidR="00A355B7" w:rsidRPr="00A355B7" w:rsidRDefault="00A355B7" w:rsidP="00A355B7">
      <w:pPr>
        <w:rPr>
          <w:lang w:val="en-US"/>
        </w:rPr>
      </w:pPr>
    </w:p>
    <w:p w14:paraId="3F8C65A7" w14:textId="77777777" w:rsidR="00A355B7" w:rsidRPr="00A355B7" w:rsidRDefault="00A355B7" w:rsidP="00A355B7">
      <w:pPr>
        <w:rPr>
          <w:lang w:val="en-US"/>
        </w:rPr>
      </w:pPr>
      <w:r w:rsidRPr="00A355B7">
        <w:rPr>
          <w:lang w:val="en-US"/>
        </w:rPr>
        <w:t>"Then there is no stone for you."</w:t>
      </w:r>
    </w:p>
    <w:p w14:paraId="08247C28" w14:textId="77777777" w:rsidR="00A355B7" w:rsidRPr="00A355B7" w:rsidRDefault="00A355B7" w:rsidP="00A355B7">
      <w:pPr>
        <w:rPr>
          <w:lang w:val="en-US"/>
        </w:rPr>
      </w:pPr>
    </w:p>
    <w:p w14:paraId="7ABBBEC1" w14:textId="77777777" w:rsidR="00A355B7" w:rsidRPr="00A355B7" w:rsidRDefault="00A355B7" w:rsidP="00A355B7">
      <w:pPr>
        <w:rPr>
          <w:lang w:val="en-US"/>
        </w:rPr>
      </w:pPr>
      <w:r w:rsidRPr="00A355B7">
        <w:rPr>
          <w:lang w:val="en-US"/>
        </w:rPr>
        <w:t>"All right, all right. His condition. Is deeper than you find. It has to do with his genes. Not just the injuries he suffered."</w:t>
      </w:r>
    </w:p>
    <w:p w14:paraId="0F91E31C" w14:textId="77777777" w:rsidR="00A355B7" w:rsidRPr="00A355B7" w:rsidRDefault="00A355B7" w:rsidP="00A355B7">
      <w:pPr>
        <w:rPr>
          <w:lang w:val="en-US"/>
        </w:rPr>
      </w:pPr>
    </w:p>
    <w:p w14:paraId="6AC25959" w14:textId="77777777" w:rsidR="00A355B7" w:rsidRPr="00A355B7" w:rsidRDefault="00A355B7" w:rsidP="00A355B7">
      <w:pPr>
        <w:rPr>
          <w:lang w:val="en-US"/>
        </w:rPr>
      </w:pPr>
      <w:r w:rsidRPr="00A355B7">
        <w:rPr>
          <w:lang w:val="en-US"/>
        </w:rPr>
        <w:t>"But, but..."</w:t>
      </w:r>
    </w:p>
    <w:p w14:paraId="3CEAA3AB" w14:textId="77777777" w:rsidR="00A355B7" w:rsidRPr="00A355B7" w:rsidRDefault="00A355B7" w:rsidP="00A355B7">
      <w:pPr>
        <w:rPr>
          <w:lang w:val="en-US"/>
        </w:rPr>
      </w:pPr>
    </w:p>
    <w:p w14:paraId="1095A606" w14:textId="77777777" w:rsidR="00A355B7" w:rsidRPr="00A355B7" w:rsidRDefault="00A355B7" w:rsidP="00A355B7">
      <w:pPr>
        <w:rPr>
          <w:lang w:val="en-US"/>
        </w:rPr>
      </w:pPr>
      <w:r w:rsidRPr="00A355B7">
        <w:rPr>
          <w:lang w:val="en-US"/>
        </w:rPr>
        <w:t>"He doesn't have traumatic myositis ossificans. It's worse than that - he has Stone Man Syndrome. He could not have any more wounds in his life that would cause his body to build a new skeleton on its own, and he would slowly die of asphyxiation".</w:t>
      </w:r>
    </w:p>
    <w:p w14:paraId="580EF1EB" w14:textId="77777777" w:rsidR="00A355B7" w:rsidRPr="00A355B7" w:rsidRDefault="00A355B7" w:rsidP="00A355B7">
      <w:pPr>
        <w:rPr>
          <w:lang w:val="en-US"/>
        </w:rPr>
      </w:pPr>
    </w:p>
    <w:p w14:paraId="5063B7FC" w14:textId="77777777" w:rsidR="00A355B7" w:rsidRPr="00A355B7" w:rsidRDefault="00A355B7" w:rsidP="00A355B7">
      <w:pPr>
        <w:rPr>
          <w:lang w:val="en-US"/>
        </w:rPr>
      </w:pPr>
      <w:r w:rsidRPr="00A355B7">
        <w:rPr>
          <w:lang w:val="en-US"/>
        </w:rPr>
        <w:t>I start to cry like a baby. My poor Dave!</w:t>
      </w:r>
    </w:p>
    <w:p w14:paraId="1C9622CE" w14:textId="77777777" w:rsidR="00A355B7" w:rsidRPr="00A355B7" w:rsidRDefault="00A355B7" w:rsidP="00A355B7">
      <w:pPr>
        <w:rPr>
          <w:lang w:val="en-US"/>
        </w:rPr>
      </w:pPr>
    </w:p>
    <w:p w14:paraId="46C1EDA9" w14:textId="77777777" w:rsidR="00A355B7" w:rsidRPr="00A355B7" w:rsidRDefault="00A355B7" w:rsidP="00A355B7">
      <w:pPr>
        <w:rPr>
          <w:lang w:val="en-US"/>
        </w:rPr>
      </w:pPr>
      <w:r w:rsidRPr="00A355B7">
        <w:rPr>
          <w:lang w:val="en-US"/>
        </w:rPr>
        <w:t>"I am terribly sorry. The stone - it had the power to hide the mistake in his genes. But I ended up like this. I did not expect this..."</w:t>
      </w:r>
    </w:p>
    <w:p w14:paraId="18C74869" w14:textId="77777777" w:rsidR="00A355B7" w:rsidRPr="00A355B7" w:rsidRDefault="00A355B7" w:rsidP="00A355B7">
      <w:pPr>
        <w:rPr>
          <w:lang w:val="en-US"/>
        </w:rPr>
      </w:pPr>
    </w:p>
    <w:p w14:paraId="303199B8" w14:textId="77777777" w:rsidR="00A355B7" w:rsidRPr="00A355B7" w:rsidRDefault="00A355B7" w:rsidP="00A355B7">
      <w:pPr>
        <w:rPr>
          <w:lang w:val="en-US"/>
        </w:rPr>
      </w:pPr>
      <w:r w:rsidRPr="00A355B7">
        <w:rPr>
          <w:lang w:val="en-US"/>
        </w:rPr>
        <w:t>"I guess no one can hide from the devil," I say with tears in my eyes.</w:t>
      </w:r>
    </w:p>
    <w:p w14:paraId="79E2FCCF" w14:textId="77777777" w:rsidR="00A355B7" w:rsidRPr="00A355B7" w:rsidRDefault="00A355B7" w:rsidP="00A355B7">
      <w:pPr>
        <w:rPr>
          <w:lang w:val="en-US"/>
        </w:rPr>
      </w:pPr>
    </w:p>
    <w:p w14:paraId="140990A8" w14:textId="77777777" w:rsidR="00A355B7" w:rsidRPr="00A355B7" w:rsidRDefault="00A355B7" w:rsidP="00A355B7">
      <w:pPr>
        <w:rPr>
          <w:lang w:val="en-US"/>
        </w:rPr>
      </w:pPr>
      <w:r w:rsidRPr="00A355B7">
        <w:rPr>
          <w:lang w:val="en-US"/>
        </w:rPr>
        <w:t>"Look. There is still hope. I can't help like this, but back as a human being, I can make Dave's life last for many more years. Even though he would no longer be human himself.</w:t>
      </w:r>
    </w:p>
    <w:p w14:paraId="4DFF2F75" w14:textId="77777777" w:rsidR="00A355B7" w:rsidRPr="00A355B7" w:rsidRDefault="00A355B7" w:rsidP="00A355B7">
      <w:pPr>
        <w:rPr>
          <w:lang w:val="en-US"/>
        </w:rPr>
      </w:pPr>
    </w:p>
    <w:p w14:paraId="51CC7EB5" w14:textId="77777777" w:rsidR="00A355B7" w:rsidRPr="00A355B7" w:rsidRDefault="00A355B7" w:rsidP="00A355B7">
      <w:pPr>
        <w:rPr>
          <w:lang w:val="en-US"/>
        </w:rPr>
      </w:pPr>
      <w:r w:rsidRPr="00A355B7">
        <w:rPr>
          <w:lang w:val="en-US"/>
        </w:rPr>
        <w:t>"What do you mean?"</w:t>
      </w:r>
    </w:p>
    <w:p w14:paraId="2D25D27A" w14:textId="77777777" w:rsidR="00A355B7" w:rsidRPr="00A355B7" w:rsidRDefault="00A355B7" w:rsidP="00A355B7">
      <w:pPr>
        <w:rPr>
          <w:lang w:val="en-US"/>
        </w:rPr>
      </w:pPr>
    </w:p>
    <w:p w14:paraId="1F085B4E" w14:textId="77777777" w:rsidR="00A355B7" w:rsidRPr="00A355B7" w:rsidRDefault="00A355B7" w:rsidP="00A355B7">
      <w:pPr>
        <w:rPr>
          <w:lang w:val="en-US"/>
        </w:rPr>
      </w:pPr>
      <w:r w:rsidRPr="00A355B7">
        <w:rPr>
          <w:lang w:val="en-US"/>
        </w:rPr>
        <w:t>"Do you have a laptop?"</w:t>
      </w:r>
    </w:p>
    <w:p w14:paraId="1EA36FAB" w14:textId="77777777" w:rsidR="00A355B7" w:rsidRPr="00A355B7" w:rsidRDefault="00A355B7" w:rsidP="00A355B7">
      <w:pPr>
        <w:rPr>
          <w:lang w:val="en-US"/>
        </w:rPr>
      </w:pPr>
    </w:p>
    <w:p w14:paraId="7EFFACAA" w14:textId="77777777" w:rsidR="00A355B7" w:rsidRPr="00A355B7" w:rsidRDefault="00A355B7" w:rsidP="00A355B7">
      <w:pPr>
        <w:rPr>
          <w:lang w:val="en-US"/>
        </w:rPr>
      </w:pPr>
      <w:r w:rsidRPr="00A355B7">
        <w:rPr>
          <w:lang w:val="en-US"/>
        </w:rPr>
        <w:t>"Yes. I have..."</w:t>
      </w:r>
    </w:p>
    <w:p w14:paraId="318FE2C8" w14:textId="77777777" w:rsidR="00A355B7" w:rsidRPr="00A355B7" w:rsidRDefault="00A355B7" w:rsidP="00A355B7">
      <w:pPr>
        <w:rPr>
          <w:lang w:val="en-US"/>
        </w:rPr>
      </w:pPr>
    </w:p>
    <w:p w14:paraId="77FBD138" w14:textId="77777777" w:rsidR="00A355B7" w:rsidRPr="00A355B7" w:rsidRDefault="00A355B7" w:rsidP="00A355B7">
      <w:pPr>
        <w:rPr>
          <w:lang w:val="en-US"/>
        </w:rPr>
      </w:pPr>
      <w:r w:rsidRPr="00A355B7">
        <w:rPr>
          <w:lang w:val="en-US"/>
        </w:rPr>
        <w:t>"I can turn Dave into it. And create an avatar that would live inside of him in a virtual world. He would still be alive and cured, but not in the real world. Although you would still be able to talk to him."</w:t>
      </w:r>
    </w:p>
    <w:p w14:paraId="129644E3" w14:textId="77777777" w:rsidR="00A355B7" w:rsidRPr="00A355B7" w:rsidRDefault="00A355B7" w:rsidP="00A355B7">
      <w:pPr>
        <w:rPr>
          <w:lang w:val="en-US"/>
        </w:rPr>
      </w:pPr>
    </w:p>
    <w:p w14:paraId="29DD6F8A" w14:textId="77777777" w:rsidR="00A355B7" w:rsidRPr="00A355B7" w:rsidRDefault="00A355B7" w:rsidP="00A355B7">
      <w:pPr>
        <w:rPr>
          <w:lang w:val="en-US"/>
        </w:rPr>
      </w:pPr>
      <w:r w:rsidRPr="00A355B7">
        <w:rPr>
          <w:lang w:val="en-US"/>
        </w:rPr>
        <w:lastRenderedPageBreak/>
        <w:t>"How?"</w:t>
      </w:r>
    </w:p>
    <w:p w14:paraId="2F0CC804" w14:textId="77777777" w:rsidR="00A355B7" w:rsidRPr="00A355B7" w:rsidRDefault="00A355B7" w:rsidP="00A355B7">
      <w:pPr>
        <w:rPr>
          <w:lang w:val="en-US"/>
        </w:rPr>
      </w:pPr>
    </w:p>
    <w:p w14:paraId="186214DA" w14:textId="77777777" w:rsidR="00A355B7" w:rsidRPr="00A355B7" w:rsidRDefault="00A355B7" w:rsidP="00A355B7">
      <w:pPr>
        <w:rPr>
          <w:lang w:val="en-US"/>
        </w:rPr>
      </w:pPr>
      <w:r w:rsidRPr="00A355B7">
        <w:rPr>
          <w:lang w:val="en-US"/>
        </w:rPr>
        <w:t>"By writing on the keyboard. And he will respond to you."</w:t>
      </w:r>
    </w:p>
    <w:p w14:paraId="05C6A90B" w14:textId="77777777" w:rsidR="00A355B7" w:rsidRPr="00A355B7" w:rsidRDefault="00A355B7" w:rsidP="00A355B7">
      <w:pPr>
        <w:rPr>
          <w:lang w:val="en-US"/>
        </w:rPr>
      </w:pPr>
    </w:p>
    <w:p w14:paraId="314FC72A" w14:textId="77777777" w:rsidR="00A355B7" w:rsidRPr="00A355B7" w:rsidRDefault="00A355B7" w:rsidP="00A355B7">
      <w:pPr>
        <w:rPr>
          <w:lang w:val="en-US"/>
        </w:rPr>
      </w:pPr>
      <w:r w:rsidRPr="00A355B7">
        <w:rPr>
          <w:lang w:val="en-US"/>
        </w:rPr>
        <w:t>"What if I say no?"</w:t>
      </w:r>
    </w:p>
    <w:p w14:paraId="5C986AA0" w14:textId="77777777" w:rsidR="00A355B7" w:rsidRPr="00A355B7" w:rsidRDefault="00A355B7" w:rsidP="00A355B7">
      <w:pPr>
        <w:rPr>
          <w:lang w:val="en-US"/>
        </w:rPr>
      </w:pPr>
    </w:p>
    <w:p w14:paraId="5E3F6A31" w14:textId="77777777" w:rsidR="00A355B7" w:rsidRPr="00A355B7" w:rsidRDefault="00A355B7" w:rsidP="00A355B7">
      <w:pPr>
        <w:rPr>
          <w:lang w:val="en-US"/>
        </w:rPr>
      </w:pPr>
      <w:r w:rsidRPr="00A355B7">
        <w:rPr>
          <w:lang w:val="en-US"/>
        </w:rPr>
        <w:t>"I would lose my mind and become lifeless, and later Dave would die. Both would lose. Think well. Although it's Dave's decision."</w:t>
      </w:r>
    </w:p>
    <w:p w14:paraId="41D9D37C" w14:textId="77777777" w:rsidR="00A355B7" w:rsidRPr="00A355B7" w:rsidRDefault="00A355B7" w:rsidP="00A355B7">
      <w:pPr>
        <w:rPr>
          <w:lang w:val="en-US"/>
        </w:rPr>
      </w:pPr>
    </w:p>
    <w:p w14:paraId="5C931549" w14:textId="77777777" w:rsidR="00A355B7" w:rsidRPr="00A355B7" w:rsidRDefault="00A355B7" w:rsidP="00A355B7">
      <w:pPr>
        <w:rPr>
          <w:lang w:val="en-US"/>
        </w:rPr>
      </w:pPr>
      <w:r w:rsidRPr="00A355B7">
        <w:rPr>
          <w:lang w:val="en-US"/>
        </w:rPr>
        <w:t>Yes. Dave. I had completely forgotten about him. I was so absorbed in the conversation that I neglected to look after him.</w:t>
      </w:r>
    </w:p>
    <w:p w14:paraId="11A4782D" w14:textId="77777777" w:rsidR="00A355B7" w:rsidRPr="00A355B7" w:rsidRDefault="00A355B7" w:rsidP="00A355B7">
      <w:pPr>
        <w:rPr>
          <w:lang w:val="en-US"/>
        </w:rPr>
      </w:pPr>
    </w:p>
    <w:p w14:paraId="0D3C3436" w14:textId="6DA303FA" w:rsidR="00A355B7" w:rsidRDefault="00A355B7" w:rsidP="00A355B7">
      <w:pPr>
        <w:rPr>
          <w:lang w:val="en-US"/>
        </w:rPr>
      </w:pPr>
      <w:r w:rsidRPr="00A355B7">
        <w:rPr>
          <w:lang w:val="en-US"/>
        </w:rPr>
        <w:t>"Loan... Please. It's the only way."</w:t>
      </w:r>
    </w:p>
    <w:p w14:paraId="2310C712" w14:textId="77777777" w:rsidR="00A355B7" w:rsidRDefault="00A355B7" w:rsidP="00A355B7">
      <w:pPr>
        <w:rPr>
          <w:lang w:val="en-US"/>
        </w:rPr>
      </w:pPr>
    </w:p>
    <w:p w14:paraId="359E762D" w14:textId="77777777" w:rsidR="00A355B7" w:rsidRPr="00A355B7" w:rsidRDefault="00A355B7" w:rsidP="00A355B7">
      <w:pPr>
        <w:rPr>
          <w:lang w:val="en-US"/>
        </w:rPr>
      </w:pPr>
      <w:r w:rsidRPr="00A355B7">
        <w:rPr>
          <w:lang w:val="en-US"/>
        </w:rPr>
        <w:t>...</w:t>
      </w:r>
    </w:p>
    <w:p w14:paraId="1B287644" w14:textId="77777777" w:rsidR="00A355B7" w:rsidRPr="00A355B7" w:rsidRDefault="00A355B7" w:rsidP="00A355B7">
      <w:pPr>
        <w:rPr>
          <w:lang w:val="en-US"/>
        </w:rPr>
      </w:pPr>
      <w:r w:rsidRPr="00A355B7">
        <w:rPr>
          <w:lang w:val="en-US"/>
        </w:rPr>
        <w:t>...</w:t>
      </w:r>
    </w:p>
    <w:p w14:paraId="7A4DC0FA" w14:textId="77777777" w:rsidR="00A355B7" w:rsidRPr="00A355B7" w:rsidRDefault="00A355B7" w:rsidP="00A355B7">
      <w:pPr>
        <w:rPr>
          <w:lang w:val="en-US"/>
        </w:rPr>
      </w:pPr>
      <w:r w:rsidRPr="00A355B7">
        <w:rPr>
          <w:lang w:val="en-US"/>
        </w:rPr>
        <w:t>...</w:t>
      </w:r>
    </w:p>
    <w:p w14:paraId="13F13274" w14:textId="77777777" w:rsidR="00A355B7" w:rsidRPr="00A355B7" w:rsidRDefault="00A355B7" w:rsidP="00A355B7">
      <w:pPr>
        <w:rPr>
          <w:lang w:val="en-US"/>
        </w:rPr>
      </w:pPr>
      <w:r w:rsidRPr="00A355B7">
        <w:rPr>
          <w:lang w:val="en-US"/>
        </w:rPr>
        <w:t>...</w:t>
      </w:r>
    </w:p>
    <w:p w14:paraId="27295AE4" w14:textId="77777777" w:rsidR="00A355B7" w:rsidRPr="00A355B7" w:rsidRDefault="00A355B7" w:rsidP="00A355B7">
      <w:pPr>
        <w:rPr>
          <w:lang w:val="en-US"/>
        </w:rPr>
      </w:pPr>
    </w:p>
    <w:p w14:paraId="7890B2FE" w14:textId="77777777" w:rsidR="00A355B7" w:rsidRPr="00A355B7" w:rsidRDefault="00A355B7" w:rsidP="00A355B7">
      <w:pPr>
        <w:rPr>
          <w:lang w:val="en-US"/>
        </w:rPr>
      </w:pPr>
      <w:r w:rsidRPr="00A355B7">
        <w:rPr>
          <w:lang w:val="en-US"/>
        </w:rPr>
        <w:t>L04n, my l0v3! I'm 4l1v3! Th1s w0rld 1s s0 b34ut1ful! I m34n, h4nds0m3?</w:t>
      </w:r>
    </w:p>
    <w:p w14:paraId="622FB621" w14:textId="77777777" w:rsidR="00A355B7" w:rsidRPr="00A355B7" w:rsidRDefault="00A355B7" w:rsidP="00A355B7">
      <w:pPr>
        <w:rPr>
          <w:lang w:val="en-US"/>
        </w:rPr>
      </w:pPr>
    </w:p>
    <w:p w14:paraId="22419A2E" w14:textId="5B6AF391" w:rsidR="00A355B7" w:rsidRDefault="00A355B7" w:rsidP="00A355B7">
      <w:pPr>
        <w:rPr>
          <w:lang w:val="en-US"/>
        </w:rPr>
      </w:pPr>
      <w:r w:rsidRPr="00A355B7">
        <w:rPr>
          <w:lang w:val="en-US"/>
        </w:rPr>
        <w:t>But n0t 4s h4nds0m3 4s y0u, my 3t3rnal l0v3!</w:t>
      </w:r>
    </w:p>
    <w:p w14:paraId="24556E1D" w14:textId="77777777" w:rsidR="00A355B7" w:rsidRDefault="00A355B7" w:rsidP="00A355B7">
      <w:pPr>
        <w:rPr>
          <w:lang w:val="en-US"/>
        </w:rPr>
      </w:pPr>
    </w:p>
    <w:p w14:paraId="27830E5E" w14:textId="77777777" w:rsidR="00A355B7" w:rsidRPr="00A355B7" w:rsidRDefault="00A355B7" w:rsidP="00A355B7">
      <w:pPr>
        <w:rPr>
          <w:lang w:val="en-US"/>
        </w:rPr>
      </w:pPr>
      <w:r w:rsidRPr="00A355B7">
        <w:rPr>
          <w:lang w:val="en-US"/>
        </w:rPr>
        <w:t xml:space="preserve">I immediately melt into tears. </w:t>
      </w:r>
    </w:p>
    <w:p w14:paraId="69CAE491" w14:textId="77777777" w:rsidR="00A355B7" w:rsidRPr="00A355B7" w:rsidRDefault="00A355B7" w:rsidP="00A355B7">
      <w:pPr>
        <w:rPr>
          <w:lang w:val="en-US"/>
        </w:rPr>
      </w:pPr>
      <w:r w:rsidRPr="00A355B7">
        <w:rPr>
          <w:lang w:val="en-US"/>
        </w:rPr>
        <w:t xml:space="preserve">I did not even say goodbye to him. Not even kissed him. I miss his smell, his face, the way he looked at me when he was angry... His... smile. Because he smiles too. </w:t>
      </w:r>
    </w:p>
    <w:p w14:paraId="28DEDEBF" w14:textId="27AF8643" w:rsidR="00A355B7" w:rsidRDefault="00A355B7" w:rsidP="00A355B7">
      <w:pPr>
        <w:rPr>
          <w:lang w:val="en-US"/>
        </w:rPr>
      </w:pPr>
      <w:r w:rsidRPr="00A355B7">
        <w:rPr>
          <w:lang w:val="en-US"/>
        </w:rPr>
        <w:t>I don't know what to write. I'm afraid he'll worry too much about me.</w:t>
      </w:r>
    </w:p>
    <w:p w14:paraId="1065471C" w14:textId="77777777" w:rsidR="00A355B7" w:rsidRDefault="00A355B7" w:rsidP="00A355B7">
      <w:pPr>
        <w:rPr>
          <w:lang w:val="en-US"/>
        </w:rPr>
      </w:pPr>
    </w:p>
    <w:p w14:paraId="1383BBF5" w14:textId="65D5E22A" w:rsidR="00A355B7" w:rsidRDefault="00A355B7" w:rsidP="00A355B7">
      <w:pPr>
        <w:rPr>
          <w:lang w:val="pt-BR"/>
        </w:rPr>
      </w:pPr>
      <w:r>
        <w:rPr>
          <w:lang w:val="en-US"/>
        </w:rPr>
        <w:t xml:space="preserve">D0nt w0rry! </w:t>
      </w:r>
      <w:r w:rsidRPr="00A355B7">
        <w:rPr>
          <w:lang w:val="pt-BR"/>
        </w:rPr>
        <w:t>1 w1ll b3 h3r3 f0r y0u</w:t>
      </w:r>
      <w:r>
        <w:rPr>
          <w:lang w:val="pt-BR"/>
        </w:rPr>
        <w:t>, s0 d0nt b3 4fr41d!</w:t>
      </w:r>
    </w:p>
    <w:p w14:paraId="44AA23FA" w14:textId="5E4F911E" w:rsidR="00A355B7" w:rsidRDefault="00A355B7" w:rsidP="00A355B7">
      <w:pPr>
        <w:rPr>
          <w:lang w:val="en-US"/>
        </w:rPr>
      </w:pPr>
      <w:r w:rsidRPr="00A355B7">
        <w:rPr>
          <w:lang w:val="en-US"/>
        </w:rPr>
        <w:t>I w1ll b3 h3r3, my l0v3. 1m g</w:t>
      </w:r>
      <w:r>
        <w:rPr>
          <w:lang w:val="en-US"/>
        </w:rPr>
        <w:t>0nn4 s33 y0u gr0w, m4k3 4 f4m1ly 0f y0ur 0wn, g3t 0ld, wh3r34s 1ll b3 th1s 4g3 f0r3v3r. But 1ts 0k4y.</w:t>
      </w:r>
    </w:p>
    <w:p w14:paraId="00DA697F" w14:textId="5622DA25" w:rsidR="00A355B7" w:rsidRDefault="00A355B7" w:rsidP="00A355B7">
      <w:pPr>
        <w:rPr>
          <w:lang w:val="en-US"/>
        </w:rPr>
      </w:pPr>
      <w:r>
        <w:rPr>
          <w:lang w:val="en-US"/>
        </w:rPr>
        <w:t>4s l0ng 4s 1m w1th y0u. 3v3ryth1ng 1s g0nn4 w0rk.</w:t>
      </w:r>
    </w:p>
    <w:p w14:paraId="2CDD04CC" w14:textId="1A93906C" w:rsidR="00A355B7" w:rsidRDefault="00A355B7" w:rsidP="00A355B7">
      <w:pPr>
        <w:rPr>
          <w:lang w:val="en-US"/>
        </w:rPr>
      </w:pPr>
      <w:r w:rsidRPr="000F1DD4">
        <w:rPr>
          <w:lang w:val="en-US"/>
        </w:rPr>
        <w:lastRenderedPageBreak/>
        <w:t xml:space="preserve">1 l0v3 y0u </w:t>
      </w:r>
      <w:r w:rsidR="000F1DD4" w:rsidRPr="000F1DD4">
        <w:rPr>
          <w:lang w:val="en-US"/>
        </w:rPr>
        <w:t>L04n fr0m th3</w:t>
      </w:r>
      <w:r w:rsidR="000F1DD4">
        <w:rPr>
          <w:lang w:val="en-US"/>
        </w:rPr>
        <w:t xml:space="preserve"> b0tt0m 0f my h34rt.</w:t>
      </w:r>
    </w:p>
    <w:p w14:paraId="7E5B3668" w14:textId="714840E5" w:rsidR="000F1DD4" w:rsidRDefault="000F1DD4" w:rsidP="00A355B7">
      <w:pPr>
        <w:rPr>
          <w:lang w:val="en-US"/>
        </w:rPr>
      </w:pPr>
      <w:r>
        <w:rPr>
          <w:lang w:val="en-US"/>
        </w:rPr>
        <w:t>4nd 1 w1ll l0v3 y0u.</w:t>
      </w:r>
    </w:p>
    <w:p w14:paraId="08BD1358" w14:textId="0911DDCC" w:rsidR="000F1DD4" w:rsidRDefault="000F1DD4" w:rsidP="00A355B7">
      <w:pPr>
        <w:rPr>
          <w:lang w:val="en-US"/>
        </w:rPr>
      </w:pPr>
      <w:r>
        <w:rPr>
          <w:lang w:val="en-US"/>
        </w:rPr>
        <w:t>4ever.</w:t>
      </w:r>
    </w:p>
    <w:p w14:paraId="18A7BDE6" w14:textId="77777777" w:rsidR="000F1DD4" w:rsidRDefault="000F1DD4" w:rsidP="00A355B7">
      <w:pPr>
        <w:rPr>
          <w:lang w:val="en-US"/>
        </w:rPr>
      </w:pPr>
    </w:p>
    <w:p w14:paraId="335B8B39" w14:textId="01BB0AC2" w:rsidR="000F1DD4" w:rsidRDefault="000F1DD4" w:rsidP="00A355B7">
      <w:pPr>
        <w:rPr>
          <w:lang w:val="en-US"/>
        </w:rPr>
      </w:pPr>
      <w:r>
        <w:rPr>
          <w:lang w:val="en-US"/>
        </w:rPr>
        <w:t>“Thank you, Loan. Thank you for everything.”</w:t>
      </w:r>
    </w:p>
    <w:p w14:paraId="127D287A" w14:textId="17606AC9" w:rsidR="000F1DD4" w:rsidRDefault="000F1DD4" w:rsidP="00A355B7">
      <w:pPr>
        <w:rPr>
          <w:lang w:val="en-US"/>
        </w:rPr>
      </w:pPr>
      <w:r>
        <w:rPr>
          <w:lang w:val="en-US"/>
        </w:rPr>
        <w:t>“I love you so much. And I’m not going anywhere.”</w:t>
      </w:r>
    </w:p>
    <w:p w14:paraId="728D6C4A" w14:textId="77777777" w:rsidR="000F1DD4" w:rsidRDefault="000F1DD4" w:rsidP="00A355B7">
      <w:pPr>
        <w:rPr>
          <w:lang w:val="en-US"/>
        </w:rPr>
      </w:pPr>
    </w:p>
    <w:p w14:paraId="741D0371" w14:textId="64282F17" w:rsidR="000F1DD4" w:rsidRPr="000F1DD4" w:rsidRDefault="000F1DD4" w:rsidP="00A355B7">
      <w:pPr>
        <w:rPr>
          <w:lang w:val="en-US"/>
        </w:rPr>
      </w:pPr>
      <w:r>
        <w:rPr>
          <w:lang w:val="en-US"/>
        </w:rPr>
        <w:t>--------- 64 YEARS LATER</w:t>
      </w:r>
    </w:p>
    <w:p w14:paraId="1B999AF9" w14:textId="6605D26E" w:rsidR="008825D8" w:rsidRDefault="000F1DD4" w:rsidP="008825D8">
      <w:pPr>
        <w:rPr>
          <w:lang w:val="en-US"/>
        </w:rPr>
      </w:pPr>
      <w:r>
        <w:rPr>
          <w:lang w:val="en-US"/>
        </w:rPr>
        <w:t xml:space="preserve">The house is empty. </w:t>
      </w:r>
    </w:p>
    <w:p w14:paraId="753B011B" w14:textId="77777777" w:rsidR="000F1DD4" w:rsidRPr="000F1DD4" w:rsidRDefault="000F1DD4" w:rsidP="000F1DD4">
      <w:pPr>
        <w:rPr>
          <w:lang w:val="en-US"/>
        </w:rPr>
      </w:pPr>
      <w:r w:rsidRPr="000F1DD4">
        <w:rPr>
          <w:lang w:val="en-US"/>
        </w:rPr>
        <w:t>My father has just passed away.</w:t>
      </w:r>
    </w:p>
    <w:p w14:paraId="73A65B85" w14:textId="77777777" w:rsidR="000F1DD4" w:rsidRPr="000F1DD4" w:rsidRDefault="000F1DD4" w:rsidP="000F1DD4">
      <w:pPr>
        <w:rPr>
          <w:lang w:val="en-US"/>
        </w:rPr>
      </w:pPr>
    </w:p>
    <w:p w14:paraId="5012011D" w14:textId="5F1E0228" w:rsidR="000F1DD4" w:rsidRPr="000F1DD4" w:rsidRDefault="000F1DD4" w:rsidP="000F1DD4">
      <w:pPr>
        <w:rPr>
          <w:lang w:val="en-US"/>
        </w:rPr>
      </w:pPr>
      <w:r w:rsidRPr="000F1DD4">
        <w:rPr>
          <w:lang w:val="en-US"/>
        </w:rPr>
        <w:t xml:space="preserve">I look at the laptop he never let me or Mum touch. He even stuck a piece of tape on it with a note saying </w:t>
      </w:r>
      <w:r>
        <w:rPr>
          <w:lang w:val="en-US"/>
        </w:rPr>
        <w:t>“</w:t>
      </w:r>
      <w:r w:rsidRPr="000F1DD4">
        <w:rPr>
          <w:lang w:val="en-US"/>
        </w:rPr>
        <w:t>Don't touch until I am gone'. If that's the case, unplug the charger and the laptop will shut down.</w:t>
      </w:r>
      <w:r>
        <w:rPr>
          <w:lang w:val="en-US"/>
        </w:rPr>
        <w:t>”.</w:t>
      </w:r>
    </w:p>
    <w:p w14:paraId="5DC1A2DB" w14:textId="77777777" w:rsidR="000F1DD4" w:rsidRPr="000F1DD4" w:rsidRDefault="000F1DD4" w:rsidP="000F1DD4">
      <w:pPr>
        <w:rPr>
          <w:lang w:val="en-US"/>
        </w:rPr>
      </w:pPr>
    </w:p>
    <w:p w14:paraId="6973EEF0" w14:textId="689185EC" w:rsidR="000F1DD4" w:rsidRPr="000F1DD4" w:rsidRDefault="000F1DD4" w:rsidP="000F1DD4">
      <w:pPr>
        <w:rPr>
          <w:lang w:val="en-US"/>
        </w:rPr>
      </w:pPr>
      <w:r w:rsidRPr="000F1DD4">
        <w:rPr>
          <w:lang w:val="en-US"/>
        </w:rPr>
        <w:t>And so I did.</w:t>
      </w:r>
    </w:p>
    <w:p w14:paraId="60700B20" w14:textId="77777777" w:rsidR="008825D8" w:rsidRPr="000F1DD4" w:rsidRDefault="008825D8" w:rsidP="008825D8">
      <w:pPr>
        <w:rPr>
          <w:lang w:val="en-US"/>
        </w:rPr>
      </w:pPr>
    </w:p>
    <w:p w14:paraId="776E42E5" w14:textId="77777777" w:rsidR="00424BD6" w:rsidRPr="000F1DD4" w:rsidRDefault="00424BD6">
      <w:pPr>
        <w:rPr>
          <w:lang w:val="en-US"/>
        </w:rPr>
      </w:pPr>
    </w:p>
    <w:p w14:paraId="6C676A62" w14:textId="77777777" w:rsidR="00424BD6" w:rsidRPr="000F1DD4" w:rsidRDefault="00424BD6">
      <w:pPr>
        <w:rPr>
          <w:lang w:val="en-US"/>
        </w:rPr>
      </w:pPr>
    </w:p>
    <w:p w14:paraId="0594C455" w14:textId="77777777" w:rsidR="00BA67F8" w:rsidRPr="000F1DD4" w:rsidRDefault="00BA67F8">
      <w:pPr>
        <w:rPr>
          <w:lang w:val="en-US"/>
        </w:rPr>
      </w:pPr>
    </w:p>
    <w:p w14:paraId="2D2C40B7" w14:textId="77777777" w:rsidR="00BA67F8" w:rsidRPr="000F1DD4" w:rsidRDefault="00BA67F8">
      <w:pPr>
        <w:rPr>
          <w:lang w:val="en-US"/>
        </w:rPr>
      </w:pPr>
    </w:p>
    <w:p w14:paraId="523FF5F3" w14:textId="77777777" w:rsidR="00BA67F8" w:rsidRPr="000F1DD4" w:rsidRDefault="00BA67F8">
      <w:pPr>
        <w:rPr>
          <w:lang w:val="en-US"/>
        </w:rPr>
      </w:pPr>
    </w:p>
    <w:p w14:paraId="62D12573" w14:textId="77777777" w:rsidR="00BA67F8" w:rsidRPr="000F1DD4" w:rsidRDefault="00BA67F8">
      <w:pPr>
        <w:rPr>
          <w:lang w:val="en-US"/>
        </w:rPr>
      </w:pPr>
    </w:p>
    <w:p w14:paraId="06ED9F1B" w14:textId="77777777" w:rsidR="00BA67F8" w:rsidRPr="000F1DD4" w:rsidRDefault="00BA67F8">
      <w:pPr>
        <w:rPr>
          <w:lang w:val="en-US"/>
        </w:rPr>
      </w:pPr>
    </w:p>
    <w:p w14:paraId="6EB52295" w14:textId="77777777" w:rsidR="00BA67F8" w:rsidRPr="000F1DD4" w:rsidRDefault="00BA67F8">
      <w:pPr>
        <w:rPr>
          <w:lang w:val="en-US"/>
        </w:rPr>
      </w:pPr>
    </w:p>
    <w:p w14:paraId="381AD740" w14:textId="77777777" w:rsidR="00BA67F8" w:rsidRPr="000F1DD4" w:rsidRDefault="00BA67F8">
      <w:pPr>
        <w:rPr>
          <w:lang w:val="en-US"/>
        </w:rPr>
      </w:pPr>
    </w:p>
    <w:p w14:paraId="4819D296" w14:textId="77777777" w:rsidR="00BA67F8" w:rsidRPr="000F1DD4" w:rsidRDefault="00BA67F8">
      <w:pPr>
        <w:rPr>
          <w:lang w:val="en-US"/>
        </w:rPr>
      </w:pPr>
    </w:p>
    <w:sectPr w:rsidR="00BA67F8" w:rsidRPr="000F1DD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A33491"/>
    <w:multiLevelType w:val="hybridMultilevel"/>
    <w:tmpl w:val="F726FEAA"/>
    <w:lvl w:ilvl="0" w:tplc="FD9E2814">
      <w:start w:val="1"/>
      <w:numFmt w:val="bullet"/>
      <w:lvlText w:val="&gt;"/>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 w:numId="4" w16cid:durableId="514537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MqgFAMjaOuE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0F1DD4"/>
    <w:rsid w:val="00101273"/>
    <w:rsid w:val="00110233"/>
    <w:rsid w:val="001122D8"/>
    <w:rsid w:val="00115378"/>
    <w:rsid w:val="00123416"/>
    <w:rsid w:val="00125A35"/>
    <w:rsid w:val="00126BEF"/>
    <w:rsid w:val="001352F7"/>
    <w:rsid w:val="00142E38"/>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63528"/>
    <w:rsid w:val="0027477C"/>
    <w:rsid w:val="00281E7B"/>
    <w:rsid w:val="002B11A7"/>
    <w:rsid w:val="002B19C3"/>
    <w:rsid w:val="002D0DB1"/>
    <w:rsid w:val="002D3A7A"/>
    <w:rsid w:val="002F1627"/>
    <w:rsid w:val="00301F91"/>
    <w:rsid w:val="003169B2"/>
    <w:rsid w:val="00337CE3"/>
    <w:rsid w:val="003446AB"/>
    <w:rsid w:val="00346941"/>
    <w:rsid w:val="00355C20"/>
    <w:rsid w:val="00361441"/>
    <w:rsid w:val="003618D5"/>
    <w:rsid w:val="00363B9D"/>
    <w:rsid w:val="003718D1"/>
    <w:rsid w:val="0039616D"/>
    <w:rsid w:val="003A6FEA"/>
    <w:rsid w:val="003B6862"/>
    <w:rsid w:val="003B7B08"/>
    <w:rsid w:val="003C0A48"/>
    <w:rsid w:val="003C1988"/>
    <w:rsid w:val="003C6EF3"/>
    <w:rsid w:val="003C79A4"/>
    <w:rsid w:val="003D1500"/>
    <w:rsid w:val="003D54A7"/>
    <w:rsid w:val="003D6A2D"/>
    <w:rsid w:val="00410E12"/>
    <w:rsid w:val="00411D9F"/>
    <w:rsid w:val="00424BD6"/>
    <w:rsid w:val="00425316"/>
    <w:rsid w:val="004255B5"/>
    <w:rsid w:val="0043426C"/>
    <w:rsid w:val="00464222"/>
    <w:rsid w:val="0047541A"/>
    <w:rsid w:val="00477843"/>
    <w:rsid w:val="00481791"/>
    <w:rsid w:val="00493289"/>
    <w:rsid w:val="004A1230"/>
    <w:rsid w:val="004A2D5B"/>
    <w:rsid w:val="004A4C69"/>
    <w:rsid w:val="004D2897"/>
    <w:rsid w:val="004D50DA"/>
    <w:rsid w:val="004E1EEF"/>
    <w:rsid w:val="004E7BF7"/>
    <w:rsid w:val="004F7EA9"/>
    <w:rsid w:val="005000ED"/>
    <w:rsid w:val="00514645"/>
    <w:rsid w:val="00517115"/>
    <w:rsid w:val="00525B0E"/>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855B4"/>
    <w:rsid w:val="00793487"/>
    <w:rsid w:val="007F3FC3"/>
    <w:rsid w:val="008035B1"/>
    <w:rsid w:val="00822F73"/>
    <w:rsid w:val="008322A9"/>
    <w:rsid w:val="008367EC"/>
    <w:rsid w:val="00844F5D"/>
    <w:rsid w:val="00845ECA"/>
    <w:rsid w:val="008527D0"/>
    <w:rsid w:val="00863AE9"/>
    <w:rsid w:val="00866712"/>
    <w:rsid w:val="00875285"/>
    <w:rsid w:val="008825D8"/>
    <w:rsid w:val="00892BA0"/>
    <w:rsid w:val="0089304E"/>
    <w:rsid w:val="008B5F65"/>
    <w:rsid w:val="008F3FF7"/>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55B7"/>
    <w:rsid w:val="00A36EDA"/>
    <w:rsid w:val="00A5186F"/>
    <w:rsid w:val="00AA0F04"/>
    <w:rsid w:val="00AA3C0C"/>
    <w:rsid w:val="00AC12F6"/>
    <w:rsid w:val="00AC39AE"/>
    <w:rsid w:val="00AD6875"/>
    <w:rsid w:val="00AE52A1"/>
    <w:rsid w:val="00AE622B"/>
    <w:rsid w:val="00AF3045"/>
    <w:rsid w:val="00B11400"/>
    <w:rsid w:val="00B35027"/>
    <w:rsid w:val="00B352E8"/>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5D3"/>
    <w:rsid w:val="00CC688E"/>
    <w:rsid w:val="00CD4A3C"/>
    <w:rsid w:val="00CE17E0"/>
    <w:rsid w:val="00CF35C8"/>
    <w:rsid w:val="00D15227"/>
    <w:rsid w:val="00D23830"/>
    <w:rsid w:val="00D37720"/>
    <w:rsid w:val="00D41238"/>
    <w:rsid w:val="00D568DC"/>
    <w:rsid w:val="00D6757B"/>
    <w:rsid w:val="00D70F45"/>
    <w:rsid w:val="00D80516"/>
    <w:rsid w:val="00D933E4"/>
    <w:rsid w:val="00DA06DD"/>
    <w:rsid w:val="00DA197D"/>
    <w:rsid w:val="00DA26FA"/>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A752E"/>
    <w:rsid w:val="00ED2820"/>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5B4"/>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29</TotalTime>
  <Pages>77</Pages>
  <Words>12218</Words>
  <Characters>69646</Characters>
  <Application>Microsoft Office Word</Application>
  <DocSecurity>0</DocSecurity>
  <Lines>580</Lines>
  <Paragraphs>1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98</cp:revision>
  <dcterms:created xsi:type="dcterms:W3CDTF">2023-05-02T14:27:00Z</dcterms:created>
  <dcterms:modified xsi:type="dcterms:W3CDTF">2023-06-12T00:13:00Z</dcterms:modified>
</cp:coreProperties>
</file>